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tblpXSpec="center" w:tblpY="1"/>
        <w:tblW w:w="8694" w:type="dxa"/>
        <w:tblLayout w:type="fixed"/>
        <w:tblLook w:val="04A0" w:firstRow="1" w:lastRow="0" w:firstColumn="1" w:lastColumn="0" w:noHBand="0" w:noVBand="1"/>
      </w:tblPr>
      <w:tblGrid>
        <w:gridCol w:w="1738"/>
        <w:gridCol w:w="5217"/>
        <w:gridCol w:w="1739"/>
      </w:tblGrid>
      <w:tr w:rsidR="00460015" w14:paraId="18831ADF" w14:textId="77777777" w:rsidTr="00444B28">
        <w:trPr>
          <w:trHeight w:val="180"/>
        </w:trPr>
        <w:tc>
          <w:tcPr>
            <w:tcW w:w="1738" w:type="dxa"/>
          </w:tcPr>
          <w:p w14:paraId="5C4B7D5E" w14:textId="77777777" w:rsidR="00460015" w:rsidRPr="0088111C" w:rsidRDefault="00460015" w:rsidP="00444B28">
            <w:pPr>
              <w:spacing w:line="360" w:lineRule="auto"/>
              <w:contextualSpacing/>
              <w:rPr>
                <w:rFonts w:ascii="Avenir Arabic Book" w:hAnsi="Avenir Arabic Book" w:cs="Avenir Arabic Book"/>
                <w:b/>
                <w:bCs/>
                <w:sz w:val="16"/>
                <w:szCs w:val="16"/>
                <w:lang w:val="en"/>
              </w:rPr>
            </w:pPr>
            <w:r w:rsidRPr="0088111C">
              <w:rPr>
                <w:rFonts w:ascii="Avenir Arabic Book" w:hAnsi="Avenir Arabic Book" w:cs="Avenir Arabic Book"/>
                <w:b/>
                <w:bCs/>
                <w:sz w:val="16"/>
                <w:szCs w:val="16"/>
                <w:lang w:val="en"/>
              </w:rPr>
              <w:t>Date:</w:t>
            </w:r>
          </w:p>
        </w:tc>
        <w:tc>
          <w:tcPr>
            <w:tcW w:w="5217" w:type="dxa"/>
          </w:tcPr>
          <w:p w14:paraId="571567D2" w14:textId="77777777" w:rsidR="00460015" w:rsidRPr="0088111C" w:rsidRDefault="00607B6E" w:rsidP="00444B28">
            <w:pPr>
              <w:spacing w:line="360" w:lineRule="auto"/>
              <w:contextualSpacing/>
              <w:jc w:val="center"/>
              <w:rPr>
                <w:rFonts w:ascii="Avenir Arabic Book" w:hAnsi="Avenir Arabic Book" w:cs="Avenir Arabic Book"/>
                <w:b/>
                <w:bCs/>
                <w:sz w:val="16"/>
                <w:szCs w:val="16"/>
                <w:lang w:val="en"/>
              </w:rPr>
            </w:pPr>
            <w:sdt>
              <w:sdtPr>
                <w:rPr>
                  <w:rFonts w:ascii="Avenir Arabic Book" w:hAnsi="Avenir Arabic Book" w:cs="Avenir Arabic Book"/>
                  <w:b/>
                  <w:bCs/>
                  <w:sz w:val="16"/>
                  <w:szCs w:val="16"/>
                </w:rPr>
                <w:id w:val="626362849"/>
                <w:placeholder>
                  <w:docPart w:val="E84350DE7D874808877514E5549D35BD"/>
                </w:placeholder>
                <w:showingPlcHdr/>
                <w:date>
                  <w:dateFormat w:val="d MMMM yyyy"/>
                  <w:lid w:val="en-US"/>
                  <w:storeMappedDataAs w:val="dateTime"/>
                  <w:calendar w:val="gregorian"/>
                </w:date>
              </w:sdtPr>
              <w:sdtEndPr/>
              <w:sdtContent>
                <w:r w:rsidR="00460015" w:rsidRPr="0088111C">
                  <w:rPr>
                    <w:rStyle w:val="PlaceholderText"/>
                    <w:rFonts w:ascii="Avenir Arabic Book" w:hAnsi="Avenir Arabic Book" w:cs="Avenir Arabic Book"/>
                    <w:b/>
                    <w:bCs/>
                    <w:sz w:val="16"/>
                    <w:szCs w:val="24"/>
                  </w:rPr>
                  <w:t>Click or tap to enter a date.</w:t>
                </w:r>
              </w:sdtContent>
            </w:sdt>
          </w:p>
        </w:tc>
        <w:tc>
          <w:tcPr>
            <w:tcW w:w="1739" w:type="dxa"/>
          </w:tcPr>
          <w:p w14:paraId="6B3CD9F9" w14:textId="77777777" w:rsidR="00460015" w:rsidRPr="0088111C" w:rsidRDefault="00460015" w:rsidP="00444B28">
            <w:pPr>
              <w:bidi/>
              <w:spacing w:line="360" w:lineRule="auto"/>
              <w:contextualSpacing/>
              <w:rPr>
                <w:rFonts w:ascii="Avenir Arabic Book" w:hAnsi="Avenir Arabic Book" w:cs="Avenir Arabic Book"/>
                <w:b/>
                <w:bCs/>
                <w:sz w:val="16"/>
                <w:szCs w:val="16"/>
                <w:lang w:val="en"/>
              </w:rPr>
            </w:pPr>
            <w:r w:rsidRPr="0088111C">
              <w:rPr>
                <w:rFonts w:ascii="Avenir Arabic Book" w:hAnsi="Avenir Arabic Book" w:cs="Avenir Arabic Book" w:hint="cs"/>
                <w:b/>
                <w:bCs/>
                <w:sz w:val="12"/>
                <w:szCs w:val="16"/>
                <w:rtl/>
              </w:rPr>
              <w:t>التاريخ:</w:t>
            </w:r>
          </w:p>
        </w:tc>
      </w:tr>
      <w:tr w:rsidR="0088111C" w14:paraId="00DC7C6A" w14:textId="77777777" w:rsidTr="004644A1">
        <w:trPr>
          <w:trHeight w:val="351"/>
        </w:trPr>
        <w:tc>
          <w:tcPr>
            <w:tcW w:w="1738" w:type="dxa"/>
          </w:tcPr>
          <w:p w14:paraId="111F6663" w14:textId="28E5ECB2" w:rsidR="0088111C" w:rsidRPr="008019B3" w:rsidRDefault="0088111C" w:rsidP="0088111C">
            <w:pPr>
              <w:spacing w:after="0" w:line="240" w:lineRule="auto"/>
              <w:contextualSpacing/>
              <w:rPr>
                <w:rFonts w:ascii="Avenir Arabic Book" w:hAnsi="Avenir Arabic Book" w:cs="Avenir Arabic Book"/>
                <w:b/>
                <w:bCs/>
                <w:sz w:val="16"/>
                <w:szCs w:val="16"/>
              </w:rPr>
            </w:pPr>
            <w:r w:rsidRPr="008019B3">
              <w:rPr>
                <w:rFonts w:ascii="Avenir Arabic Book" w:hAnsi="Avenir Arabic Book" w:cs="Avenir Arabic Book"/>
                <w:b/>
                <w:bCs/>
                <w:sz w:val="16"/>
                <w:szCs w:val="16"/>
              </w:rPr>
              <w:t>Client Name:</w:t>
            </w:r>
          </w:p>
        </w:tc>
        <w:sdt>
          <w:sdtPr>
            <w:rPr>
              <w:rFonts w:ascii="Avenir Arabic Book" w:hAnsi="Avenir Arabic Book" w:cs="Avenir Arabic Book"/>
              <w:b/>
              <w:bCs/>
              <w:sz w:val="20"/>
              <w:szCs w:val="20"/>
            </w:rPr>
            <w:id w:val="1779601761"/>
            <w:placeholder>
              <w:docPart w:val="DefaultPlaceholder_-1854013440"/>
            </w:placeholder>
            <w:showingPlcHdr/>
          </w:sdtPr>
          <w:sdtEndPr/>
          <w:sdtContent>
            <w:tc>
              <w:tcPr>
                <w:tcW w:w="5217" w:type="dxa"/>
              </w:tcPr>
              <w:p w14:paraId="7CA79F28" w14:textId="1D0C5D46" w:rsidR="0088111C" w:rsidRPr="004644A1" w:rsidRDefault="0088111C" w:rsidP="0088111C">
                <w:pPr>
                  <w:spacing w:after="0" w:line="240" w:lineRule="auto"/>
                  <w:contextualSpacing/>
                  <w:jc w:val="center"/>
                  <w:rPr>
                    <w:rFonts w:ascii="Avenir Arabic Book" w:hAnsi="Avenir Arabic Book" w:cs="Avenir Arabic Book"/>
                    <w:b/>
                    <w:bCs/>
                    <w:sz w:val="20"/>
                    <w:szCs w:val="20"/>
                  </w:rPr>
                </w:pPr>
                <w:r w:rsidRPr="004644A1">
                  <w:rPr>
                    <w:rStyle w:val="PlaceholderText"/>
                    <w:b/>
                    <w:bCs/>
                    <w:sz w:val="20"/>
                    <w:szCs w:val="20"/>
                  </w:rPr>
                  <w:t>Click or tap here to enter text.</w:t>
                </w:r>
              </w:p>
            </w:tc>
          </w:sdtContent>
        </w:sdt>
        <w:tc>
          <w:tcPr>
            <w:tcW w:w="1739" w:type="dxa"/>
          </w:tcPr>
          <w:p w14:paraId="4591AE67" w14:textId="33F4DC4E" w:rsidR="0088111C" w:rsidRPr="008019B3" w:rsidRDefault="0088111C" w:rsidP="0088111C">
            <w:pPr>
              <w:bidi/>
              <w:spacing w:after="0" w:line="240" w:lineRule="auto"/>
              <w:contextualSpacing/>
              <w:rPr>
                <w:rFonts w:ascii="Avenir Arabic Book" w:hAnsi="Avenir Arabic Book" w:cs="Avenir Arabic Book"/>
                <w:b/>
                <w:bCs/>
                <w:sz w:val="16"/>
                <w:szCs w:val="16"/>
                <w:rtl/>
              </w:rPr>
            </w:pPr>
            <w:r w:rsidRPr="008019B3">
              <w:rPr>
                <w:rFonts w:ascii="Avenir Arabic Book" w:hAnsi="Avenir Arabic Book" w:cs="Avenir Arabic Book" w:hint="cs"/>
                <w:b/>
                <w:bCs/>
                <w:sz w:val="16"/>
                <w:szCs w:val="16"/>
                <w:rtl/>
              </w:rPr>
              <w:t>اسم العميل:</w:t>
            </w:r>
          </w:p>
        </w:tc>
      </w:tr>
    </w:tbl>
    <w:tbl>
      <w:tblPr>
        <w:tblStyle w:val="TableGrid"/>
        <w:bidiVisual/>
        <w:tblW w:w="0" w:type="auto"/>
        <w:tblLook w:val="04A0" w:firstRow="1" w:lastRow="0" w:firstColumn="1" w:lastColumn="0" w:noHBand="0" w:noVBand="1"/>
      </w:tblPr>
      <w:tblGrid>
        <w:gridCol w:w="4320"/>
        <w:gridCol w:w="4320"/>
      </w:tblGrid>
      <w:tr w:rsidR="00FE4C43" w:rsidRPr="00584B34" w14:paraId="1E010ED3" w14:textId="77777777" w:rsidTr="00FC102E">
        <w:tc>
          <w:tcPr>
            <w:tcW w:w="4320" w:type="dxa"/>
            <w:tcBorders>
              <w:top w:val="nil"/>
              <w:left w:val="nil"/>
              <w:bottom w:val="nil"/>
              <w:right w:val="nil"/>
            </w:tcBorders>
          </w:tcPr>
          <w:p w14:paraId="0ECBB10B" w14:textId="77777777" w:rsidR="00FE4C43" w:rsidRPr="00584B34" w:rsidRDefault="00FE4C43" w:rsidP="004E41C4">
            <w:pPr>
              <w:bidi/>
              <w:spacing w:line="264" w:lineRule="auto"/>
              <w:jc w:val="both"/>
              <w:rPr>
                <w:rFonts w:ascii="Avenir Arabic Book" w:hAnsi="Avenir Arabic Book" w:cs="Avenir Arabic Book"/>
                <w:sz w:val="16"/>
                <w:szCs w:val="16"/>
                <w:rtl/>
              </w:rPr>
            </w:pPr>
            <w:r w:rsidRPr="00584B34">
              <w:rPr>
                <w:rFonts w:ascii="Avenir Arabic Book" w:hAnsi="Avenir Arabic Book" w:cs="Avenir Arabic Book"/>
                <w:sz w:val="16"/>
                <w:szCs w:val="16"/>
                <w:rtl/>
              </w:rPr>
              <w:t>نفيدكم</w:t>
            </w:r>
            <w:r w:rsidR="004E41C4" w:rsidRPr="00584B34">
              <w:rPr>
                <w:rFonts w:ascii="Avenir Arabic Book" w:hAnsi="Avenir Arabic Book" w:cs="Avenir Arabic Book"/>
                <w:sz w:val="16"/>
                <w:szCs w:val="16"/>
                <w:rtl/>
              </w:rPr>
              <w:t xml:space="preserve"> أننا</w:t>
            </w:r>
            <w:r w:rsidRPr="00584B34">
              <w:rPr>
                <w:rFonts w:ascii="Avenir Arabic Book" w:hAnsi="Avenir Arabic Book" w:cs="Avenir Arabic Book"/>
                <w:sz w:val="16"/>
                <w:szCs w:val="16"/>
                <w:rtl/>
              </w:rPr>
              <w:t xml:space="preserve">، وبموجب الصلاحيات الممنوحة لنا، </w:t>
            </w:r>
            <w:r w:rsidR="004E41C4" w:rsidRPr="00584B34">
              <w:rPr>
                <w:rFonts w:ascii="Avenir Arabic Book" w:hAnsi="Avenir Arabic Book" w:cs="Avenir Arabic Book"/>
                <w:sz w:val="16"/>
                <w:szCs w:val="16"/>
                <w:rtl/>
              </w:rPr>
              <w:t xml:space="preserve">قد فوضنا </w:t>
            </w:r>
            <w:r w:rsidRPr="00584B34">
              <w:rPr>
                <w:rFonts w:ascii="Avenir Arabic Book" w:hAnsi="Avenir Arabic Book" w:cs="Avenir Arabic Book"/>
                <w:sz w:val="16"/>
                <w:szCs w:val="16"/>
                <w:rtl/>
              </w:rPr>
              <w:t>الموظف الموضحة بياناته في الفقرة رقم (1) من هذا النموذج بالصلاحيات الموضحة في الفقرة رقم (2) من نفس النموذج.  ونقر بمسؤوليتنا عن جميع التصرفات التي يقوم بها المفوض إليه، والأثار المترتبة على هذا التفويض، وأي تبعات أو آثار قانونية تنتج عنه أياً كانت طبيعتها، ونخلي مسؤولية شركة مركز إيداع الأوراق المالية ومجلس إدارته ومديريه وموظفيه والشركات التي يتبعها أو الشركات التابعة له عن أي أضرار أو مطالبات أو خسائر أو تعويضات أو دعاوى أو مسؤولية تجاه أي شخص أو جهة، تنشأ بشكل مباشر أو غير مباشر نتيجة هذا التفويض. كما نتعهد بإنهاء التفويض بعد انتهاء علاقتنا مع المفوض إليه مباشرة، وإبلاغكم بذلك فور حدوثه.</w:t>
            </w:r>
          </w:p>
        </w:tc>
        <w:tc>
          <w:tcPr>
            <w:tcW w:w="4320" w:type="dxa"/>
            <w:tcBorders>
              <w:top w:val="nil"/>
              <w:left w:val="nil"/>
              <w:bottom w:val="nil"/>
              <w:right w:val="nil"/>
            </w:tcBorders>
          </w:tcPr>
          <w:p w14:paraId="37539ED4" w14:textId="77777777" w:rsidR="00FE4C43" w:rsidRPr="00584B34" w:rsidRDefault="00FE4C43" w:rsidP="00FE4C43">
            <w:pPr>
              <w:jc w:val="both"/>
              <w:rPr>
                <w:rFonts w:ascii="Avenir Arabic Book" w:hAnsi="Avenir Arabic Book" w:cs="Avenir Arabic Book"/>
                <w:sz w:val="14"/>
                <w:szCs w:val="14"/>
              </w:rPr>
            </w:pPr>
            <w:r w:rsidRPr="00584B34">
              <w:rPr>
                <w:rFonts w:ascii="Avenir Arabic Book" w:hAnsi="Avenir Arabic Book" w:cs="Avenir Arabic Book"/>
                <w:sz w:val="14"/>
                <w:szCs w:val="14"/>
              </w:rPr>
              <w:t>We hereby inform you that, under the powers granted to us, we delegated the employee described in paragraph (1) of this form the powers described in paragraph (2) of the same form. Therefore, We acknowledge our responsibility for all actions taken by the delegated person and the consequences of driven under such delegation, and any legal consequences or effects arising from his or her actions. And we disclaim the Security Depository Center Company, its board of directors, , officers, mother companies, and its subsidiaries from any liability, claims, losses, compensations, actions, or liability towards any person or entity, resulting directly or indirectly from this delegation, we also undertake to terminate the delegation and notify you instantly after the termination of our relationship with the delegated person.</w:t>
            </w:r>
          </w:p>
        </w:tc>
      </w:tr>
    </w:tbl>
    <w:p w14:paraId="29A26608" w14:textId="77777777" w:rsidR="00CD0DC1" w:rsidRPr="00584B34" w:rsidRDefault="00CD0DC1" w:rsidP="004E41C4">
      <w:pPr>
        <w:bidi/>
        <w:spacing w:after="0"/>
        <w:rPr>
          <w:rFonts w:ascii="Avenir Arabic Book" w:hAnsi="Avenir Arabic Book" w:cs="Avenir Arabic Book"/>
          <w:b/>
          <w:bCs/>
          <w:sz w:val="10"/>
          <w:szCs w:val="10"/>
        </w:rPr>
      </w:pPr>
    </w:p>
    <w:tbl>
      <w:tblPr>
        <w:tblStyle w:val="TableGrid"/>
        <w:bidiVisual/>
        <w:tblW w:w="0" w:type="auto"/>
        <w:tblInd w:w="195" w:type="dxa"/>
        <w:tblLook w:val="04A0" w:firstRow="1" w:lastRow="0" w:firstColumn="1" w:lastColumn="0" w:noHBand="0" w:noVBand="1"/>
      </w:tblPr>
      <w:tblGrid>
        <w:gridCol w:w="1272"/>
        <w:gridCol w:w="292"/>
        <w:gridCol w:w="757"/>
        <w:gridCol w:w="134"/>
        <w:gridCol w:w="1387"/>
        <w:gridCol w:w="180"/>
        <w:gridCol w:w="183"/>
        <w:gridCol w:w="11"/>
        <w:gridCol w:w="1310"/>
        <w:gridCol w:w="549"/>
        <w:gridCol w:w="757"/>
        <w:gridCol w:w="182"/>
        <w:gridCol w:w="1421"/>
      </w:tblGrid>
      <w:tr w:rsidR="0088111C" w:rsidRPr="00584B34" w14:paraId="0A8D4692" w14:textId="77777777" w:rsidTr="0088111C">
        <w:tc>
          <w:tcPr>
            <w:tcW w:w="4024" w:type="dxa"/>
            <w:gridSpan w:val="6"/>
            <w:tcBorders>
              <w:right w:val="nil"/>
            </w:tcBorders>
            <w:shd w:val="clear" w:color="auto" w:fill="001E33"/>
          </w:tcPr>
          <w:p w14:paraId="56310F48" w14:textId="77777777" w:rsidR="004E41C4" w:rsidRPr="00460015" w:rsidRDefault="004E41C4" w:rsidP="004E41C4">
            <w:pPr>
              <w:bidi/>
              <w:rPr>
                <w:rFonts w:ascii="Avenir Arabic Book" w:hAnsi="Avenir Arabic Book" w:cs="Avenir Arabic Book"/>
                <w:b/>
                <w:bCs/>
                <w:sz w:val="20"/>
                <w:szCs w:val="20"/>
                <w:rtl/>
              </w:rPr>
            </w:pPr>
            <w:r w:rsidRPr="00460015">
              <w:rPr>
                <w:rFonts w:ascii="Avenir Arabic Book" w:hAnsi="Avenir Arabic Book" w:cs="Avenir Arabic Book"/>
                <w:b/>
                <w:bCs/>
                <w:sz w:val="16"/>
                <w:szCs w:val="16"/>
                <w:rtl/>
              </w:rPr>
              <w:t>1. بيانات المفوض:</w:t>
            </w:r>
          </w:p>
        </w:tc>
        <w:tc>
          <w:tcPr>
            <w:tcW w:w="4416" w:type="dxa"/>
            <w:gridSpan w:val="7"/>
            <w:tcBorders>
              <w:left w:val="nil"/>
            </w:tcBorders>
            <w:shd w:val="clear" w:color="auto" w:fill="001E33"/>
          </w:tcPr>
          <w:p w14:paraId="332416D9" w14:textId="77777777" w:rsidR="004E41C4" w:rsidRPr="00460015" w:rsidRDefault="004E41C4" w:rsidP="002402B4">
            <w:pPr>
              <w:rPr>
                <w:rFonts w:ascii="Avenir Arabic Book" w:hAnsi="Avenir Arabic Book" w:cs="Avenir Arabic Book"/>
                <w:b/>
                <w:bCs/>
                <w:sz w:val="20"/>
                <w:szCs w:val="20"/>
              </w:rPr>
            </w:pPr>
            <w:r w:rsidRPr="00460015">
              <w:rPr>
                <w:rFonts w:ascii="Avenir Arabic Book" w:hAnsi="Avenir Arabic Book" w:cs="Avenir Arabic Book"/>
                <w:b/>
                <w:bCs/>
                <w:sz w:val="16"/>
                <w:szCs w:val="16"/>
              </w:rPr>
              <w:t>1. Delegated Person Information:</w:t>
            </w:r>
          </w:p>
        </w:tc>
      </w:tr>
      <w:tr w:rsidR="004065A9" w:rsidRPr="00584B34" w14:paraId="062DFD45" w14:textId="77777777" w:rsidTr="0088111C">
        <w:tc>
          <w:tcPr>
            <w:tcW w:w="1273" w:type="dxa"/>
            <w:shd w:val="clear" w:color="auto" w:fill="A6B1B8"/>
          </w:tcPr>
          <w:p w14:paraId="68D90A4E" w14:textId="77777777" w:rsidR="00FE4C43" w:rsidRPr="00460015" w:rsidRDefault="00FE4C43" w:rsidP="00FE4C43">
            <w:pPr>
              <w:bidi/>
              <w:contextualSpacing/>
              <w:rPr>
                <w:rFonts w:ascii="Avenir Arabic Book" w:eastAsia="Times New Roman" w:hAnsi="Avenir Arabic Book" w:cs="Avenir Arabic Book"/>
                <w:sz w:val="16"/>
                <w:szCs w:val="16"/>
              </w:rPr>
            </w:pPr>
            <w:r w:rsidRPr="00460015">
              <w:rPr>
                <w:rFonts w:ascii="Avenir Arabic Book" w:eastAsia="Times New Roman" w:hAnsi="Avenir Arabic Book" w:cs="Avenir Arabic Book"/>
                <w:sz w:val="16"/>
                <w:szCs w:val="16"/>
                <w:rtl/>
              </w:rPr>
              <w:t>الاسم</w:t>
            </w:r>
            <w:r w:rsidRPr="00460015">
              <w:rPr>
                <w:rFonts w:ascii="Avenir Arabic Book" w:eastAsia="Times New Roman" w:hAnsi="Avenir Arabic Book" w:cs="Avenir Arabic Book"/>
                <w:sz w:val="16"/>
                <w:szCs w:val="16"/>
              </w:rPr>
              <w:t>:</w:t>
            </w:r>
          </w:p>
        </w:tc>
        <w:sdt>
          <w:sdtPr>
            <w:rPr>
              <w:rFonts w:ascii="Avenir Arabic Book" w:eastAsia="Times New Roman" w:hAnsi="Avenir Arabic Book" w:cs="Avenir Arabic Book"/>
              <w:sz w:val="14"/>
              <w:szCs w:val="14"/>
              <w:rtl/>
            </w:rPr>
            <w:id w:val="-1773011527"/>
            <w:showingPlcHdr/>
            <w:text/>
          </w:sdtPr>
          <w:sdtEndPr/>
          <w:sdtContent>
            <w:tc>
              <w:tcPr>
                <w:tcW w:w="5745" w:type="dxa"/>
                <w:gridSpan w:val="11"/>
                <w:vAlign w:val="center"/>
              </w:tcPr>
              <w:p w14:paraId="696D462C" w14:textId="503D5469" w:rsidR="00FE4C43" w:rsidRPr="00584B34" w:rsidRDefault="001D5F26" w:rsidP="001D5F26">
                <w:pPr>
                  <w:bidi/>
                  <w:contextualSpacing/>
                  <w:jc w:val="center"/>
                  <w:rPr>
                    <w:rFonts w:ascii="Avenir Arabic Book" w:eastAsia="Times New Roman" w:hAnsi="Avenir Arabic Book" w:cs="Avenir Arabic Book"/>
                    <w:sz w:val="14"/>
                    <w:szCs w:val="14"/>
                    <w:rtl/>
                  </w:rPr>
                </w:pPr>
                <w:r>
                  <w:rPr>
                    <w:rFonts w:ascii="Avenir Arabic Book" w:eastAsia="Times New Roman" w:hAnsi="Avenir Arabic Book" w:cs="Avenir Arabic Book"/>
                    <w:sz w:val="14"/>
                    <w:szCs w:val="14"/>
                    <w:rtl/>
                  </w:rPr>
                  <w:t xml:space="preserve">     </w:t>
                </w:r>
              </w:p>
            </w:tc>
          </w:sdtContent>
        </w:sdt>
        <w:tc>
          <w:tcPr>
            <w:tcW w:w="1422" w:type="dxa"/>
            <w:shd w:val="clear" w:color="auto" w:fill="A6B1B8"/>
          </w:tcPr>
          <w:p w14:paraId="2029FF25" w14:textId="77777777" w:rsidR="00FE4C43" w:rsidRPr="00A915B2" w:rsidRDefault="00FE4C43" w:rsidP="002402B4">
            <w:pPr>
              <w:rPr>
                <w:rFonts w:ascii="Avenir Arabic Book" w:hAnsi="Avenir Arabic Book" w:cs="Avenir Arabic Book"/>
                <w:sz w:val="14"/>
                <w:szCs w:val="14"/>
              </w:rPr>
            </w:pPr>
            <w:r w:rsidRPr="00A915B2">
              <w:rPr>
                <w:rFonts w:ascii="Avenir Arabic Book" w:hAnsi="Avenir Arabic Book" w:cs="Avenir Arabic Book"/>
                <w:sz w:val="14"/>
                <w:szCs w:val="14"/>
              </w:rPr>
              <w:t>Name:</w:t>
            </w:r>
          </w:p>
        </w:tc>
      </w:tr>
      <w:tr w:rsidR="004065A9" w:rsidRPr="00584B34" w14:paraId="4FE25E50" w14:textId="77777777" w:rsidTr="0088111C">
        <w:tc>
          <w:tcPr>
            <w:tcW w:w="1273" w:type="dxa"/>
            <w:shd w:val="clear" w:color="auto" w:fill="A6B1B8"/>
          </w:tcPr>
          <w:p w14:paraId="2D59F6D7" w14:textId="77777777" w:rsidR="00FE4C43" w:rsidRPr="00460015" w:rsidRDefault="00FE4C43" w:rsidP="00FE4C43">
            <w:pPr>
              <w:bidi/>
              <w:contextualSpacing/>
              <w:rPr>
                <w:rFonts w:ascii="Avenir Arabic Book" w:eastAsia="Times New Roman" w:hAnsi="Avenir Arabic Book" w:cs="Avenir Arabic Book"/>
                <w:sz w:val="16"/>
                <w:szCs w:val="16"/>
              </w:rPr>
            </w:pPr>
            <w:r w:rsidRPr="00460015">
              <w:rPr>
                <w:rFonts w:ascii="Avenir Arabic Book" w:eastAsia="Times New Roman" w:hAnsi="Avenir Arabic Book" w:cs="Avenir Arabic Book"/>
                <w:sz w:val="16"/>
                <w:szCs w:val="16"/>
                <w:rtl/>
              </w:rPr>
              <w:t>الجنسية</w:t>
            </w:r>
            <w:r w:rsidRPr="00460015">
              <w:rPr>
                <w:rFonts w:ascii="Avenir Arabic Book" w:eastAsia="Times New Roman" w:hAnsi="Avenir Arabic Book" w:cs="Avenir Arabic Book"/>
                <w:sz w:val="16"/>
                <w:szCs w:val="16"/>
              </w:rPr>
              <w:t>:</w:t>
            </w:r>
          </w:p>
        </w:tc>
        <w:sdt>
          <w:sdtPr>
            <w:rPr>
              <w:rFonts w:ascii="Avenir Arabic Book" w:eastAsia="Times New Roman" w:hAnsi="Avenir Arabic Book" w:cs="Avenir Arabic Book"/>
              <w:sz w:val="14"/>
              <w:szCs w:val="14"/>
              <w:rtl/>
            </w:rPr>
            <w:id w:val="342135508"/>
            <w:showingPlcHdr/>
            <w:text/>
          </w:sdtPr>
          <w:sdtEndPr/>
          <w:sdtContent>
            <w:tc>
              <w:tcPr>
                <w:tcW w:w="5745" w:type="dxa"/>
                <w:gridSpan w:val="11"/>
                <w:vAlign w:val="center"/>
              </w:tcPr>
              <w:p w14:paraId="6F5F677A" w14:textId="77777777" w:rsidR="00FE4C43" w:rsidRPr="00584B34" w:rsidRDefault="00FE4C43" w:rsidP="004E41C4">
                <w:pPr>
                  <w:bidi/>
                  <w:contextualSpacing/>
                  <w:jc w:val="center"/>
                  <w:rPr>
                    <w:rFonts w:ascii="Avenir Arabic Book" w:eastAsia="Times New Roman" w:hAnsi="Avenir Arabic Book" w:cs="Avenir Arabic Book"/>
                    <w:sz w:val="14"/>
                    <w:szCs w:val="14"/>
                    <w:rtl/>
                  </w:rPr>
                </w:pPr>
                <w:r w:rsidRPr="00584B34">
                  <w:rPr>
                    <w:rStyle w:val="PlaceholderText"/>
                    <w:rFonts w:ascii="Avenir Arabic Book" w:hAnsi="Avenir Arabic Book" w:cs="Avenir Arabic Book"/>
                    <w:sz w:val="14"/>
                    <w:szCs w:val="14"/>
                  </w:rPr>
                  <w:t>Click here to enter text.</w:t>
                </w:r>
              </w:p>
            </w:tc>
          </w:sdtContent>
        </w:sdt>
        <w:tc>
          <w:tcPr>
            <w:tcW w:w="1422" w:type="dxa"/>
            <w:shd w:val="clear" w:color="auto" w:fill="A6B1B8"/>
          </w:tcPr>
          <w:p w14:paraId="3A119733" w14:textId="77777777" w:rsidR="00FE4C43" w:rsidRPr="00A915B2" w:rsidRDefault="00FE4C43" w:rsidP="002402B4">
            <w:pPr>
              <w:rPr>
                <w:rFonts w:ascii="Avenir Arabic Book" w:hAnsi="Avenir Arabic Book" w:cs="Avenir Arabic Book"/>
                <w:sz w:val="14"/>
                <w:szCs w:val="14"/>
              </w:rPr>
            </w:pPr>
            <w:r w:rsidRPr="00A915B2">
              <w:rPr>
                <w:rFonts w:ascii="Avenir Arabic Book" w:hAnsi="Avenir Arabic Book" w:cs="Avenir Arabic Book"/>
                <w:sz w:val="14"/>
                <w:szCs w:val="14"/>
              </w:rPr>
              <w:t>Nationality:</w:t>
            </w:r>
          </w:p>
        </w:tc>
      </w:tr>
      <w:tr w:rsidR="004065A9" w:rsidRPr="00584B34" w14:paraId="4A4B9CCB" w14:textId="77777777" w:rsidTr="0088111C">
        <w:tc>
          <w:tcPr>
            <w:tcW w:w="1273" w:type="dxa"/>
            <w:shd w:val="clear" w:color="auto" w:fill="A6B1B8"/>
          </w:tcPr>
          <w:p w14:paraId="3A48F449" w14:textId="77777777" w:rsidR="00FE4C43" w:rsidRPr="00460015" w:rsidRDefault="00FE4C43" w:rsidP="00FE4C43">
            <w:pPr>
              <w:bidi/>
              <w:contextualSpacing/>
              <w:rPr>
                <w:rFonts w:ascii="Avenir Arabic Book" w:eastAsia="Times New Roman" w:hAnsi="Avenir Arabic Book" w:cs="Avenir Arabic Book"/>
                <w:sz w:val="16"/>
                <w:szCs w:val="16"/>
              </w:rPr>
            </w:pPr>
            <w:r w:rsidRPr="00460015">
              <w:rPr>
                <w:rFonts w:ascii="Avenir Arabic Book" w:eastAsia="Times New Roman" w:hAnsi="Avenir Arabic Book" w:cs="Avenir Arabic Book"/>
                <w:sz w:val="16"/>
                <w:szCs w:val="16"/>
                <w:rtl/>
              </w:rPr>
              <w:t>رقم الهوية</w:t>
            </w:r>
            <w:r w:rsidRPr="00460015">
              <w:rPr>
                <w:rFonts w:ascii="Avenir Arabic Book" w:eastAsia="Times New Roman" w:hAnsi="Avenir Arabic Book" w:cs="Avenir Arabic Book"/>
                <w:sz w:val="16"/>
                <w:szCs w:val="16"/>
              </w:rPr>
              <w:t>:</w:t>
            </w:r>
          </w:p>
        </w:tc>
        <w:sdt>
          <w:sdtPr>
            <w:rPr>
              <w:rFonts w:ascii="Avenir Arabic Book" w:eastAsia="Times New Roman" w:hAnsi="Avenir Arabic Book" w:cs="Avenir Arabic Book"/>
              <w:sz w:val="14"/>
              <w:szCs w:val="14"/>
              <w:rtl/>
            </w:rPr>
            <w:id w:val="513266618"/>
            <w:showingPlcHdr/>
            <w:text/>
          </w:sdtPr>
          <w:sdtEndPr/>
          <w:sdtContent>
            <w:tc>
              <w:tcPr>
                <w:tcW w:w="5745" w:type="dxa"/>
                <w:gridSpan w:val="11"/>
                <w:vAlign w:val="center"/>
              </w:tcPr>
              <w:p w14:paraId="1BD06A77" w14:textId="77777777" w:rsidR="00FE4C43" w:rsidRPr="00584B34" w:rsidRDefault="00FE4C43" w:rsidP="004E41C4">
                <w:pPr>
                  <w:bidi/>
                  <w:contextualSpacing/>
                  <w:jc w:val="center"/>
                  <w:rPr>
                    <w:rFonts w:ascii="Avenir Arabic Book" w:eastAsia="Times New Roman" w:hAnsi="Avenir Arabic Book" w:cs="Avenir Arabic Book"/>
                    <w:sz w:val="14"/>
                    <w:szCs w:val="14"/>
                    <w:rtl/>
                  </w:rPr>
                </w:pPr>
                <w:r w:rsidRPr="00584B34">
                  <w:rPr>
                    <w:rStyle w:val="PlaceholderText"/>
                    <w:rFonts w:ascii="Avenir Arabic Book" w:hAnsi="Avenir Arabic Book" w:cs="Avenir Arabic Book"/>
                    <w:sz w:val="14"/>
                    <w:szCs w:val="14"/>
                  </w:rPr>
                  <w:t>Click here to enter text.</w:t>
                </w:r>
              </w:p>
            </w:tc>
          </w:sdtContent>
        </w:sdt>
        <w:tc>
          <w:tcPr>
            <w:tcW w:w="1422" w:type="dxa"/>
            <w:shd w:val="clear" w:color="auto" w:fill="A6B1B8"/>
          </w:tcPr>
          <w:p w14:paraId="259117D2" w14:textId="77777777" w:rsidR="00FE4C43" w:rsidRPr="00A915B2" w:rsidRDefault="00FE4C43" w:rsidP="002402B4">
            <w:pPr>
              <w:rPr>
                <w:rFonts w:ascii="Avenir Arabic Book" w:hAnsi="Avenir Arabic Book" w:cs="Avenir Arabic Book"/>
                <w:sz w:val="14"/>
                <w:szCs w:val="14"/>
              </w:rPr>
            </w:pPr>
            <w:r w:rsidRPr="00A915B2">
              <w:rPr>
                <w:rFonts w:ascii="Avenir Arabic Book" w:hAnsi="Avenir Arabic Book" w:cs="Avenir Arabic Book"/>
                <w:sz w:val="14"/>
                <w:szCs w:val="14"/>
              </w:rPr>
              <w:t>ID number:</w:t>
            </w:r>
          </w:p>
        </w:tc>
      </w:tr>
      <w:tr w:rsidR="004065A9" w:rsidRPr="00584B34" w14:paraId="626D8759" w14:textId="77777777" w:rsidTr="0088111C">
        <w:tc>
          <w:tcPr>
            <w:tcW w:w="1273" w:type="dxa"/>
            <w:shd w:val="clear" w:color="auto" w:fill="A6B1B8"/>
          </w:tcPr>
          <w:p w14:paraId="51CAF8DA" w14:textId="77777777" w:rsidR="00FE4C43" w:rsidRPr="00460015" w:rsidRDefault="00FE4C43" w:rsidP="00FE4C43">
            <w:pPr>
              <w:bidi/>
              <w:contextualSpacing/>
              <w:rPr>
                <w:rFonts w:ascii="Avenir Arabic Book" w:eastAsia="Times New Roman" w:hAnsi="Avenir Arabic Book" w:cs="Avenir Arabic Book"/>
                <w:sz w:val="16"/>
                <w:szCs w:val="16"/>
              </w:rPr>
            </w:pPr>
            <w:r w:rsidRPr="00460015">
              <w:rPr>
                <w:rFonts w:ascii="Avenir Arabic Book" w:eastAsia="Times New Roman" w:hAnsi="Avenir Arabic Book" w:cs="Avenir Arabic Book"/>
                <w:sz w:val="16"/>
                <w:szCs w:val="16"/>
                <w:rtl/>
              </w:rPr>
              <w:t>المسمى الوظيفي</w:t>
            </w:r>
            <w:r w:rsidRPr="00460015">
              <w:rPr>
                <w:rFonts w:ascii="Avenir Arabic Book" w:eastAsia="Times New Roman" w:hAnsi="Avenir Arabic Book" w:cs="Avenir Arabic Book"/>
                <w:sz w:val="16"/>
                <w:szCs w:val="16"/>
              </w:rPr>
              <w:t>:</w:t>
            </w:r>
          </w:p>
        </w:tc>
        <w:sdt>
          <w:sdtPr>
            <w:rPr>
              <w:rFonts w:ascii="Avenir Arabic Book" w:eastAsia="Times New Roman" w:hAnsi="Avenir Arabic Book" w:cs="Avenir Arabic Book"/>
              <w:sz w:val="14"/>
              <w:szCs w:val="14"/>
              <w:rtl/>
            </w:rPr>
            <w:id w:val="-12540368"/>
            <w:showingPlcHdr/>
            <w:text/>
          </w:sdtPr>
          <w:sdtEndPr/>
          <w:sdtContent>
            <w:tc>
              <w:tcPr>
                <w:tcW w:w="5745" w:type="dxa"/>
                <w:gridSpan w:val="11"/>
                <w:vAlign w:val="center"/>
              </w:tcPr>
              <w:p w14:paraId="72B9AC9E" w14:textId="77777777" w:rsidR="00FE4C43" w:rsidRPr="00584B34" w:rsidRDefault="00FE4C43" w:rsidP="004E41C4">
                <w:pPr>
                  <w:bidi/>
                  <w:contextualSpacing/>
                  <w:jc w:val="center"/>
                  <w:rPr>
                    <w:rFonts w:ascii="Avenir Arabic Book" w:eastAsia="Times New Roman" w:hAnsi="Avenir Arabic Book" w:cs="Avenir Arabic Book"/>
                    <w:sz w:val="14"/>
                    <w:szCs w:val="14"/>
                    <w:rtl/>
                  </w:rPr>
                </w:pPr>
                <w:r w:rsidRPr="00584B34">
                  <w:rPr>
                    <w:rStyle w:val="PlaceholderText"/>
                    <w:rFonts w:ascii="Avenir Arabic Book" w:hAnsi="Avenir Arabic Book" w:cs="Avenir Arabic Book"/>
                    <w:sz w:val="14"/>
                    <w:szCs w:val="14"/>
                  </w:rPr>
                  <w:t>Click here to enter text.</w:t>
                </w:r>
              </w:p>
            </w:tc>
          </w:sdtContent>
        </w:sdt>
        <w:tc>
          <w:tcPr>
            <w:tcW w:w="1422" w:type="dxa"/>
            <w:shd w:val="clear" w:color="auto" w:fill="A6B1B8"/>
          </w:tcPr>
          <w:p w14:paraId="5820190A" w14:textId="77777777" w:rsidR="00FE4C43" w:rsidRPr="00A915B2" w:rsidRDefault="00FE4C43" w:rsidP="002402B4">
            <w:pPr>
              <w:rPr>
                <w:rFonts w:ascii="Avenir Arabic Book" w:hAnsi="Avenir Arabic Book" w:cs="Avenir Arabic Book"/>
                <w:sz w:val="14"/>
                <w:szCs w:val="14"/>
              </w:rPr>
            </w:pPr>
            <w:r w:rsidRPr="00A915B2">
              <w:rPr>
                <w:rFonts w:ascii="Avenir Arabic Book" w:hAnsi="Avenir Arabic Book" w:cs="Avenir Arabic Book"/>
                <w:sz w:val="14"/>
                <w:szCs w:val="14"/>
              </w:rPr>
              <w:t>Job Title:</w:t>
            </w:r>
          </w:p>
        </w:tc>
      </w:tr>
      <w:tr w:rsidR="004065A9" w:rsidRPr="00584B34" w14:paraId="7F557CFC" w14:textId="77777777" w:rsidTr="0088111C">
        <w:tc>
          <w:tcPr>
            <w:tcW w:w="1273" w:type="dxa"/>
            <w:shd w:val="clear" w:color="auto" w:fill="A6B1B8"/>
          </w:tcPr>
          <w:p w14:paraId="1EEE3EB2" w14:textId="77777777" w:rsidR="00FE4C43" w:rsidRPr="00460015" w:rsidRDefault="00FE4C43" w:rsidP="00FE4C43">
            <w:pPr>
              <w:bidi/>
              <w:contextualSpacing/>
              <w:rPr>
                <w:rFonts w:ascii="Avenir Arabic Book" w:eastAsia="Times New Roman" w:hAnsi="Avenir Arabic Book" w:cs="Avenir Arabic Book"/>
                <w:sz w:val="16"/>
                <w:szCs w:val="16"/>
              </w:rPr>
            </w:pPr>
            <w:r w:rsidRPr="00460015">
              <w:rPr>
                <w:rFonts w:ascii="Avenir Arabic Book" w:eastAsia="Times New Roman" w:hAnsi="Avenir Arabic Book" w:cs="Avenir Arabic Book"/>
                <w:sz w:val="16"/>
                <w:szCs w:val="16"/>
                <w:rtl/>
              </w:rPr>
              <w:t>رقم الجوال</w:t>
            </w:r>
            <w:r w:rsidRPr="00460015">
              <w:rPr>
                <w:rFonts w:ascii="Avenir Arabic Book" w:eastAsia="Times New Roman" w:hAnsi="Avenir Arabic Book" w:cs="Avenir Arabic Book"/>
                <w:sz w:val="16"/>
                <w:szCs w:val="16"/>
              </w:rPr>
              <w:t>:</w:t>
            </w:r>
          </w:p>
        </w:tc>
        <w:sdt>
          <w:sdtPr>
            <w:rPr>
              <w:rFonts w:ascii="Avenir Arabic Book" w:eastAsia="Times New Roman" w:hAnsi="Avenir Arabic Book" w:cs="Avenir Arabic Book"/>
              <w:sz w:val="14"/>
              <w:szCs w:val="14"/>
              <w:rtl/>
            </w:rPr>
            <w:id w:val="-483788648"/>
            <w:showingPlcHdr/>
            <w:text/>
          </w:sdtPr>
          <w:sdtEndPr/>
          <w:sdtContent>
            <w:tc>
              <w:tcPr>
                <w:tcW w:w="5745" w:type="dxa"/>
                <w:gridSpan w:val="11"/>
                <w:vAlign w:val="center"/>
              </w:tcPr>
              <w:p w14:paraId="34E7F294" w14:textId="77777777" w:rsidR="00FE4C43" w:rsidRPr="00584B34" w:rsidRDefault="00FE4C43" w:rsidP="004E41C4">
                <w:pPr>
                  <w:bidi/>
                  <w:contextualSpacing/>
                  <w:jc w:val="center"/>
                  <w:rPr>
                    <w:rFonts w:ascii="Avenir Arabic Book" w:eastAsia="Times New Roman" w:hAnsi="Avenir Arabic Book" w:cs="Avenir Arabic Book"/>
                    <w:sz w:val="14"/>
                    <w:szCs w:val="14"/>
                    <w:rtl/>
                  </w:rPr>
                </w:pPr>
                <w:r w:rsidRPr="00584B34">
                  <w:rPr>
                    <w:rStyle w:val="PlaceholderText"/>
                    <w:rFonts w:ascii="Avenir Arabic Book" w:hAnsi="Avenir Arabic Book" w:cs="Avenir Arabic Book"/>
                    <w:sz w:val="14"/>
                    <w:szCs w:val="14"/>
                  </w:rPr>
                  <w:t>Click here to enter text.</w:t>
                </w:r>
              </w:p>
            </w:tc>
          </w:sdtContent>
        </w:sdt>
        <w:tc>
          <w:tcPr>
            <w:tcW w:w="1422" w:type="dxa"/>
            <w:shd w:val="clear" w:color="auto" w:fill="A6B1B8"/>
          </w:tcPr>
          <w:p w14:paraId="4151EF48" w14:textId="77777777" w:rsidR="00FE4C43" w:rsidRPr="00A915B2" w:rsidRDefault="00FE4C43" w:rsidP="002402B4">
            <w:pPr>
              <w:rPr>
                <w:rFonts w:ascii="Avenir Arabic Book" w:hAnsi="Avenir Arabic Book" w:cs="Avenir Arabic Book"/>
                <w:sz w:val="14"/>
                <w:szCs w:val="14"/>
              </w:rPr>
            </w:pPr>
            <w:r w:rsidRPr="00A915B2">
              <w:rPr>
                <w:rFonts w:ascii="Avenir Arabic Book" w:hAnsi="Avenir Arabic Book" w:cs="Avenir Arabic Book"/>
                <w:sz w:val="14"/>
                <w:szCs w:val="14"/>
              </w:rPr>
              <w:t>Mobile Number :</w:t>
            </w:r>
          </w:p>
        </w:tc>
      </w:tr>
      <w:tr w:rsidR="004065A9" w:rsidRPr="00584B34" w14:paraId="2E2B2F2F" w14:textId="77777777" w:rsidTr="0088111C">
        <w:tc>
          <w:tcPr>
            <w:tcW w:w="1273" w:type="dxa"/>
            <w:shd w:val="clear" w:color="auto" w:fill="A6B1B8"/>
          </w:tcPr>
          <w:p w14:paraId="0DA8DBF7" w14:textId="77777777" w:rsidR="00FE4C43" w:rsidRPr="00460015" w:rsidRDefault="00FE4C43" w:rsidP="00FE4C43">
            <w:pPr>
              <w:bidi/>
              <w:contextualSpacing/>
              <w:rPr>
                <w:rFonts w:ascii="Avenir Arabic Book" w:eastAsia="Times New Roman" w:hAnsi="Avenir Arabic Book" w:cs="Avenir Arabic Book"/>
                <w:sz w:val="16"/>
                <w:szCs w:val="16"/>
              </w:rPr>
            </w:pPr>
            <w:r w:rsidRPr="00460015">
              <w:rPr>
                <w:rFonts w:ascii="Avenir Arabic Book" w:eastAsia="Times New Roman" w:hAnsi="Avenir Arabic Book" w:cs="Avenir Arabic Book"/>
                <w:sz w:val="16"/>
                <w:szCs w:val="16"/>
                <w:rtl/>
              </w:rPr>
              <w:t>رقم الهاتف</w:t>
            </w:r>
            <w:r w:rsidRPr="00460015">
              <w:rPr>
                <w:rFonts w:ascii="Avenir Arabic Book" w:eastAsia="Times New Roman" w:hAnsi="Avenir Arabic Book" w:cs="Avenir Arabic Book"/>
                <w:sz w:val="16"/>
                <w:szCs w:val="16"/>
              </w:rPr>
              <w:t>:</w:t>
            </w:r>
          </w:p>
        </w:tc>
        <w:sdt>
          <w:sdtPr>
            <w:rPr>
              <w:rFonts w:ascii="Avenir Arabic Book" w:eastAsia="Times New Roman" w:hAnsi="Avenir Arabic Book" w:cs="Avenir Arabic Book"/>
              <w:sz w:val="14"/>
              <w:szCs w:val="14"/>
              <w:rtl/>
            </w:rPr>
            <w:id w:val="1059125568"/>
            <w:showingPlcHdr/>
            <w:text/>
          </w:sdtPr>
          <w:sdtEndPr/>
          <w:sdtContent>
            <w:tc>
              <w:tcPr>
                <w:tcW w:w="5745" w:type="dxa"/>
                <w:gridSpan w:val="11"/>
                <w:vAlign w:val="center"/>
              </w:tcPr>
              <w:p w14:paraId="220B557E" w14:textId="77777777" w:rsidR="00FE4C43" w:rsidRPr="00584B34" w:rsidRDefault="00FE4C43" w:rsidP="004E41C4">
                <w:pPr>
                  <w:bidi/>
                  <w:contextualSpacing/>
                  <w:jc w:val="center"/>
                  <w:rPr>
                    <w:rFonts w:ascii="Avenir Arabic Book" w:eastAsia="Times New Roman" w:hAnsi="Avenir Arabic Book" w:cs="Avenir Arabic Book"/>
                    <w:sz w:val="14"/>
                    <w:szCs w:val="14"/>
                    <w:rtl/>
                  </w:rPr>
                </w:pPr>
                <w:r w:rsidRPr="00584B34">
                  <w:rPr>
                    <w:rStyle w:val="PlaceholderText"/>
                    <w:rFonts w:ascii="Avenir Arabic Book" w:hAnsi="Avenir Arabic Book" w:cs="Avenir Arabic Book"/>
                    <w:sz w:val="14"/>
                    <w:szCs w:val="14"/>
                  </w:rPr>
                  <w:t>Click here to enter text.</w:t>
                </w:r>
              </w:p>
            </w:tc>
          </w:sdtContent>
        </w:sdt>
        <w:tc>
          <w:tcPr>
            <w:tcW w:w="1422" w:type="dxa"/>
            <w:shd w:val="clear" w:color="auto" w:fill="A6B1B8"/>
          </w:tcPr>
          <w:p w14:paraId="27DB968C" w14:textId="77777777" w:rsidR="00FE4C43" w:rsidRPr="00A915B2" w:rsidRDefault="00FE4C43" w:rsidP="002402B4">
            <w:pPr>
              <w:rPr>
                <w:rFonts w:ascii="Avenir Arabic Book" w:hAnsi="Avenir Arabic Book" w:cs="Avenir Arabic Book"/>
                <w:sz w:val="14"/>
                <w:szCs w:val="14"/>
              </w:rPr>
            </w:pPr>
            <w:r w:rsidRPr="00A915B2">
              <w:rPr>
                <w:rFonts w:ascii="Avenir Arabic Book" w:hAnsi="Avenir Arabic Book" w:cs="Avenir Arabic Book"/>
                <w:sz w:val="14"/>
                <w:szCs w:val="14"/>
              </w:rPr>
              <w:t>Phone number:</w:t>
            </w:r>
          </w:p>
        </w:tc>
      </w:tr>
      <w:tr w:rsidR="004065A9" w:rsidRPr="00584B34" w14:paraId="720A12EE" w14:textId="77777777" w:rsidTr="0088111C">
        <w:tc>
          <w:tcPr>
            <w:tcW w:w="1273" w:type="dxa"/>
            <w:shd w:val="clear" w:color="auto" w:fill="A6B1B8"/>
          </w:tcPr>
          <w:p w14:paraId="49BDEC00" w14:textId="77777777" w:rsidR="00FE4C43" w:rsidRPr="00460015" w:rsidRDefault="00FE4C43" w:rsidP="00FE4C43">
            <w:pPr>
              <w:bidi/>
              <w:contextualSpacing/>
              <w:rPr>
                <w:rFonts w:ascii="Avenir Arabic Book" w:eastAsia="Times New Roman" w:hAnsi="Avenir Arabic Book" w:cs="Avenir Arabic Book"/>
                <w:sz w:val="16"/>
                <w:szCs w:val="16"/>
              </w:rPr>
            </w:pPr>
            <w:r w:rsidRPr="00460015">
              <w:rPr>
                <w:rFonts w:ascii="Avenir Arabic Book" w:eastAsia="Times New Roman" w:hAnsi="Avenir Arabic Book" w:cs="Avenir Arabic Book"/>
                <w:sz w:val="16"/>
                <w:szCs w:val="16"/>
                <w:rtl/>
              </w:rPr>
              <w:t>البريد الإلكتروني</w:t>
            </w:r>
            <w:r w:rsidRPr="00460015">
              <w:rPr>
                <w:rFonts w:ascii="Avenir Arabic Book" w:eastAsia="Times New Roman" w:hAnsi="Avenir Arabic Book" w:cs="Avenir Arabic Book"/>
                <w:sz w:val="16"/>
                <w:szCs w:val="16"/>
              </w:rPr>
              <w:t>:</w:t>
            </w:r>
          </w:p>
        </w:tc>
        <w:sdt>
          <w:sdtPr>
            <w:rPr>
              <w:rFonts w:ascii="Avenir Arabic Book" w:eastAsia="Times New Roman" w:hAnsi="Avenir Arabic Book" w:cs="Avenir Arabic Book"/>
              <w:sz w:val="14"/>
              <w:szCs w:val="14"/>
              <w:rtl/>
            </w:rPr>
            <w:id w:val="-2087068258"/>
            <w:showingPlcHdr/>
            <w:text/>
          </w:sdtPr>
          <w:sdtEndPr/>
          <w:sdtContent>
            <w:tc>
              <w:tcPr>
                <w:tcW w:w="5745" w:type="dxa"/>
                <w:gridSpan w:val="11"/>
                <w:vAlign w:val="center"/>
              </w:tcPr>
              <w:p w14:paraId="1613923F" w14:textId="77777777" w:rsidR="00FE4C43" w:rsidRPr="00584B34" w:rsidRDefault="00FE4C43" w:rsidP="004E41C4">
                <w:pPr>
                  <w:bidi/>
                  <w:contextualSpacing/>
                  <w:jc w:val="center"/>
                  <w:rPr>
                    <w:rFonts w:ascii="Avenir Arabic Book" w:eastAsia="Times New Roman" w:hAnsi="Avenir Arabic Book" w:cs="Avenir Arabic Book"/>
                    <w:sz w:val="14"/>
                    <w:szCs w:val="14"/>
                    <w:rtl/>
                  </w:rPr>
                </w:pPr>
                <w:r w:rsidRPr="00584B34">
                  <w:rPr>
                    <w:rStyle w:val="PlaceholderText"/>
                    <w:rFonts w:ascii="Avenir Arabic Book" w:hAnsi="Avenir Arabic Book" w:cs="Avenir Arabic Book"/>
                    <w:sz w:val="14"/>
                    <w:szCs w:val="14"/>
                  </w:rPr>
                  <w:t>Click here to enter text.</w:t>
                </w:r>
              </w:p>
            </w:tc>
          </w:sdtContent>
        </w:sdt>
        <w:tc>
          <w:tcPr>
            <w:tcW w:w="1422" w:type="dxa"/>
            <w:shd w:val="clear" w:color="auto" w:fill="A6B1B8"/>
          </w:tcPr>
          <w:p w14:paraId="07DE30FD" w14:textId="77777777" w:rsidR="00FE4C43" w:rsidRPr="00A915B2" w:rsidRDefault="00FE4C43" w:rsidP="002402B4">
            <w:pPr>
              <w:rPr>
                <w:rFonts w:ascii="Avenir Arabic Book" w:hAnsi="Avenir Arabic Book" w:cs="Avenir Arabic Book"/>
                <w:sz w:val="14"/>
                <w:szCs w:val="14"/>
              </w:rPr>
            </w:pPr>
            <w:r w:rsidRPr="00A915B2">
              <w:rPr>
                <w:rFonts w:ascii="Avenir Arabic Book" w:hAnsi="Avenir Arabic Book" w:cs="Avenir Arabic Book"/>
                <w:sz w:val="14"/>
                <w:szCs w:val="14"/>
              </w:rPr>
              <w:t>Email Address:</w:t>
            </w:r>
          </w:p>
        </w:tc>
      </w:tr>
      <w:tr w:rsidR="004065A9" w:rsidRPr="00584B34" w14:paraId="494A2B16" w14:textId="77777777" w:rsidTr="0088111C">
        <w:trPr>
          <w:trHeight w:val="773"/>
        </w:trPr>
        <w:tc>
          <w:tcPr>
            <w:tcW w:w="1273" w:type="dxa"/>
            <w:shd w:val="clear" w:color="auto" w:fill="A6B1B8"/>
          </w:tcPr>
          <w:p w14:paraId="07851712" w14:textId="77777777" w:rsidR="00FE4C43" w:rsidRPr="00460015" w:rsidRDefault="00FE4C43" w:rsidP="00FE4C43">
            <w:pPr>
              <w:bidi/>
              <w:contextualSpacing/>
              <w:rPr>
                <w:rFonts w:ascii="Avenir Arabic Book" w:eastAsia="Times New Roman" w:hAnsi="Avenir Arabic Book" w:cs="Avenir Arabic Book"/>
                <w:sz w:val="16"/>
                <w:szCs w:val="16"/>
              </w:rPr>
            </w:pPr>
            <w:r w:rsidRPr="00460015">
              <w:rPr>
                <w:rFonts w:ascii="Avenir Arabic Book" w:eastAsia="Times New Roman" w:hAnsi="Avenir Arabic Book" w:cs="Avenir Arabic Book"/>
                <w:sz w:val="16"/>
                <w:szCs w:val="16"/>
                <w:rtl/>
              </w:rPr>
              <w:t>توقيع المفوض</w:t>
            </w:r>
            <w:r w:rsidRPr="00460015">
              <w:rPr>
                <w:rFonts w:ascii="Avenir Arabic Book" w:eastAsia="Times New Roman" w:hAnsi="Avenir Arabic Book" w:cs="Avenir Arabic Book"/>
                <w:sz w:val="16"/>
                <w:szCs w:val="16"/>
              </w:rPr>
              <w:t>:</w:t>
            </w:r>
          </w:p>
        </w:tc>
        <w:tc>
          <w:tcPr>
            <w:tcW w:w="5745" w:type="dxa"/>
            <w:gridSpan w:val="11"/>
            <w:tcBorders>
              <w:bottom w:val="single" w:sz="4" w:space="0" w:color="auto"/>
            </w:tcBorders>
          </w:tcPr>
          <w:p w14:paraId="17D2C284" w14:textId="77777777" w:rsidR="00FE4C43" w:rsidRPr="00584B34" w:rsidRDefault="00FE4C43" w:rsidP="00FE4C43">
            <w:pPr>
              <w:bidi/>
              <w:jc w:val="center"/>
              <w:rPr>
                <w:rFonts w:ascii="Avenir Arabic Book" w:hAnsi="Avenir Arabic Book" w:cs="Avenir Arabic Book"/>
                <w:b/>
                <w:bCs/>
                <w:sz w:val="14"/>
                <w:szCs w:val="14"/>
              </w:rPr>
            </w:pPr>
          </w:p>
          <w:p w14:paraId="0B7D058B" w14:textId="77777777" w:rsidR="00FE4C43" w:rsidRPr="00584B34" w:rsidRDefault="00FE4C43" w:rsidP="004E41C4">
            <w:pPr>
              <w:bidi/>
              <w:jc w:val="center"/>
              <w:rPr>
                <w:rFonts w:ascii="Avenir Arabic Book" w:hAnsi="Avenir Arabic Book" w:cs="Avenir Arabic Book"/>
                <w:b/>
                <w:bCs/>
                <w:sz w:val="14"/>
                <w:szCs w:val="14"/>
              </w:rPr>
            </w:pPr>
          </w:p>
          <w:p w14:paraId="564A52D4" w14:textId="77777777" w:rsidR="00FC102E" w:rsidRPr="00584B34" w:rsidRDefault="00FC102E" w:rsidP="00FC102E">
            <w:pPr>
              <w:bidi/>
              <w:jc w:val="center"/>
              <w:rPr>
                <w:rFonts w:ascii="Avenir Arabic Book" w:hAnsi="Avenir Arabic Book" w:cs="Avenir Arabic Book"/>
                <w:b/>
                <w:bCs/>
                <w:sz w:val="14"/>
                <w:szCs w:val="14"/>
              </w:rPr>
            </w:pPr>
          </w:p>
          <w:p w14:paraId="7C5864BB" w14:textId="77777777" w:rsidR="00FC102E" w:rsidRPr="00584B34" w:rsidRDefault="00FC102E" w:rsidP="00FC102E">
            <w:pPr>
              <w:bidi/>
              <w:jc w:val="center"/>
              <w:rPr>
                <w:rFonts w:ascii="Avenir Arabic Book" w:hAnsi="Avenir Arabic Book" w:cs="Avenir Arabic Book"/>
                <w:b/>
                <w:bCs/>
                <w:sz w:val="14"/>
                <w:szCs w:val="14"/>
              </w:rPr>
            </w:pPr>
          </w:p>
          <w:p w14:paraId="661D5257" w14:textId="77777777" w:rsidR="00FC102E" w:rsidRPr="00584B34" w:rsidRDefault="00FC102E" w:rsidP="00FC102E">
            <w:pPr>
              <w:bidi/>
              <w:jc w:val="center"/>
              <w:rPr>
                <w:rFonts w:ascii="Avenir Arabic Book" w:hAnsi="Avenir Arabic Book" w:cs="Avenir Arabic Book"/>
                <w:b/>
                <w:bCs/>
                <w:sz w:val="14"/>
                <w:szCs w:val="14"/>
              </w:rPr>
            </w:pPr>
          </w:p>
          <w:p w14:paraId="0DECCFEA" w14:textId="77777777" w:rsidR="00007286" w:rsidRPr="00584B34" w:rsidRDefault="00007286" w:rsidP="00007286">
            <w:pPr>
              <w:bidi/>
              <w:jc w:val="center"/>
              <w:rPr>
                <w:rFonts w:ascii="Avenir Arabic Book" w:hAnsi="Avenir Arabic Book" w:cs="Avenir Arabic Book"/>
                <w:b/>
                <w:bCs/>
                <w:sz w:val="14"/>
                <w:szCs w:val="14"/>
              </w:rPr>
            </w:pPr>
          </w:p>
        </w:tc>
        <w:tc>
          <w:tcPr>
            <w:tcW w:w="1422" w:type="dxa"/>
            <w:shd w:val="clear" w:color="auto" w:fill="A6B1B8"/>
          </w:tcPr>
          <w:p w14:paraId="50F10498" w14:textId="77777777" w:rsidR="00FE4C43" w:rsidRPr="00A915B2" w:rsidRDefault="00FE4C43" w:rsidP="00882D7A">
            <w:pPr>
              <w:rPr>
                <w:rFonts w:ascii="Avenir Arabic Book" w:hAnsi="Avenir Arabic Book" w:cs="Avenir Arabic Book"/>
                <w:sz w:val="14"/>
                <w:szCs w:val="14"/>
              </w:rPr>
            </w:pPr>
            <w:r w:rsidRPr="00A915B2">
              <w:rPr>
                <w:rFonts w:ascii="Avenir Arabic Book" w:hAnsi="Avenir Arabic Book" w:cs="Avenir Arabic Book"/>
                <w:sz w:val="14"/>
                <w:szCs w:val="14"/>
              </w:rPr>
              <w:t xml:space="preserve">Delegated Person Signature: </w:t>
            </w:r>
          </w:p>
        </w:tc>
      </w:tr>
      <w:tr w:rsidR="0088111C" w:rsidRPr="00584B34" w14:paraId="1D0BF334" w14:textId="77777777" w:rsidTr="0088111C">
        <w:tc>
          <w:tcPr>
            <w:tcW w:w="3844" w:type="dxa"/>
            <w:gridSpan w:val="5"/>
            <w:tcBorders>
              <w:bottom w:val="single" w:sz="4" w:space="0" w:color="auto"/>
            </w:tcBorders>
            <w:shd w:val="clear" w:color="auto" w:fill="001E33"/>
          </w:tcPr>
          <w:p w14:paraId="311E7AAB" w14:textId="76BA0D4A" w:rsidR="00460015" w:rsidRPr="00460015" w:rsidRDefault="00460015" w:rsidP="00F659C6">
            <w:pPr>
              <w:bidi/>
              <w:ind w:left="268" w:hanging="223"/>
              <w:rPr>
                <w:rFonts w:ascii="Avenir Arabic Book" w:eastAsia="MS Mincho" w:hAnsi="Avenir Arabic Book" w:cs="Avenir Arabic Book"/>
                <w:b/>
                <w:bCs/>
                <w:sz w:val="16"/>
                <w:szCs w:val="16"/>
                <w:rtl/>
              </w:rPr>
            </w:pPr>
            <w:r w:rsidRPr="00460015">
              <w:rPr>
                <w:rFonts w:ascii="Avenir Arabic Book" w:eastAsia="MS Mincho" w:hAnsi="Avenir Arabic Book" w:cs="Avenir Arabic Book" w:hint="cs"/>
                <w:b/>
                <w:bCs/>
                <w:sz w:val="16"/>
                <w:szCs w:val="16"/>
                <w:rtl/>
              </w:rPr>
              <w:t>2. الصلاحيات المفوضة:</w:t>
            </w:r>
          </w:p>
        </w:tc>
        <w:tc>
          <w:tcPr>
            <w:tcW w:w="4596" w:type="dxa"/>
            <w:gridSpan w:val="8"/>
            <w:tcBorders>
              <w:left w:val="nil"/>
              <w:bottom w:val="single" w:sz="4" w:space="0" w:color="auto"/>
            </w:tcBorders>
            <w:shd w:val="clear" w:color="auto" w:fill="001E33"/>
          </w:tcPr>
          <w:p w14:paraId="43AE9EB9" w14:textId="3AFCBBD9" w:rsidR="00460015" w:rsidRPr="00460015" w:rsidRDefault="00460015" w:rsidP="00460015">
            <w:pPr>
              <w:ind w:left="180" w:hanging="180"/>
              <w:rPr>
                <w:rFonts w:ascii="Avenir Arabic Book" w:hAnsi="Avenir Arabic Book" w:cs="Avenir Arabic Book"/>
                <w:b/>
                <w:bCs/>
                <w:sz w:val="16"/>
                <w:szCs w:val="16"/>
              </w:rPr>
            </w:pPr>
            <w:r w:rsidRPr="00460015">
              <w:rPr>
                <w:rFonts w:ascii="Avenir Arabic Book" w:hAnsi="Avenir Arabic Book" w:cs="Avenir Arabic Book"/>
                <w:b/>
                <w:bCs/>
                <w:sz w:val="16"/>
                <w:szCs w:val="16"/>
              </w:rPr>
              <w:t>2. Authorizations Limits with the Edaa</w:t>
            </w:r>
          </w:p>
        </w:tc>
      </w:tr>
      <w:tr w:rsidR="004065A9" w:rsidRPr="00584B34" w14:paraId="118269AE" w14:textId="77777777" w:rsidTr="0088111C">
        <w:tc>
          <w:tcPr>
            <w:tcW w:w="3844" w:type="dxa"/>
            <w:gridSpan w:val="5"/>
            <w:tcBorders>
              <w:top w:val="single" w:sz="4" w:space="0" w:color="auto"/>
              <w:left w:val="single" w:sz="4" w:space="0" w:color="auto"/>
              <w:bottom w:val="nil"/>
              <w:right w:val="nil"/>
            </w:tcBorders>
            <w:shd w:val="clear" w:color="auto" w:fill="auto"/>
          </w:tcPr>
          <w:p w14:paraId="169983DB" w14:textId="5B201066" w:rsidR="00A915B2" w:rsidRPr="00A915B2" w:rsidRDefault="00607B6E" w:rsidP="00A915B2">
            <w:pPr>
              <w:bidi/>
              <w:ind w:left="198" w:hanging="198"/>
              <w:rPr>
                <w:rFonts w:ascii="Avenir Arabic Book" w:eastAsia="MS Gothic" w:hAnsi="Avenir Arabic Book" w:cs="Avenir Arabic Book"/>
                <w:sz w:val="14"/>
                <w:szCs w:val="14"/>
                <w:rtl/>
              </w:rPr>
            </w:pPr>
            <w:sdt>
              <w:sdtPr>
                <w:rPr>
                  <w:rFonts w:ascii="Avenir Arabic Book" w:eastAsia="MS Mincho" w:hAnsi="Avenir Arabic Book" w:cs="Avenir Arabic Book"/>
                  <w:sz w:val="14"/>
                  <w:szCs w:val="14"/>
                  <w:rtl/>
                </w:rPr>
                <w:id w:val="1783299319"/>
                <w14:checkbox>
                  <w14:checked w14:val="0"/>
                  <w14:checkedState w14:val="2612" w14:font="MS Gothic"/>
                  <w14:uncheckedState w14:val="2610" w14:font="MS Gothic"/>
                </w14:checkbox>
              </w:sdtPr>
              <w:sdtEndPr/>
              <w:sdtContent>
                <w:r w:rsidR="00A915B2" w:rsidRPr="00584B34">
                  <w:rPr>
                    <w:rFonts w:ascii="Segoe UI Symbol" w:eastAsia="MS Gothic" w:hAnsi="Segoe UI Symbol" w:cs="Segoe UI Symbol" w:hint="cs"/>
                    <w:sz w:val="14"/>
                    <w:szCs w:val="14"/>
                    <w:rtl/>
                  </w:rPr>
                  <w:t>☐</w:t>
                </w:r>
              </w:sdtContent>
            </w:sdt>
            <w:r w:rsidR="00A915B2" w:rsidRPr="00584B34">
              <w:rPr>
                <w:rFonts w:ascii="Avenir Arabic Book" w:eastAsia="MS Mincho" w:hAnsi="Avenir Arabic Book" w:cs="Avenir Arabic Book"/>
                <w:sz w:val="14"/>
                <w:szCs w:val="14"/>
                <w:rtl/>
              </w:rPr>
              <w:tab/>
            </w:r>
            <w:r w:rsidR="00A915B2" w:rsidRPr="00584B34">
              <w:rPr>
                <w:rFonts w:ascii="Avenir Arabic Book" w:eastAsia="Times New Roman" w:hAnsi="Avenir Arabic Book" w:cs="Avenir Arabic Book"/>
                <w:sz w:val="14"/>
                <w:szCs w:val="14"/>
                <w:rtl/>
              </w:rPr>
              <w:t>طلب الخدمات</w:t>
            </w:r>
            <w:r w:rsidR="00A915B2" w:rsidRPr="00584B34">
              <w:rPr>
                <w:rFonts w:ascii="Avenir Arabic Book" w:eastAsia="MS Gothic" w:hAnsi="Avenir Arabic Book" w:cs="Avenir Arabic Book"/>
                <w:sz w:val="14"/>
                <w:szCs w:val="14"/>
                <w:rtl/>
              </w:rPr>
              <w:t xml:space="preserve"> </w:t>
            </w:r>
          </w:p>
        </w:tc>
        <w:tc>
          <w:tcPr>
            <w:tcW w:w="4596" w:type="dxa"/>
            <w:gridSpan w:val="8"/>
            <w:tcBorders>
              <w:top w:val="single" w:sz="4" w:space="0" w:color="auto"/>
              <w:left w:val="nil"/>
              <w:bottom w:val="nil"/>
              <w:right w:val="single" w:sz="4" w:space="0" w:color="auto"/>
            </w:tcBorders>
            <w:shd w:val="clear" w:color="auto" w:fill="auto"/>
          </w:tcPr>
          <w:p w14:paraId="1A643643" w14:textId="30F370CE" w:rsidR="00A915B2" w:rsidRDefault="00607B6E" w:rsidP="00A915B2">
            <w:pPr>
              <w:ind w:left="164" w:hanging="164"/>
              <w:rPr>
                <w:rFonts w:ascii="Avenir Arabic Book" w:eastAsia="Times New Roman" w:hAnsi="Avenir Arabic Book" w:cs="Avenir Arabic Book"/>
                <w:sz w:val="14"/>
                <w:szCs w:val="14"/>
              </w:rPr>
            </w:pPr>
            <w:sdt>
              <w:sdtPr>
                <w:rPr>
                  <w:rFonts w:ascii="Avenir Arabic Book" w:eastAsia="Times New Roman" w:hAnsi="Avenir Arabic Book" w:cs="Avenir Arabic Book"/>
                  <w:sz w:val="14"/>
                  <w:szCs w:val="14"/>
                </w:rPr>
                <w:id w:val="-386417701"/>
                <w14:checkbox>
                  <w14:checked w14:val="0"/>
                  <w14:checkedState w14:val="2612" w14:font="MS Gothic"/>
                  <w14:uncheckedState w14:val="2610" w14:font="MS Gothic"/>
                </w14:checkbox>
              </w:sdtPr>
              <w:sdtEndPr/>
              <w:sdtContent>
                <w:r w:rsidR="00A915B2" w:rsidRPr="00584B34">
                  <w:rPr>
                    <w:rFonts w:ascii="Segoe UI Symbol" w:eastAsia="MS Gothic" w:hAnsi="Segoe UI Symbol" w:cs="Segoe UI Symbol"/>
                    <w:sz w:val="14"/>
                    <w:szCs w:val="14"/>
                  </w:rPr>
                  <w:t>☐</w:t>
                </w:r>
              </w:sdtContent>
            </w:sdt>
            <w:r w:rsidR="00A915B2" w:rsidRPr="00584B34">
              <w:rPr>
                <w:rFonts w:ascii="Avenir Arabic Book" w:eastAsia="Times New Roman" w:hAnsi="Avenir Arabic Book" w:cs="Avenir Arabic Book"/>
                <w:sz w:val="14"/>
                <w:szCs w:val="14"/>
              </w:rPr>
              <w:tab/>
              <w:t>Requesting Services</w:t>
            </w:r>
          </w:p>
        </w:tc>
      </w:tr>
      <w:tr w:rsidR="004065A9" w:rsidRPr="00584B34" w14:paraId="33E8FB30" w14:textId="77777777" w:rsidTr="0088111C">
        <w:tc>
          <w:tcPr>
            <w:tcW w:w="3844" w:type="dxa"/>
            <w:gridSpan w:val="5"/>
            <w:tcBorders>
              <w:top w:val="nil"/>
              <w:left w:val="single" w:sz="4" w:space="0" w:color="auto"/>
              <w:bottom w:val="nil"/>
              <w:right w:val="nil"/>
            </w:tcBorders>
            <w:shd w:val="clear" w:color="auto" w:fill="auto"/>
          </w:tcPr>
          <w:p w14:paraId="48B33661" w14:textId="09325403" w:rsidR="00A915B2" w:rsidRPr="00A915B2" w:rsidRDefault="00607B6E" w:rsidP="00A915B2">
            <w:pPr>
              <w:bidi/>
              <w:ind w:left="198" w:hanging="198"/>
              <w:rPr>
                <w:rFonts w:ascii="Avenir Arabic Book" w:eastAsia="Times New Roman" w:hAnsi="Avenir Arabic Book" w:cs="Avenir Arabic Book"/>
                <w:sz w:val="14"/>
                <w:szCs w:val="14"/>
                <w:rtl/>
              </w:rPr>
            </w:pPr>
            <w:sdt>
              <w:sdtPr>
                <w:rPr>
                  <w:rFonts w:ascii="Avenir Arabic Book" w:eastAsia="Times New Roman" w:hAnsi="Avenir Arabic Book" w:cs="Avenir Arabic Book"/>
                  <w:sz w:val="14"/>
                  <w:szCs w:val="14"/>
                  <w:rtl/>
                </w:rPr>
                <w:id w:val="-1939132207"/>
                <w14:checkbox>
                  <w14:checked w14:val="0"/>
                  <w14:checkedState w14:val="2612" w14:font="MS Gothic"/>
                  <w14:uncheckedState w14:val="2610" w14:font="MS Gothic"/>
                </w14:checkbox>
              </w:sdtPr>
              <w:sdtEndPr/>
              <w:sdtContent>
                <w:r w:rsidR="00A915B2" w:rsidRPr="00584B34">
                  <w:rPr>
                    <w:rFonts w:ascii="Segoe UI Symbol" w:eastAsia="MS Gothic" w:hAnsi="Segoe UI Symbol" w:cs="Segoe UI Symbol" w:hint="cs"/>
                    <w:sz w:val="14"/>
                    <w:szCs w:val="14"/>
                    <w:rtl/>
                  </w:rPr>
                  <w:t>☐</w:t>
                </w:r>
              </w:sdtContent>
            </w:sdt>
            <w:r w:rsidR="00A915B2" w:rsidRPr="00584B34">
              <w:rPr>
                <w:rFonts w:ascii="Avenir Arabic Book" w:eastAsia="Times New Roman" w:hAnsi="Avenir Arabic Book" w:cs="Avenir Arabic Book"/>
                <w:sz w:val="14"/>
                <w:szCs w:val="14"/>
                <w:rtl/>
              </w:rPr>
              <w:tab/>
              <w:t>تنفيذ العمليات المتعلقة بسجل المساهمين</w:t>
            </w:r>
          </w:p>
        </w:tc>
        <w:tc>
          <w:tcPr>
            <w:tcW w:w="4596" w:type="dxa"/>
            <w:gridSpan w:val="8"/>
            <w:tcBorders>
              <w:top w:val="nil"/>
              <w:left w:val="nil"/>
              <w:bottom w:val="nil"/>
              <w:right w:val="single" w:sz="4" w:space="0" w:color="auto"/>
            </w:tcBorders>
            <w:shd w:val="clear" w:color="auto" w:fill="auto"/>
          </w:tcPr>
          <w:p w14:paraId="1E3A0BF2" w14:textId="10C44A98" w:rsidR="00A915B2" w:rsidRDefault="00607B6E" w:rsidP="00A915B2">
            <w:pPr>
              <w:ind w:left="164" w:hanging="164"/>
              <w:rPr>
                <w:rFonts w:ascii="Avenir Arabic Book" w:eastAsia="Times New Roman" w:hAnsi="Avenir Arabic Book" w:cs="Avenir Arabic Book"/>
                <w:sz w:val="14"/>
                <w:szCs w:val="14"/>
              </w:rPr>
            </w:pPr>
            <w:sdt>
              <w:sdtPr>
                <w:rPr>
                  <w:rFonts w:ascii="Avenir Arabic Book" w:eastAsia="Times New Roman" w:hAnsi="Avenir Arabic Book" w:cs="Avenir Arabic Book"/>
                  <w:sz w:val="14"/>
                  <w:szCs w:val="14"/>
                </w:rPr>
                <w:id w:val="444582477"/>
                <w14:checkbox>
                  <w14:checked w14:val="0"/>
                  <w14:checkedState w14:val="2612" w14:font="MS Gothic"/>
                  <w14:uncheckedState w14:val="2610" w14:font="MS Gothic"/>
                </w14:checkbox>
              </w:sdtPr>
              <w:sdtEndPr/>
              <w:sdtContent>
                <w:r w:rsidR="00A915B2" w:rsidRPr="00584B34">
                  <w:rPr>
                    <w:rFonts w:ascii="Segoe UI Symbol" w:eastAsia="MS Gothic" w:hAnsi="Segoe UI Symbol" w:cs="Segoe UI Symbol"/>
                    <w:sz w:val="14"/>
                    <w:szCs w:val="14"/>
                  </w:rPr>
                  <w:t>☐</w:t>
                </w:r>
              </w:sdtContent>
            </w:sdt>
            <w:r w:rsidR="00A915B2" w:rsidRPr="00584B34">
              <w:rPr>
                <w:rFonts w:ascii="Avenir Arabic Book" w:eastAsia="Times New Roman" w:hAnsi="Avenir Arabic Book" w:cs="Avenir Arabic Book"/>
                <w:sz w:val="14"/>
                <w:szCs w:val="14"/>
              </w:rPr>
              <w:tab/>
              <w:t>Execution of transactions related to the Register of Shareholders</w:t>
            </w:r>
          </w:p>
        </w:tc>
      </w:tr>
      <w:tr w:rsidR="004065A9" w:rsidRPr="00584B34" w14:paraId="2FEE49B6" w14:textId="77777777" w:rsidTr="0088111C">
        <w:tc>
          <w:tcPr>
            <w:tcW w:w="3844" w:type="dxa"/>
            <w:gridSpan w:val="5"/>
            <w:tcBorders>
              <w:top w:val="nil"/>
              <w:left w:val="single" w:sz="4" w:space="0" w:color="auto"/>
              <w:bottom w:val="nil"/>
              <w:right w:val="nil"/>
            </w:tcBorders>
            <w:shd w:val="clear" w:color="auto" w:fill="auto"/>
          </w:tcPr>
          <w:p w14:paraId="43A6F7FD" w14:textId="3C9C1C3B" w:rsidR="00A915B2" w:rsidRDefault="00607B6E" w:rsidP="00A915B2">
            <w:pPr>
              <w:bidi/>
              <w:ind w:left="198" w:hanging="198"/>
              <w:rPr>
                <w:rFonts w:ascii="Avenir Arabic Book" w:eastAsia="Times New Roman" w:hAnsi="Avenir Arabic Book" w:cs="Avenir Arabic Book"/>
                <w:sz w:val="14"/>
                <w:szCs w:val="14"/>
                <w:rtl/>
              </w:rPr>
            </w:pPr>
            <w:sdt>
              <w:sdtPr>
                <w:rPr>
                  <w:rFonts w:ascii="Avenir Arabic Book" w:eastAsia="MS Mincho" w:hAnsi="Avenir Arabic Book" w:cs="Avenir Arabic Book"/>
                  <w:sz w:val="14"/>
                  <w:szCs w:val="14"/>
                  <w:rtl/>
                </w:rPr>
                <w:id w:val="-1730300366"/>
                <w14:checkbox>
                  <w14:checked w14:val="0"/>
                  <w14:checkedState w14:val="2612" w14:font="MS Gothic"/>
                  <w14:uncheckedState w14:val="2610" w14:font="MS Gothic"/>
                </w14:checkbox>
              </w:sdtPr>
              <w:sdtEndPr/>
              <w:sdtContent>
                <w:r w:rsidR="00A915B2" w:rsidRPr="00584B34">
                  <w:rPr>
                    <w:rFonts w:ascii="Segoe UI Symbol" w:eastAsia="MS Gothic" w:hAnsi="Segoe UI Symbol" w:cs="Segoe UI Symbol" w:hint="cs"/>
                    <w:sz w:val="14"/>
                    <w:szCs w:val="14"/>
                    <w:rtl/>
                  </w:rPr>
                  <w:t>☐</w:t>
                </w:r>
              </w:sdtContent>
            </w:sdt>
            <w:r w:rsidR="00A915B2" w:rsidRPr="00584B34">
              <w:rPr>
                <w:rFonts w:ascii="Avenir Arabic Book" w:eastAsia="MS Mincho" w:hAnsi="Avenir Arabic Book" w:cs="Avenir Arabic Book"/>
                <w:sz w:val="14"/>
                <w:szCs w:val="14"/>
                <w:rtl/>
              </w:rPr>
              <w:tab/>
            </w:r>
            <w:r w:rsidR="00A915B2" w:rsidRPr="00584B34">
              <w:rPr>
                <w:rFonts w:ascii="Avenir Arabic Book" w:hAnsi="Avenir Arabic Book" w:cs="Avenir Arabic Book"/>
                <w:sz w:val="14"/>
                <w:szCs w:val="14"/>
                <w:rtl/>
              </w:rPr>
              <w:t>الاستفسارات</w:t>
            </w:r>
          </w:p>
        </w:tc>
        <w:tc>
          <w:tcPr>
            <w:tcW w:w="4596" w:type="dxa"/>
            <w:gridSpan w:val="8"/>
            <w:tcBorders>
              <w:top w:val="nil"/>
              <w:left w:val="nil"/>
              <w:bottom w:val="nil"/>
              <w:right w:val="single" w:sz="4" w:space="0" w:color="auto"/>
            </w:tcBorders>
            <w:shd w:val="clear" w:color="auto" w:fill="auto"/>
          </w:tcPr>
          <w:p w14:paraId="778477A1" w14:textId="6543E3B9" w:rsidR="00A915B2" w:rsidRDefault="00607B6E" w:rsidP="00A915B2">
            <w:pPr>
              <w:ind w:left="164" w:hanging="164"/>
              <w:rPr>
                <w:rFonts w:ascii="Avenir Arabic Book" w:eastAsia="Times New Roman" w:hAnsi="Avenir Arabic Book" w:cs="Avenir Arabic Book"/>
                <w:sz w:val="14"/>
                <w:szCs w:val="14"/>
              </w:rPr>
            </w:pPr>
            <w:sdt>
              <w:sdtPr>
                <w:rPr>
                  <w:rFonts w:ascii="Avenir Arabic Book" w:eastAsia="Times New Roman" w:hAnsi="Avenir Arabic Book" w:cs="Avenir Arabic Book"/>
                  <w:sz w:val="14"/>
                  <w:szCs w:val="14"/>
                </w:rPr>
                <w:id w:val="1712072342"/>
                <w14:checkbox>
                  <w14:checked w14:val="0"/>
                  <w14:checkedState w14:val="2612" w14:font="MS Gothic"/>
                  <w14:uncheckedState w14:val="2610" w14:font="MS Gothic"/>
                </w14:checkbox>
              </w:sdtPr>
              <w:sdtEndPr/>
              <w:sdtContent>
                <w:r w:rsidR="00A915B2" w:rsidRPr="00584B34">
                  <w:rPr>
                    <w:rFonts w:ascii="Segoe UI Symbol" w:eastAsia="MS Gothic" w:hAnsi="Segoe UI Symbol" w:cs="Segoe UI Symbol"/>
                    <w:sz w:val="14"/>
                    <w:szCs w:val="14"/>
                  </w:rPr>
                  <w:t>☐</w:t>
                </w:r>
              </w:sdtContent>
            </w:sdt>
            <w:r w:rsidR="00A915B2" w:rsidRPr="00584B34">
              <w:rPr>
                <w:rFonts w:ascii="Avenir Arabic Book" w:eastAsia="Times New Roman" w:hAnsi="Avenir Arabic Book" w:cs="Avenir Arabic Book"/>
                <w:sz w:val="14"/>
                <w:szCs w:val="14"/>
              </w:rPr>
              <w:tab/>
              <w:t>Inquiries</w:t>
            </w:r>
          </w:p>
        </w:tc>
      </w:tr>
      <w:tr w:rsidR="004065A9" w:rsidRPr="00584B34" w14:paraId="326FD190" w14:textId="77777777" w:rsidTr="0088111C">
        <w:tc>
          <w:tcPr>
            <w:tcW w:w="3844" w:type="dxa"/>
            <w:gridSpan w:val="5"/>
            <w:tcBorders>
              <w:top w:val="nil"/>
              <w:left w:val="single" w:sz="4" w:space="0" w:color="auto"/>
              <w:bottom w:val="nil"/>
              <w:right w:val="nil"/>
            </w:tcBorders>
            <w:shd w:val="clear" w:color="auto" w:fill="auto"/>
          </w:tcPr>
          <w:p w14:paraId="33158749" w14:textId="7247E291" w:rsidR="00A915B2" w:rsidRDefault="00607B6E" w:rsidP="00A915B2">
            <w:pPr>
              <w:bidi/>
              <w:ind w:left="198" w:hanging="198"/>
              <w:rPr>
                <w:rFonts w:ascii="Avenir Arabic Book" w:eastAsia="Times New Roman" w:hAnsi="Avenir Arabic Book" w:cs="Avenir Arabic Book"/>
                <w:sz w:val="14"/>
                <w:szCs w:val="14"/>
                <w:rtl/>
              </w:rPr>
            </w:pPr>
            <w:sdt>
              <w:sdtPr>
                <w:rPr>
                  <w:rFonts w:ascii="Avenir Arabic Book" w:eastAsia="Times New Roman" w:hAnsi="Avenir Arabic Book" w:cs="Avenir Arabic Book"/>
                  <w:sz w:val="14"/>
                  <w:szCs w:val="14"/>
                  <w:rtl/>
                </w:rPr>
                <w:id w:val="705295558"/>
                <w14:checkbox>
                  <w14:checked w14:val="0"/>
                  <w14:checkedState w14:val="2612" w14:font="MS Gothic"/>
                  <w14:uncheckedState w14:val="2610" w14:font="MS Gothic"/>
                </w14:checkbox>
              </w:sdtPr>
              <w:sdtEndPr/>
              <w:sdtContent>
                <w:r w:rsidR="00A915B2" w:rsidRPr="00584B34">
                  <w:rPr>
                    <w:rFonts w:ascii="Segoe UI Symbol" w:eastAsia="MS Gothic" w:hAnsi="Segoe UI Symbol" w:cs="Segoe UI Symbol" w:hint="cs"/>
                    <w:sz w:val="14"/>
                    <w:szCs w:val="14"/>
                    <w:rtl/>
                  </w:rPr>
                  <w:t>☐</w:t>
                </w:r>
              </w:sdtContent>
            </w:sdt>
            <w:r w:rsidR="00A915B2" w:rsidRPr="00584B34">
              <w:rPr>
                <w:rFonts w:ascii="Avenir Arabic Book" w:eastAsia="Times New Roman" w:hAnsi="Avenir Arabic Book" w:cs="Avenir Arabic Book"/>
                <w:sz w:val="14"/>
                <w:szCs w:val="14"/>
                <w:rtl/>
              </w:rPr>
              <w:tab/>
              <w:t>تفويض الغير</w:t>
            </w:r>
          </w:p>
        </w:tc>
        <w:tc>
          <w:tcPr>
            <w:tcW w:w="4596" w:type="dxa"/>
            <w:gridSpan w:val="8"/>
            <w:tcBorders>
              <w:top w:val="nil"/>
              <w:left w:val="nil"/>
              <w:bottom w:val="nil"/>
              <w:right w:val="single" w:sz="4" w:space="0" w:color="auto"/>
            </w:tcBorders>
            <w:shd w:val="clear" w:color="auto" w:fill="auto"/>
          </w:tcPr>
          <w:p w14:paraId="5BF3C8EB" w14:textId="3DC26B14" w:rsidR="00A915B2" w:rsidRDefault="00607B6E" w:rsidP="00A915B2">
            <w:pPr>
              <w:ind w:left="164" w:hanging="164"/>
              <w:rPr>
                <w:rFonts w:ascii="Avenir Arabic Book" w:eastAsia="Times New Roman" w:hAnsi="Avenir Arabic Book" w:cs="Avenir Arabic Book"/>
                <w:sz w:val="14"/>
                <w:szCs w:val="14"/>
              </w:rPr>
            </w:pPr>
            <w:sdt>
              <w:sdtPr>
                <w:rPr>
                  <w:rFonts w:ascii="Avenir Arabic Book" w:eastAsia="Times New Roman" w:hAnsi="Avenir Arabic Book" w:cs="Avenir Arabic Book"/>
                  <w:sz w:val="14"/>
                  <w:szCs w:val="14"/>
                </w:rPr>
                <w:id w:val="-1729756516"/>
                <w14:checkbox>
                  <w14:checked w14:val="0"/>
                  <w14:checkedState w14:val="2612" w14:font="MS Gothic"/>
                  <w14:uncheckedState w14:val="2610" w14:font="MS Gothic"/>
                </w14:checkbox>
              </w:sdtPr>
              <w:sdtEndPr/>
              <w:sdtContent>
                <w:r w:rsidR="00A915B2" w:rsidRPr="00584B34">
                  <w:rPr>
                    <w:rFonts w:ascii="Segoe UI Symbol" w:eastAsia="MS Gothic" w:hAnsi="Segoe UI Symbol" w:cs="Segoe UI Symbol"/>
                    <w:sz w:val="14"/>
                    <w:szCs w:val="14"/>
                  </w:rPr>
                  <w:t>☐</w:t>
                </w:r>
              </w:sdtContent>
            </w:sdt>
            <w:r w:rsidR="00A915B2" w:rsidRPr="00584B34">
              <w:rPr>
                <w:rFonts w:ascii="Avenir Arabic Book" w:eastAsia="Times New Roman" w:hAnsi="Avenir Arabic Book" w:cs="Avenir Arabic Book"/>
                <w:sz w:val="14"/>
                <w:szCs w:val="14"/>
              </w:rPr>
              <w:tab/>
              <w:t>Authorizing Others</w:t>
            </w:r>
          </w:p>
        </w:tc>
      </w:tr>
      <w:tr w:rsidR="004065A9" w:rsidRPr="00584B34" w14:paraId="1D550498" w14:textId="77777777" w:rsidTr="0088111C">
        <w:tc>
          <w:tcPr>
            <w:tcW w:w="3844" w:type="dxa"/>
            <w:gridSpan w:val="5"/>
            <w:tcBorders>
              <w:top w:val="nil"/>
              <w:left w:val="single" w:sz="4" w:space="0" w:color="auto"/>
              <w:bottom w:val="nil"/>
              <w:right w:val="nil"/>
            </w:tcBorders>
            <w:shd w:val="clear" w:color="auto" w:fill="auto"/>
          </w:tcPr>
          <w:p w14:paraId="7A71DB8D" w14:textId="3DB49B61" w:rsidR="00A915B2" w:rsidRDefault="00607B6E" w:rsidP="00A915B2">
            <w:pPr>
              <w:bidi/>
              <w:ind w:left="198" w:hanging="198"/>
              <w:rPr>
                <w:rFonts w:ascii="Avenir Arabic Book" w:eastAsia="Times New Roman" w:hAnsi="Avenir Arabic Book" w:cs="Avenir Arabic Book"/>
                <w:sz w:val="14"/>
                <w:szCs w:val="14"/>
                <w:rtl/>
              </w:rPr>
            </w:pPr>
            <w:sdt>
              <w:sdtPr>
                <w:rPr>
                  <w:rFonts w:ascii="Avenir Arabic Book" w:eastAsia="Times New Roman" w:hAnsi="Avenir Arabic Book" w:cs="Avenir Arabic Book"/>
                  <w:sz w:val="14"/>
                  <w:szCs w:val="14"/>
                  <w:rtl/>
                </w:rPr>
                <w:id w:val="1271819735"/>
                <w14:checkbox>
                  <w14:checked w14:val="0"/>
                  <w14:checkedState w14:val="2612" w14:font="MS Gothic"/>
                  <w14:uncheckedState w14:val="2610" w14:font="MS Gothic"/>
                </w14:checkbox>
              </w:sdtPr>
              <w:sdtEndPr/>
              <w:sdtContent>
                <w:r w:rsidR="00A915B2" w:rsidRPr="00584B34">
                  <w:rPr>
                    <w:rFonts w:ascii="Segoe UI Symbol" w:eastAsia="MS Gothic" w:hAnsi="Segoe UI Symbol" w:cs="Segoe UI Symbol" w:hint="cs"/>
                    <w:sz w:val="14"/>
                    <w:szCs w:val="14"/>
                    <w:rtl/>
                  </w:rPr>
                  <w:t>☐</w:t>
                </w:r>
              </w:sdtContent>
            </w:sdt>
            <w:r w:rsidR="00A915B2" w:rsidRPr="00584B34">
              <w:rPr>
                <w:rFonts w:ascii="Avenir Arabic Book" w:eastAsia="Times New Roman" w:hAnsi="Avenir Arabic Book" w:cs="Avenir Arabic Book"/>
                <w:sz w:val="14"/>
                <w:szCs w:val="14"/>
                <w:rtl/>
              </w:rPr>
              <w:tab/>
              <w:t>استلام وتسليم المراسلات</w:t>
            </w:r>
          </w:p>
        </w:tc>
        <w:tc>
          <w:tcPr>
            <w:tcW w:w="4596" w:type="dxa"/>
            <w:gridSpan w:val="8"/>
            <w:tcBorders>
              <w:top w:val="nil"/>
              <w:left w:val="nil"/>
              <w:bottom w:val="nil"/>
              <w:right w:val="single" w:sz="4" w:space="0" w:color="auto"/>
            </w:tcBorders>
            <w:shd w:val="clear" w:color="auto" w:fill="auto"/>
          </w:tcPr>
          <w:p w14:paraId="7D00A8B4" w14:textId="3F274D3F" w:rsidR="00A915B2" w:rsidRDefault="00607B6E" w:rsidP="00A915B2">
            <w:pPr>
              <w:ind w:left="164" w:hanging="164"/>
              <w:rPr>
                <w:rFonts w:ascii="Avenir Arabic Book" w:eastAsia="Times New Roman" w:hAnsi="Avenir Arabic Book" w:cs="Avenir Arabic Book"/>
                <w:sz w:val="14"/>
                <w:szCs w:val="14"/>
              </w:rPr>
            </w:pPr>
            <w:sdt>
              <w:sdtPr>
                <w:rPr>
                  <w:rFonts w:ascii="Avenir Arabic Book" w:eastAsia="Times New Roman" w:hAnsi="Avenir Arabic Book" w:cs="Avenir Arabic Book"/>
                  <w:sz w:val="14"/>
                  <w:szCs w:val="14"/>
                </w:rPr>
                <w:id w:val="1400634560"/>
                <w14:checkbox>
                  <w14:checked w14:val="0"/>
                  <w14:checkedState w14:val="2612" w14:font="MS Gothic"/>
                  <w14:uncheckedState w14:val="2610" w14:font="MS Gothic"/>
                </w14:checkbox>
              </w:sdtPr>
              <w:sdtEndPr/>
              <w:sdtContent>
                <w:r w:rsidR="00A915B2" w:rsidRPr="00584B34">
                  <w:rPr>
                    <w:rFonts w:ascii="Segoe UI Symbol" w:eastAsia="MS Gothic" w:hAnsi="Segoe UI Symbol" w:cs="Segoe UI Symbol"/>
                    <w:sz w:val="14"/>
                    <w:szCs w:val="14"/>
                  </w:rPr>
                  <w:t>☐</w:t>
                </w:r>
              </w:sdtContent>
            </w:sdt>
            <w:r w:rsidR="00A915B2" w:rsidRPr="00584B34">
              <w:rPr>
                <w:rFonts w:ascii="Avenir Arabic Book" w:eastAsia="Times New Roman" w:hAnsi="Avenir Arabic Book" w:cs="Avenir Arabic Book"/>
                <w:sz w:val="14"/>
                <w:szCs w:val="14"/>
              </w:rPr>
              <w:tab/>
              <w:t>Sending and Receiving correspondence</w:t>
            </w:r>
          </w:p>
        </w:tc>
      </w:tr>
      <w:tr w:rsidR="004065A9" w:rsidRPr="00584B34" w14:paraId="41EFE1D4" w14:textId="77777777" w:rsidTr="0088111C">
        <w:trPr>
          <w:trHeight w:val="288"/>
        </w:trPr>
        <w:tc>
          <w:tcPr>
            <w:tcW w:w="1273" w:type="dxa"/>
            <w:tcBorders>
              <w:top w:val="nil"/>
              <w:left w:val="single" w:sz="4" w:space="0" w:color="auto"/>
              <w:bottom w:val="single" w:sz="4" w:space="0" w:color="auto"/>
              <w:right w:val="nil"/>
            </w:tcBorders>
            <w:shd w:val="clear" w:color="auto" w:fill="auto"/>
          </w:tcPr>
          <w:p w14:paraId="4CCDAEB9" w14:textId="06E70A51" w:rsidR="00A915B2" w:rsidRPr="00460015" w:rsidRDefault="00607B6E" w:rsidP="00A915B2">
            <w:pPr>
              <w:bidi/>
              <w:ind w:left="250" w:hanging="250"/>
              <w:contextualSpacing/>
              <w:rPr>
                <w:rFonts w:ascii="Avenir Arabic Book" w:eastAsia="Times New Roman" w:hAnsi="Avenir Arabic Book" w:cs="Avenir Arabic Book"/>
                <w:sz w:val="16"/>
                <w:szCs w:val="16"/>
                <w:rtl/>
              </w:rPr>
            </w:pPr>
            <w:sdt>
              <w:sdtPr>
                <w:rPr>
                  <w:rFonts w:ascii="Avenir Arabic Book" w:eastAsia="MS Mincho" w:hAnsi="Avenir Arabic Book" w:cs="Avenir Arabic Book"/>
                  <w:sz w:val="14"/>
                  <w:szCs w:val="14"/>
                  <w:rtl/>
                </w:rPr>
                <w:id w:val="1837730927"/>
                <w14:checkbox>
                  <w14:checked w14:val="0"/>
                  <w14:checkedState w14:val="2612" w14:font="MS Gothic"/>
                  <w14:uncheckedState w14:val="2610" w14:font="MS Gothic"/>
                </w14:checkbox>
              </w:sdtPr>
              <w:sdtEndPr/>
              <w:sdtContent>
                <w:r w:rsidR="00A915B2" w:rsidRPr="00584B34">
                  <w:rPr>
                    <w:rFonts w:ascii="Segoe UI Symbol" w:eastAsia="MS Gothic" w:hAnsi="Segoe UI Symbol" w:cs="Segoe UI Symbol" w:hint="cs"/>
                    <w:sz w:val="14"/>
                    <w:szCs w:val="14"/>
                    <w:rtl/>
                  </w:rPr>
                  <w:t>☐</w:t>
                </w:r>
              </w:sdtContent>
            </w:sdt>
            <w:r w:rsidR="00A915B2">
              <w:rPr>
                <w:rFonts w:ascii="Avenir Arabic Book" w:eastAsia="MS Mincho" w:hAnsi="Avenir Arabic Book" w:cs="Avenir Arabic Book" w:hint="cs"/>
                <w:sz w:val="14"/>
                <w:szCs w:val="14"/>
                <w:rtl/>
              </w:rPr>
              <w:t xml:space="preserve"> </w:t>
            </w:r>
            <w:r w:rsidR="00A915B2" w:rsidRPr="00584B34">
              <w:rPr>
                <w:rFonts w:ascii="Avenir Arabic Book" w:eastAsia="Times New Roman" w:hAnsi="Avenir Arabic Book" w:cs="Avenir Arabic Book"/>
                <w:sz w:val="14"/>
                <w:szCs w:val="14"/>
                <w:rtl/>
              </w:rPr>
              <w:t>أخرى</w:t>
            </w:r>
            <w:r w:rsidR="00A915B2">
              <w:rPr>
                <w:rFonts w:ascii="Avenir Arabic Book" w:eastAsia="Times New Roman" w:hAnsi="Avenir Arabic Book" w:cs="Avenir Arabic Book" w:hint="cs"/>
                <w:sz w:val="14"/>
                <w:szCs w:val="14"/>
                <w:rtl/>
              </w:rPr>
              <w:t>:</w:t>
            </w:r>
          </w:p>
        </w:tc>
        <w:sdt>
          <w:sdtPr>
            <w:rPr>
              <w:rFonts w:ascii="Avenir Arabic Book" w:eastAsia="Times New Roman" w:hAnsi="Avenir Arabic Book" w:cs="Avenir Arabic Book"/>
              <w:sz w:val="14"/>
              <w:szCs w:val="14"/>
            </w:rPr>
            <w:id w:val="-1521387727"/>
            <w:showingPlcHdr/>
            <w:text/>
          </w:sdtPr>
          <w:sdtEndPr/>
          <w:sdtContent>
            <w:tc>
              <w:tcPr>
                <w:tcW w:w="5745" w:type="dxa"/>
                <w:gridSpan w:val="11"/>
                <w:tcBorders>
                  <w:top w:val="nil"/>
                  <w:left w:val="nil"/>
                  <w:bottom w:val="single" w:sz="4" w:space="0" w:color="auto"/>
                  <w:right w:val="nil"/>
                </w:tcBorders>
                <w:shd w:val="clear" w:color="auto" w:fill="auto"/>
                <w:vAlign w:val="center"/>
              </w:tcPr>
              <w:p w14:paraId="18D91CD3" w14:textId="4FF5AB82" w:rsidR="00A915B2" w:rsidRDefault="00A915B2" w:rsidP="00A915B2">
                <w:pPr>
                  <w:ind w:right="-50"/>
                  <w:jc w:val="center"/>
                  <w:rPr>
                    <w:rFonts w:ascii="Avenir Arabic Book" w:eastAsia="Times New Roman" w:hAnsi="Avenir Arabic Book" w:cs="Avenir Arabic Book"/>
                    <w:sz w:val="14"/>
                    <w:szCs w:val="14"/>
                  </w:rPr>
                </w:pPr>
                <w:r w:rsidRPr="00584B34">
                  <w:rPr>
                    <w:rStyle w:val="PlaceholderText"/>
                    <w:rFonts w:ascii="Avenir Arabic Book" w:hAnsi="Avenir Arabic Book" w:cs="Avenir Arabic Book"/>
                    <w:sz w:val="14"/>
                    <w:szCs w:val="14"/>
                  </w:rPr>
                  <w:t>Click here to enter text.</w:t>
                </w:r>
              </w:p>
            </w:tc>
          </w:sdtContent>
        </w:sdt>
        <w:tc>
          <w:tcPr>
            <w:tcW w:w="1422" w:type="dxa"/>
            <w:tcBorders>
              <w:top w:val="nil"/>
              <w:left w:val="nil"/>
              <w:bottom w:val="single" w:sz="4" w:space="0" w:color="auto"/>
              <w:right w:val="single" w:sz="4" w:space="0" w:color="auto"/>
            </w:tcBorders>
            <w:shd w:val="clear" w:color="auto" w:fill="auto"/>
          </w:tcPr>
          <w:p w14:paraId="5C339534" w14:textId="57A2AAFD" w:rsidR="00A915B2" w:rsidRPr="00460015" w:rsidRDefault="00607B6E" w:rsidP="00A915B2">
            <w:pPr>
              <w:rPr>
                <w:rFonts w:ascii="Avenir Arabic Book" w:hAnsi="Avenir Arabic Book" w:cs="Avenir Arabic Book"/>
                <w:sz w:val="16"/>
                <w:szCs w:val="16"/>
              </w:rPr>
            </w:pPr>
            <w:sdt>
              <w:sdtPr>
                <w:rPr>
                  <w:rFonts w:ascii="Avenir Arabic Book" w:eastAsia="Times New Roman" w:hAnsi="Avenir Arabic Book" w:cs="Avenir Arabic Book"/>
                  <w:sz w:val="14"/>
                  <w:szCs w:val="14"/>
                </w:rPr>
                <w:id w:val="-1109663250"/>
                <w14:checkbox>
                  <w14:checked w14:val="0"/>
                  <w14:checkedState w14:val="2612" w14:font="MS Gothic"/>
                  <w14:uncheckedState w14:val="2610" w14:font="MS Gothic"/>
                </w14:checkbox>
              </w:sdtPr>
              <w:sdtEndPr/>
              <w:sdtContent>
                <w:r w:rsidR="00A915B2" w:rsidRPr="00584B34">
                  <w:rPr>
                    <w:rFonts w:ascii="Segoe UI Symbol" w:eastAsia="MS Gothic" w:hAnsi="Segoe UI Symbol" w:cs="Segoe UI Symbol"/>
                    <w:sz w:val="14"/>
                    <w:szCs w:val="14"/>
                  </w:rPr>
                  <w:t>☐</w:t>
                </w:r>
              </w:sdtContent>
            </w:sdt>
            <w:r w:rsidR="00A915B2">
              <w:rPr>
                <w:rFonts w:ascii="Avenir Arabic Book" w:eastAsia="Times New Roman" w:hAnsi="Avenir Arabic Book" w:cs="Avenir Arabic Book"/>
                <w:sz w:val="14"/>
                <w:szCs w:val="14"/>
              </w:rPr>
              <w:t xml:space="preserve"> </w:t>
            </w:r>
            <w:r w:rsidR="00A915B2" w:rsidRPr="00584B34">
              <w:rPr>
                <w:rFonts w:ascii="Avenir Arabic Book" w:eastAsia="Times New Roman" w:hAnsi="Avenir Arabic Book" w:cs="Avenir Arabic Book"/>
                <w:sz w:val="14"/>
                <w:szCs w:val="14"/>
              </w:rPr>
              <w:t>Other</w:t>
            </w:r>
            <w:r w:rsidR="00A915B2">
              <w:rPr>
                <w:rFonts w:ascii="Avenir Arabic Book" w:eastAsia="Times New Roman" w:hAnsi="Avenir Arabic Book" w:cs="Avenir Arabic Book"/>
                <w:sz w:val="14"/>
                <w:szCs w:val="14"/>
              </w:rPr>
              <w:t>:</w:t>
            </w:r>
          </w:p>
        </w:tc>
      </w:tr>
      <w:tr w:rsidR="004065A9" w:rsidRPr="00584B34" w14:paraId="6D0C5C80" w14:textId="77777777" w:rsidTr="0088111C">
        <w:tc>
          <w:tcPr>
            <w:tcW w:w="4207" w:type="dxa"/>
            <w:gridSpan w:val="7"/>
            <w:tcBorders>
              <w:top w:val="single" w:sz="4" w:space="0" w:color="auto"/>
              <w:bottom w:val="single" w:sz="4" w:space="0" w:color="auto"/>
            </w:tcBorders>
            <w:shd w:val="clear" w:color="auto" w:fill="001E33"/>
          </w:tcPr>
          <w:p w14:paraId="49008728" w14:textId="1B2E8AA4" w:rsidR="00A915B2" w:rsidRPr="00A915B2" w:rsidRDefault="00A915B2" w:rsidP="00A915B2">
            <w:pPr>
              <w:bidi/>
              <w:ind w:left="268" w:hanging="223"/>
              <w:rPr>
                <w:rFonts w:ascii="Avenir Arabic Book" w:eastAsia="MS Mincho" w:hAnsi="Avenir Arabic Book" w:cs="Avenir Arabic Book"/>
                <w:b/>
                <w:bCs/>
                <w:sz w:val="16"/>
                <w:szCs w:val="16"/>
                <w:rtl/>
              </w:rPr>
            </w:pPr>
            <w:r>
              <w:rPr>
                <w:rFonts w:ascii="Avenir Arabic Book" w:eastAsia="MS Mincho" w:hAnsi="Avenir Arabic Book" w:cs="Avenir Arabic Book" w:hint="cs"/>
                <w:b/>
                <w:bCs/>
                <w:sz w:val="16"/>
                <w:szCs w:val="16"/>
                <w:rtl/>
              </w:rPr>
              <w:t>3.</w:t>
            </w:r>
            <w:r w:rsidRPr="00A915B2">
              <w:rPr>
                <w:rFonts w:ascii="Avenir Arabic Book" w:eastAsia="MS Mincho" w:hAnsi="Avenir Arabic Book" w:cs="Avenir Arabic Book" w:hint="cs"/>
                <w:b/>
                <w:bCs/>
                <w:sz w:val="16"/>
                <w:szCs w:val="16"/>
                <w:rtl/>
              </w:rPr>
              <w:t xml:space="preserve"> مدة التفويض:</w:t>
            </w:r>
          </w:p>
        </w:tc>
        <w:tc>
          <w:tcPr>
            <w:tcW w:w="4233" w:type="dxa"/>
            <w:gridSpan w:val="6"/>
            <w:tcBorders>
              <w:top w:val="single" w:sz="4" w:space="0" w:color="auto"/>
              <w:bottom w:val="single" w:sz="4" w:space="0" w:color="auto"/>
            </w:tcBorders>
            <w:shd w:val="clear" w:color="auto" w:fill="001E33"/>
          </w:tcPr>
          <w:p w14:paraId="01928531" w14:textId="412B3454" w:rsidR="00A915B2" w:rsidRPr="00A915B2" w:rsidRDefault="00A915B2" w:rsidP="00A915B2">
            <w:pPr>
              <w:ind w:left="180" w:hanging="180"/>
              <w:rPr>
                <w:rFonts w:ascii="Avenir Arabic Book" w:eastAsia="Times New Roman" w:hAnsi="Avenir Arabic Book" w:cs="Avenir Arabic Book"/>
                <w:b/>
                <w:bCs/>
                <w:color w:val="FFFFFF" w:themeColor="background1"/>
                <w:sz w:val="16"/>
                <w:szCs w:val="16"/>
              </w:rPr>
            </w:pPr>
            <w:r w:rsidRPr="00A915B2">
              <w:rPr>
                <w:rFonts w:ascii="Avenir Arabic Book" w:eastAsia="Times New Roman" w:hAnsi="Avenir Arabic Book" w:cs="Avenir Arabic Book"/>
                <w:b/>
                <w:bCs/>
                <w:color w:val="FFFFFF" w:themeColor="background1"/>
                <w:sz w:val="16"/>
                <w:szCs w:val="16"/>
              </w:rPr>
              <w:t xml:space="preserve">3. Period of Delegation: </w:t>
            </w:r>
          </w:p>
        </w:tc>
      </w:tr>
      <w:tr w:rsidR="004065A9" w:rsidRPr="00584B34" w14:paraId="3E147605" w14:textId="77777777" w:rsidTr="0088111C">
        <w:trPr>
          <w:trHeight w:val="50"/>
        </w:trPr>
        <w:tc>
          <w:tcPr>
            <w:tcW w:w="1565" w:type="dxa"/>
            <w:gridSpan w:val="2"/>
            <w:vMerge w:val="restart"/>
            <w:tcBorders>
              <w:top w:val="single" w:sz="4" w:space="0" w:color="auto"/>
              <w:left w:val="single" w:sz="4" w:space="0" w:color="auto"/>
              <w:bottom w:val="nil"/>
              <w:right w:val="nil"/>
            </w:tcBorders>
            <w:shd w:val="clear" w:color="auto" w:fill="auto"/>
          </w:tcPr>
          <w:p w14:paraId="4CC4C539" w14:textId="55EABE2D" w:rsidR="004065A9" w:rsidRPr="0088111C" w:rsidRDefault="00607B6E" w:rsidP="004065A9">
            <w:pPr>
              <w:bidi/>
              <w:ind w:left="180" w:hanging="180"/>
              <w:rPr>
                <w:rFonts w:ascii="Avenir Arabic Book" w:eastAsia="Times New Roman" w:hAnsi="Avenir Arabic Book" w:cs="Avenir Arabic Book"/>
                <w:sz w:val="14"/>
                <w:szCs w:val="14"/>
              </w:rPr>
            </w:pPr>
            <w:sdt>
              <w:sdtPr>
                <w:rPr>
                  <w:rFonts w:ascii="Avenir Arabic Book" w:eastAsia="Times New Roman" w:hAnsi="Avenir Arabic Book" w:cs="Avenir Arabic Book" w:hint="cs"/>
                  <w:sz w:val="14"/>
                  <w:szCs w:val="14"/>
                  <w:rtl/>
                </w:rPr>
                <w:id w:val="1192191757"/>
                <w14:checkbox>
                  <w14:checked w14:val="0"/>
                  <w14:checkedState w14:val="2612" w14:font="MS Gothic"/>
                  <w14:uncheckedState w14:val="2610" w14:font="MS Gothic"/>
                </w14:checkbox>
              </w:sdtPr>
              <w:sdtEndPr/>
              <w:sdtContent>
                <w:r w:rsidR="004065A9" w:rsidRPr="0088111C">
                  <w:rPr>
                    <w:rFonts w:ascii="Segoe UI Symbol" w:eastAsia="MS Gothic" w:hAnsi="Segoe UI Symbol" w:cs="Segoe UI Symbol" w:hint="cs"/>
                    <w:sz w:val="14"/>
                    <w:szCs w:val="14"/>
                    <w:rtl/>
                  </w:rPr>
                  <w:t>☐</w:t>
                </w:r>
              </w:sdtContent>
            </w:sdt>
            <w:r w:rsidR="004065A9" w:rsidRPr="0088111C">
              <w:rPr>
                <w:rFonts w:ascii="Avenir Arabic Book" w:eastAsia="Times New Roman" w:hAnsi="Avenir Arabic Book" w:cs="Avenir Arabic Book" w:hint="cs"/>
                <w:sz w:val="14"/>
                <w:szCs w:val="14"/>
                <w:rtl/>
              </w:rPr>
              <w:t xml:space="preserve"> مدة محددة: </w:t>
            </w:r>
          </w:p>
        </w:tc>
        <w:tc>
          <w:tcPr>
            <w:tcW w:w="757" w:type="dxa"/>
            <w:tcBorders>
              <w:top w:val="single" w:sz="4" w:space="0" w:color="auto"/>
              <w:left w:val="nil"/>
              <w:bottom w:val="nil"/>
              <w:right w:val="nil"/>
            </w:tcBorders>
            <w:shd w:val="clear" w:color="auto" w:fill="A6B1B8"/>
          </w:tcPr>
          <w:p w14:paraId="1A135950" w14:textId="1BC0AD06" w:rsidR="004065A9" w:rsidRPr="0088111C" w:rsidRDefault="004065A9" w:rsidP="004065A9">
            <w:pPr>
              <w:bidi/>
              <w:ind w:left="180" w:hanging="180"/>
              <w:jc w:val="right"/>
              <w:rPr>
                <w:rFonts w:ascii="Avenir Arabic Book" w:eastAsia="Times New Roman" w:hAnsi="Avenir Arabic Book" w:cs="Avenir Arabic Book"/>
                <w:sz w:val="14"/>
                <w:szCs w:val="14"/>
                <w:rtl/>
              </w:rPr>
            </w:pPr>
            <w:r w:rsidRPr="0088111C">
              <w:rPr>
                <w:rFonts w:ascii="Avenir Arabic Book" w:eastAsia="Times New Roman" w:hAnsi="Avenir Arabic Book" w:cs="Avenir Arabic Book" w:hint="cs"/>
                <w:sz w:val="14"/>
                <w:szCs w:val="14"/>
                <w:rtl/>
              </w:rPr>
              <w:t>من:</w:t>
            </w:r>
          </w:p>
        </w:tc>
        <w:sdt>
          <w:sdtPr>
            <w:rPr>
              <w:rFonts w:ascii="Avenir Arabic Book" w:hAnsi="Avenir Arabic Book" w:cs="Avenir Arabic Book"/>
              <w:sz w:val="14"/>
              <w:szCs w:val="14"/>
            </w:rPr>
            <w:id w:val="439341638"/>
            <w:placeholder>
              <w:docPart w:val="47B0A346403D412FABE753DE26AED83E"/>
            </w:placeholder>
            <w:showingPlcHdr/>
            <w:date>
              <w:dateFormat w:val="d-MMM-yy"/>
              <w:lid w:val="en-US"/>
              <w:storeMappedDataAs w:val="dateTime"/>
              <w:calendar w:val="gregorian"/>
            </w:date>
          </w:sdtPr>
          <w:sdtEndPr/>
          <w:sdtContent>
            <w:tc>
              <w:tcPr>
                <w:tcW w:w="3757" w:type="dxa"/>
                <w:gridSpan w:val="7"/>
                <w:tcBorders>
                  <w:top w:val="single" w:sz="4" w:space="0" w:color="auto"/>
                  <w:left w:val="nil"/>
                  <w:bottom w:val="nil"/>
                  <w:right w:val="nil"/>
                </w:tcBorders>
                <w:shd w:val="clear" w:color="auto" w:fill="auto"/>
              </w:tcPr>
              <w:p w14:paraId="5567E226" w14:textId="2598E6F4" w:rsidR="004065A9" w:rsidRPr="004065A9" w:rsidRDefault="004065A9" w:rsidP="004065A9">
                <w:pPr>
                  <w:ind w:left="180" w:hanging="180"/>
                  <w:jc w:val="center"/>
                  <w:rPr>
                    <w:rFonts w:ascii="Avenir Arabic Book" w:eastAsia="Times New Roman" w:hAnsi="Avenir Arabic Book" w:cs="Avenir Arabic Book"/>
                    <w:sz w:val="14"/>
                    <w:szCs w:val="14"/>
                  </w:rPr>
                </w:pPr>
                <w:r w:rsidRPr="00584B34">
                  <w:rPr>
                    <w:rStyle w:val="PlaceholderText"/>
                    <w:rFonts w:ascii="Avenir Arabic Book" w:hAnsi="Avenir Arabic Book" w:cs="Avenir Arabic Book"/>
                    <w:sz w:val="14"/>
                    <w:szCs w:val="14"/>
                  </w:rPr>
                  <w:t>Click or tap to enter a date.</w:t>
                </w:r>
              </w:p>
            </w:tc>
          </w:sdtContent>
        </w:sdt>
        <w:tc>
          <w:tcPr>
            <w:tcW w:w="757" w:type="dxa"/>
            <w:tcBorders>
              <w:top w:val="single" w:sz="4" w:space="0" w:color="auto"/>
              <w:left w:val="nil"/>
              <w:bottom w:val="nil"/>
              <w:right w:val="nil"/>
            </w:tcBorders>
            <w:shd w:val="clear" w:color="auto" w:fill="A6B1B8"/>
          </w:tcPr>
          <w:p w14:paraId="775028CB" w14:textId="14E28878" w:rsidR="004065A9" w:rsidRPr="004065A9" w:rsidRDefault="004065A9" w:rsidP="004065A9">
            <w:pPr>
              <w:ind w:left="180" w:hanging="180"/>
              <w:jc w:val="right"/>
              <w:rPr>
                <w:rFonts w:ascii="Avenir Arabic Book" w:eastAsia="Times New Roman" w:hAnsi="Avenir Arabic Book" w:cs="Avenir Arabic Book"/>
                <w:sz w:val="14"/>
                <w:szCs w:val="14"/>
              </w:rPr>
            </w:pPr>
            <w:r w:rsidRPr="004065A9">
              <w:rPr>
                <w:rFonts w:ascii="Avenir Arabic Book" w:eastAsia="Times New Roman" w:hAnsi="Avenir Arabic Book" w:cs="Avenir Arabic Book"/>
                <w:sz w:val="14"/>
                <w:szCs w:val="14"/>
              </w:rPr>
              <w:t>From:</w:t>
            </w:r>
          </w:p>
        </w:tc>
        <w:tc>
          <w:tcPr>
            <w:tcW w:w="1604" w:type="dxa"/>
            <w:gridSpan w:val="2"/>
            <w:vMerge w:val="restart"/>
            <w:tcBorders>
              <w:top w:val="single" w:sz="4" w:space="0" w:color="auto"/>
              <w:left w:val="nil"/>
              <w:bottom w:val="nil"/>
              <w:right w:val="single" w:sz="4" w:space="0" w:color="auto"/>
            </w:tcBorders>
            <w:shd w:val="clear" w:color="auto" w:fill="auto"/>
          </w:tcPr>
          <w:p w14:paraId="7957F30F" w14:textId="5D03FAF8" w:rsidR="004065A9" w:rsidRPr="004065A9" w:rsidRDefault="00607B6E" w:rsidP="00A915B2">
            <w:pPr>
              <w:ind w:left="180" w:hanging="180"/>
              <w:rPr>
                <w:rFonts w:ascii="Avenir Arabic Book" w:eastAsia="Times New Roman" w:hAnsi="Avenir Arabic Book" w:cs="Avenir Arabic Book"/>
                <w:sz w:val="14"/>
                <w:szCs w:val="14"/>
              </w:rPr>
            </w:pPr>
            <w:sdt>
              <w:sdtPr>
                <w:rPr>
                  <w:rFonts w:ascii="Avenir Arabic Book" w:eastAsia="Times New Roman" w:hAnsi="Avenir Arabic Book" w:cs="Avenir Arabic Book"/>
                  <w:sz w:val="14"/>
                  <w:szCs w:val="14"/>
                </w:rPr>
                <w:id w:val="-2080052574"/>
                <w14:checkbox>
                  <w14:checked w14:val="0"/>
                  <w14:checkedState w14:val="2612" w14:font="MS Gothic"/>
                  <w14:uncheckedState w14:val="2610" w14:font="MS Gothic"/>
                </w14:checkbox>
              </w:sdtPr>
              <w:sdtEndPr/>
              <w:sdtContent>
                <w:r w:rsidR="004065A9">
                  <w:rPr>
                    <w:rFonts w:ascii="MS Gothic" w:eastAsia="MS Gothic" w:hAnsi="MS Gothic" w:cs="Avenir Arabic Book" w:hint="eastAsia"/>
                    <w:sz w:val="14"/>
                    <w:szCs w:val="14"/>
                  </w:rPr>
                  <w:t>☐</w:t>
                </w:r>
              </w:sdtContent>
            </w:sdt>
            <w:r w:rsidR="004065A9">
              <w:rPr>
                <w:rFonts w:ascii="Avenir Arabic Book" w:eastAsia="Times New Roman" w:hAnsi="Avenir Arabic Book" w:cs="Avenir Arabic Book"/>
                <w:sz w:val="14"/>
                <w:szCs w:val="14"/>
              </w:rPr>
              <w:t xml:space="preserve"> </w:t>
            </w:r>
            <w:r w:rsidR="004065A9" w:rsidRPr="004065A9">
              <w:rPr>
                <w:rFonts w:ascii="Avenir Arabic Book" w:eastAsia="Times New Roman" w:hAnsi="Avenir Arabic Book" w:cs="Avenir Arabic Book"/>
                <w:sz w:val="14"/>
                <w:szCs w:val="14"/>
              </w:rPr>
              <w:t>Specific Period:</w:t>
            </w:r>
          </w:p>
        </w:tc>
      </w:tr>
      <w:tr w:rsidR="004065A9" w:rsidRPr="00584B34" w14:paraId="004E7EEF" w14:textId="77777777" w:rsidTr="0088111C">
        <w:trPr>
          <w:trHeight w:val="50"/>
        </w:trPr>
        <w:tc>
          <w:tcPr>
            <w:tcW w:w="1565" w:type="dxa"/>
            <w:gridSpan w:val="2"/>
            <w:vMerge/>
            <w:tcBorders>
              <w:top w:val="nil"/>
              <w:left w:val="single" w:sz="4" w:space="0" w:color="auto"/>
              <w:bottom w:val="nil"/>
              <w:right w:val="nil"/>
            </w:tcBorders>
            <w:shd w:val="clear" w:color="auto" w:fill="auto"/>
          </w:tcPr>
          <w:p w14:paraId="20421EDA" w14:textId="77777777" w:rsidR="004065A9" w:rsidRDefault="004065A9" w:rsidP="004065A9">
            <w:pPr>
              <w:bidi/>
              <w:ind w:left="180" w:hanging="180"/>
              <w:rPr>
                <w:rFonts w:ascii="Avenir Arabic Book" w:eastAsia="Times New Roman" w:hAnsi="Avenir Arabic Book" w:cs="Avenir Arabic Book"/>
                <w:sz w:val="16"/>
                <w:szCs w:val="16"/>
                <w:rtl/>
              </w:rPr>
            </w:pPr>
          </w:p>
        </w:tc>
        <w:tc>
          <w:tcPr>
            <w:tcW w:w="757" w:type="dxa"/>
            <w:tcBorders>
              <w:top w:val="nil"/>
              <w:left w:val="nil"/>
              <w:bottom w:val="nil"/>
              <w:right w:val="nil"/>
            </w:tcBorders>
            <w:shd w:val="clear" w:color="auto" w:fill="A6B1B8"/>
          </w:tcPr>
          <w:p w14:paraId="23A64712" w14:textId="7F2A7F10" w:rsidR="004065A9" w:rsidRPr="0088111C" w:rsidRDefault="004065A9" w:rsidP="004065A9">
            <w:pPr>
              <w:bidi/>
              <w:ind w:left="180" w:hanging="180"/>
              <w:jc w:val="right"/>
              <w:rPr>
                <w:rFonts w:ascii="Avenir Arabic Book" w:eastAsia="Times New Roman" w:hAnsi="Avenir Arabic Book" w:cs="Avenir Arabic Book"/>
                <w:sz w:val="14"/>
                <w:szCs w:val="14"/>
                <w:rtl/>
              </w:rPr>
            </w:pPr>
            <w:r w:rsidRPr="0088111C">
              <w:rPr>
                <w:rFonts w:ascii="Avenir Arabic Book" w:eastAsia="Times New Roman" w:hAnsi="Avenir Arabic Book" w:cs="Avenir Arabic Book" w:hint="cs"/>
                <w:sz w:val="14"/>
                <w:szCs w:val="14"/>
                <w:rtl/>
              </w:rPr>
              <w:t>إلى:</w:t>
            </w:r>
          </w:p>
        </w:tc>
        <w:sdt>
          <w:sdtPr>
            <w:rPr>
              <w:rFonts w:ascii="Avenir Arabic Book" w:hAnsi="Avenir Arabic Book" w:cs="Avenir Arabic Book"/>
              <w:sz w:val="14"/>
              <w:szCs w:val="14"/>
            </w:rPr>
            <w:id w:val="1576482045"/>
            <w:placeholder>
              <w:docPart w:val="0653EB1FECA648558EF710615572E514"/>
            </w:placeholder>
            <w:showingPlcHdr/>
            <w:date>
              <w:dateFormat w:val="d-MMM-yy"/>
              <w:lid w:val="en-US"/>
              <w:storeMappedDataAs w:val="dateTime"/>
              <w:calendar w:val="gregorian"/>
            </w:date>
          </w:sdtPr>
          <w:sdtEndPr/>
          <w:sdtContent>
            <w:tc>
              <w:tcPr>
                <w:tcW w:w="3757" w:type="dxa"/>
                <w:gridSpan w:val="7"/>
                <w:tcBorders>
                  <w:top w:val="nil"/>
                  <w:left w:val="nil"/>
                  <w:bottom w:val="nil"/>
                  <w:right w:val="nil"/>
                </w:tcBorders>
                <w:shd w:val="clear" w:color="auto" w:fill="auto"/>
              </w:tcPr>
              <w:p w14:paraId="3D014805" w14:textId="55F242EA" w:rsidR="004065A9" w:rsidRPr="004065A9" w:rsidRDefault="004065A9" w:rsidP="004065A9">
                <w:pPr>
                  <w:ind w:left="180" w:hanging="180"/>
                  <w:jc w:val="center"/>
                  <w:rPr>
                    <w:rFonts w:ascii="Avenir Arabic Book" w:eastAsia="Times New Roman" w:hAnsi="Avenir Arabic Book" w:cs="Avenir Arabic Book"/>
                    <w:sz w:val="14"/>
                    <w:szCs w:val="14"/>
                  </w:rPr>
                </w:pPr>
                <w:r w:rsidRPr="00584B34">
                  <w:rPr>
                    <w:rStyle w:val="PlaceholderText"/>
                    <w:rFonts w:ascii="Avenir Arabic Book" w:hAnsi="Avenir Arabic Book" w:cs="Avenir Arabic Book"/>
                    <w:sz w:val="14"/>
                    <w:szCs w:val="14"/>
                  </w:rPr>
                  <w:t>Click or tap to enter a date.</w:t>
                </w:r>
              </w:p>
            </w:tc>
          </w:sdtContent>
        </w:sdt>
        <w:tc>
          <w:tcPr>
            <w:tcW w:w="757" w:type="dxa"/>
            <w:tcBorders>
              <w:top w:val="nil"/>
              <w:left w:val="nil"/>
              <w:bottom w:val="nil"/>
              <w:right w:val="nil"/>
            </w:tcBorders>
            <w:shd w:val="clear" w:color="auto" w:fill="A6B1B8"/>
          </w:tcPr>
          <w:p w14:paraId="7534B06B" w14:textId="723D09CB" w:rsidR="004065A9" w:rsidRPr="004065A9" w:rsidRDefault="004065A9" w:rsidP="004065A9">
            <w:pPr>
              <w:ind w:left="180" w:hanging="180"/>
              <w:jc w:val="right"/>
              <w:rPr>
                <w:rFonts w:ascii="Avenir Arabic Book" w:eastAsia="Times New Roman" w:hAnsi="Avenir Arabic Book" w:cs="Avenir Arabic Book"/>
                <w:sz w:val="14"/>
                <w:szCs w:val="14"/>
              </w:rPr>
            </w:pPr>
            <w:r w:rsidRPr="004065A9">
              <w:rPr>
                <w:rFonts w:ascii="Avenir Arabic Book" w:eastAsia="Times New Roman" w:hAnsi="Avenir Arabic Book" w:cs="Avenir Arabic Book"/>
                <w:sz w:val="14"/>
                <w:szCs w:val="14"/>
              </w:rPr>
              <w:t>To:</w:t>
            </w:r>
          </w:p>
        </w:tc>
        <w:tc>
          <w:tcPr>
            <w:tcW w:w="1604" w:type="dxa"/>
            <w:gridSpan w:val="2"/>
            <w:vMerge/>
            <w:tcBorders>
              <w:top w:val="nil"/>
              <w:left w:val="nil"/>
              <w:bottom w:val="nil"/>
              <w:right w:val="single" w:sz="4" w:space="0" w:color="auto"/>
            </w:tcBorders>
            <w:shd w:val="clear" w:color="auto" w:fill="auto"/>
          </w:tcPr>
          <w:p w14:paraId="0160F974" w14:textId="77777777" w:rsidR="004065A9" w:rsidRPr="004065A9" w:rsidRDefault="004065A9" w:rsidP="00A915B2">
            <w:pPr>
              <w:ind w:left="180" w:hanging="180"/>
              <w:rPr>
                <w:rFonts w:ascii="Avenir Arabic Book" w:eastAsia="Times New Roman" w:hAnsi="Avenir Arabic Book" w:cs="Avenir Arabic Book"/>
                <w:sz w:val="14"/>
                <w:szCs w:val="14"/>
              </w:rPr>
            </w:pPr>
          </w:p>
        </w:tc>
      </w:tr>
      <w:tr w:rsidR="004065A9" w:rsidRPr="00584B34" w14:paraId="611B0DC7" w14:textId="77777777" w:rsidTr="0088111C">
        <w:trPr>
          <w:trHeight w:val="50"/>
        </w:trPr>
        <w:tc>
          <w:tcPr>
            <w:tcW w:w="4218" w:type="dxa"/>
            <w:gridSpan w:val="8"/>
            <w:tcBorders>
              <w:top w:val="nil"/>
              <w:left w:val="single" w:sz="4" w:space="0" w:color="auto"/>
              <w:bottom w:val="single" w:sz="4" w:space="0" w:color="auto"/>
              <w:right w:val="nil"/>
            </w:tcBorders>
            <w:shd w:val="clear" w:color="auto" w:fill="auto"/>
          </w:tcPr>
          <w:p w14:paraId="26E62FFD" w14:textId="637EA5A1" w:rsidR="004065A9" w:rsidRPr="0088111C" w:rsidRDefault="00607B6E" w:rsidP="004065A9">
            <w:pPr>
              <w:bidi/>
              <w:ind w:left="180" w:hanging="180"/>
              <w:rPr>
                <w:rFonts w:ascii="Avenir Arabic Book" w:eastAsia="Times New Roman" w:hAnsi="Avenir Arabic Book" w:cs="Avenir Arabic Book"/>
                <w:sz w:val="14"/>
                <w:szCs w:val="14"/>
                <w:rtl/>
              </w:rPr>
            </w:pPr>
            <w:sdt>
              <w:sdtPr>
                <w:rPr>
                  <w:rFonts w:ascii="Avenir Arabic Book" w:eastAsia="Times New Roman" w:hAnsi="Avenir Arabic Book" w:cs="Avenir Arabic Book" w:hint="cs"/>
                  <w:sz w:val="14"/>
                  <w:szCs w:val="14"/>
                  <w:rtl/>
                </w:rPr>
                <w:id w:val="1459065033"/>
                <w14:checkbox>
                  <w14:checked w14:val="0"/>
                  <w14:checkedState w14:val="2612" w14:font="MS Gothic"/>
                  <w14:uncheckedState w14:val="2610" w14:font="MS Gothic"/>
                </w14:checkbox>
              </w:sdtPr>
              <w:sdtEndPr/>
              <w:sdtContent>
                <w:r w:rsidR="004065A9" w:rsidRPr="0088111C">
                  <w:rPr>
                    <w:rFonts w:ascii="Segoe UI Symbol" w:eastAsia="MS Gothic" w:hAnsi="Segoe UI Symbol" w:cs="Segoe UI Symbol" w:hint="cs"/>
                    <w:sz w:val="14"/>
                    <w:szCs w:val="14"/>
                    <w:rtl/>
                  </w:rPr>
                  <w:t>☐</w:t>
                </w:r>
              </w:sdtContent>
            </w:sdt>
            <w:r w:rsidR="004065A9" w:rsidRPr="0088111C">
              <w:rPr>
                <w:rFonts w:ascii="Avenir Arabic Book" w:eastAsia="Times New Roman" w:hAnsi="Avenir Arabic Book" w:cs="Avenir Arabic Book" w:hint="cs"/>
                <w:sz w:val="14"/>
                <w:szCs w:val="14"/>
                <w:rtl/>
              </w:rPr>
              <w:t xml:space="preserve"> مدة غير محددة يبقى سارياً ما لم يتم إخطار إيداع بخلاف ذلك.</w:t>
            </w:r>
          </w:p>
        </w:tc>
        <w:tc>
          <w:tcPr>
            <w:tcW w:w="4222" w:type="dxa"/>
            <w:gridSpan w:val="5"/>
            <w:tcBorders>
              <w:top w:val="nil"/>
              <w:left w:val="nil"/>
              <w:bottom w:val="single" w:sz="4" w:space="0" w:color="auto"/>
              <w:right w:val="single" w:sz="4" w:space="0" w:color="auto"/>
            </w:tcBorders>
            <w:shd w:val="clear" w:color="auto" w:fill="auto"/>
          </w:tcPr>
          <w:p w14:paraId="796CE1B0" w14:textId="37F68E76" w:rsidR="004065A9" w:rsidRDefault="00607B6E" w:rsidP="00A915B2">
            <w:pPr>
              <w:ind w:left="180" w:hanging="180"/>
              <w:rPr>
                <w:rFonts w:ascii="Avenir Arabic Book" w:eastAsia="Times New Roman" w:hAnsi="Avenir Arabic Book" w:cs="Avenir Arabic Book"/>
                <w:sz w:val="16"/>
                <w:szCs w:val="16"/>
              </w:rPr>
            </w:pPr>
            <w:sdt>
              <w:sdtPr>
                <w:rPr>
                  <w:rFonts w:ascii="Avenir Arabic Book" w:eastAsia="Times New Roman" w:hAnsi="Avenir Arabic Book" w:cs="Avenir Arabic Book"/>
                  <w:sz w:val="14"/>
                  <w:szCs w:val="14"/>
                </w:rPr>
                <w:id w:val="844058751"/>
                <w14:checkbox>
                  <w14:checked w14:val="0"/>
                  <w14:checkedState w14:val="2612" w14:font="MS Gothic"/>
                  <w14:uncheckedState w14:val="2610" w14:font="MS Gothic"/>
                </w14:checkbox>
              </w:sdtPr>
              <w:sdtEndPr/>
              <w:sdtContent>
                <w:r w:rsidR="004065A9">
                  <w:rPr>
                    <w:rFonts w:ascii="MS Gothic" w:eastAsia="MS Gothic" w:hAnsi="MS Gothic" w:cs="Avenir Arabic Book" w:hint="eastAsia"/>
                    <w:sz w:val="14"/>
                    <w:szCs w:val="14"/>
                  </w:rPr>
                  <w:t>☐</w:t>
                </w:r>
              </w:sdtContent>
            </w:sdt>
            <w:r w:rsidR="004065A9" w:rsidRPr="004065A9">
              <w:rPr>
                <w:rFonts w:ascii="Avenir Arabic Book" w:eastAsia="Times New Roman" w:hAnsi="Avenir Arabic Book" w:cs="Avenir Arabic Book"/>
                <w:sz w:val="14"/>
                <w:szCs w:val="14"/>
              </w:rPr>
              <w:t xml:space="preserve"> Indefinite period shall remain in force unless the Edaa is otherwise notified.</w:t>
            </w:r>
          </w:p>
        </w:tc>
      </w:tr>
      <w:tr w:rsidR="004065A9" w:rsidRPr="00584B34" w14:paraId="3F10EA4C" w14:textId="77777777" w:rsidTr="0088111C">
        <w:trPr>
          <w:trHeight w:val="50"/>
        </w:trPr>
        <w:tc>
          <w:tcPr>
            <w:tcW w:w="4218" w:type="dxa"/>
            <w:gridSpan w:val="8"/>
            <w:tcBorders>
              <w:top w:val="nil"/>
              <w:left w:val="single" w:sz="4" w:space="0" w:color="auto"/>
              <w:bottom w:val="single" w:sz="4" w:space="0" w:color="auto"/>
              <w:right w:val="nil"/>
            </w:tcBorders>
            <w:shd w:val="clear" w:color="auto" w:fill="001E33"/>
          </w:tcPr>
          <w:p w14:paraId="372D8E17" w14:textId="3563D0F2" w:rsidR="004065A9" w:rsidRDefault="004065A9" w:rsidP="004065A9">
            <w:pPr>
              <w:bidi/>
              <w:ind w:left="180" w:hanging="180"/>
              <w:rPr>
                <w:rFonts w:ascii="Avenir Arabic Book" w:eastAsia="Times New Roman" w:hAnsi="Avenir Arabic Book" w:cs="Avenir Arabic Book"/>
                <w:sz w:val="16"/>
                <w:szCs w:val="16"/>
                <w:rtl/>
              </w:rPr>
            </w:pPr>
            <w:r>
              <w:rPr>
                <w:rFonts w:ascii="Avenir Arabic Book" w:eastAsia="MS Mincho" w:hAnsi="Avenir Arabic Book" w:cs="Avenir Arabic Book" w:hint="cs"/>
                <w:b/>
                <w:bCs/>
                <w:sz w:val="16"/>
                <w:szCs w:val="16"/>
                <w:rtl/>
              </w:rPr>
              <w:t>4.</w:t>
            </w:r>
            <w:r w:rsidRPr="00A915B2">
              <w:rPr>
                <w:rFonts w:ascii="Avenir Arabic Book" w:eastAsia="MS Mincho" w:hAnsi="Avenir Arabic Book" w:cs="Avenir Arabic Book" w:hint="cs"/>
                <w:b/>
                <w:bCs/>
                <w:sz w:val="16"/>
                <w:szCs w:val="16"/>
                <w:rtl/>
              </w:rPr>
              <w:t xml:space="preserve"> </w:t>
            </w:r>
            <w:r>
              <w:rPr>
                <w:rFonts w:ascii="Avenir Arabic Book" w:eastAsia="MS Mincho" w:hAnsi="Avenir Arabic Book" w:cs="Avenir Arabic Book" w:hint="cs"/>
                <w:b/>
                <w:bCs/>
                <w:sz w:val="16"/>
                <w:szCs w:val="16"/>
                <w:rtl/>
              </w:rPr>
              <w:t>المستندات المطلوبة</w:t>
            </w:r>
            <w:r w:rsidRPr="00A915B2">
              <w:rPr>
                <w:rFonts w:ascii="Avenir Arabic Book" w:eastAsia="MS Mincho" w:hAnsi="Avenir Arabic Book" w:cs="Avenir Arabic Book" w:hint="cs"/>
                <w:b/>
                <w:bCs/>
                <w:sz w:val="16"/>
                <w:szCs w:val="16"/>
                <w:rtl/>
              </w:rPr>
              <w:t>:</w:t>
            </w:r>
          </w:p>
        </w:tc>
        <w:tc>
          <w:tcPr>
            <w:tcW w:w="4222" w:type="dxa"/>
            <w:gridSpan w:val="5"/>
            <w:tcBorders>
              <w:top w:val="nil"/>
              <w:left w:val="nil"/>
              <w:bottom w:val="single" w:sz="4" w:space="0" w:color="auto"/>
              <w:right w:val="single" w:sz="4" w:space="0" w:color="auto"/>
            </w:tcBorders>
            <w:shd w:val="clear" w:color="auto" w:fill="001E33"/>
          </w:tcPr>
          <w:p w14:paraId="69B0CF63" w14:textId="78E4D236" w:rsidR="004065A9" w:rsidRDefault="004065A9" w:rsidP="004065A9">
            <w:pPr>
              <w:ind w:left="180" w:hanging="180"/>
              <w:rPr>
                <w:rFonts w:ascii="Avenir Arabic Book" w:eastAsia="Times New Roman" w:hAnsi="Avenir Arabic Book" w:cs="Avenir Arabic Book"/>
                <w:sz w:val="14"/>
                <w:szCs w:val="14"/>
              </w:rPr>
            </w:pPr>
            <w:r>
              <w:rPr>
                <w:rFonts w:ascii="Avenir Arabic Book" w:eastAsia="Times New Roman" w:hAnsi="Avenir Arabic Book" w:cs="Avenir Arabic Book"/>
                <w:b/>
                <w:bCs/>
                <w:color w:val="FFFFFF" w:themeColor="background1"/>
                <w:sz w:val="16"/>
                <w:szCs w:val="16"/>
              </w:rPr>
              <w:t>4</w:t>
            </w:r>
            <w:r w:rsidRPr="00A915B2">
              <w:rPr>
                <w:rFonts w:ascii="Avenir Arabic Book" w:eastAsia="Times New Roman" w:hAnsi="Avenir Arabic Book" w:cs="Avenir Arabic Book"/>
                <w:b/>
                <w:bCs/>
                <w:color w:val="FFFFFF" w:themeColor="background1"/>
                <w:sz w:val="16"/>
                <w:szCs w:val="16"/>
              </w:rPr>
              <w:t xml:space="preserve">. </w:t>
            </w:r>
            <w:r>
              <w:rPr>
                <w:rFonts w:ascii="Avenir Arabic Book" w:eastAsia="Times New Roman" w:hAnsi="Avenir Arabic Book" w:cs="Avenir Arabic Book"/>
                <w:b/>
                <w:bCs/>
                <w:color w:val="FFFFFF" w:themeColor="background1"/>
                <w:sz w:val="16"/>
                <w:szCs w:val="16"/>
              </w:rPr>
              <w:t xml:space="preserve">Required Documents: </w:t>
            </w:r>
          </w:p>
        </w:tc>
      </w:tr>
      <w:tr w:rsidR="004065A9" w:rsidRPr="00584B34" w14:paraId="393D42E1" w14:textId="77777777" w:rsidTr="0088111C">
        <w:trPr>
          <w:trHeight w:val="50"/>
        </w:trPr>
        <w:tc>
          <w:tcPr>
            <w:tcW w:w="4218" w:type="dxa"/>
            <w:gridSpan w:val="8"/>
            <w:tcBorders>
              <w:top w:val="single" w:sz="4" w:space="0" w:color="auto"/>
              <w:left w:val="single" w:sz="4" w:space="0" w:color="auto"/>
              <w:bottom w:val="nil"/>
              <w:right w:val="nil"/>
            </w:tcBorders>
            <w:shd w:val="clear" w:color="auto" w:fill="auto"/>
          </w:tcPr>
          <w:p w14:paraId="736FE69D" w14:textId="270F823F" w:rsidR="004065A9" w:rsidRPr="00AB66FB" w:rsidRDefault="004065A9" w:rsidP="00AB66FB">
            <w:pPr>
              <w:bidi/>
              <w:jc w:val="both"/>
              <w:rPr>
                <w:rFonts w:ascii="Avenir Arabic Book" w:eastAsia="Times New Roman" w:hAnsi="Avenir Arabic Book" w:cs="Avenir Arabic Book"/>
                <w:strike/>
                <w:sz w:val="14"/>
                <w:szCs w:val="14"/>
                <w:rtl/>
              </w:rPr>
            </w:pPr>
          </w:p>
        </w:tc>
        <w:tc>
          <w:tcPr>
            <w:tcW w:w="4222" w:type="dxa"/>
            <w:gridSpan w:val="5"/>
            <w:tcBorders>
              <w:top w:val="single" w:sz="4" w:space="0" w:color="auto"/>
              <w:left w:val="nil"/>
              <w:bottom w:val="nil"/>
              <w:right w:val="single" w:sz="4" w:space="0" w:color="auto"/>
            </w:tcBorders>
            <w:shd w:val="clear" w:color="auto" w:fill="auto"/>
          </w:tcPr>
          <w:p w14:paraId="26EEFBC4" w14:textId="17976BCE" w:rsidR="004065A9" w:rsidRPr="00AB66FB" w:rsidRDefault="004065A9" w:rsidP="00AB66FB">
            <w:pPr>
              <w:tabs>
                <w:tab w:val="left" w:pos="1692"/>
                <w:tab w:val="left" w:pos="4932"/>
              </w:tabs>
              <w:rPr>
                <w:rFonts w:ascii="Avenir Arabic Book" w:eastAsia="Times New Roman" w:hAnsi="Avenir Arabic Book" w:cs="Avenir Arabic Book"/>
                <w:strike/>
                <w:sz w:val="8"/>
                <w:szCs w:val="8"/>
                <w:rtl/>
              </w:rPr>
            </w:pPr>
          </w:p>
        </w:tc>
      </w:tr>
      <w:tr w:rsidR="0088111C" w:rsidRPr="00584B34" w14:paraId="0D459961" w14:textId="77777777" w:rsidTr="0088111C">
        <w:trPr>
          <w:trHeight w:val="50"/>
        </w:trPr>
        <w:tc>
          <w:tcPr>
            <w:tcW w:w="4218" w:type="dxa"/>
            <w:gridSpan w:val="8"/>
            <w:tcBorders>
              <w:top w:val="nil"/>
              <w:left w:val="single" w:sz="4" w:space="0" w:color="auto"/>
              <w:bottom w:val="single" w:sz="4" w:space="0" w:color="auto"/>
              <w:right w:val="nil"/>
            </w:tcBorders>
            <w:shd w:val="clear" w:color="auto" w:fill="auto"/>
          </w:tcPr>
          <w:p w14:paraId="1BE57105" w14:textId="7531D091" w:rsidR="0088111C" w:rsidRPr="0088111C" w:rsidRDefault="0088111C" w:rsidP="0088111C">
            <w:pPr>
              <w:pStyle w:val="ListParagraph"/>
              <w:numPr>
                <w:ilvl w:val="0"/>
                <w:numId w:val="36"/>
              </w:numPr>
              <w:bidi/>
              <w:ind w:left="432"/>
              <w:jc w:val="both"/>
              <w:rPr>
                <w:rFonts w:ascii="Avenir Arabic Book" w:hAnsi="Avenir Arabic Book" w:cs="Avenir Arabic Book"/>
                <w:sz w:val="14"/>
                <w:szCs w:val="14"/>
                <w:rtl/>
              </w:rPr>
            </w:pPr>
            <w:r w:rsidRPr="0088111C">
              <w:rPr>
                <w:rFonts w:ascii="Avenir Arabic Book" w:hAnsi="Avenir Arabic Book" w:cs="Avenir Arabic Book"/>
                <w:sz w:val="14"/>
                <w:szCs w:val="14"/>
                <w:rtl/>
              </w:rPr>
              <w:t>نسخة مطابقة من المستند النظامي لإثبات صلاحية المفوض بتوقيع الطلب (مثال، النظام الأساس أو جدول الصلاحيات المعتمد من قبل مجلس الإدارة).</w:t>
            </w:r>
          </w:p>
        </w:tc>
        <w:tc>
          <w:tcPr>
            <w:tcW w:w="4222" w:type="dxa"/>
            <w:gridSpan w:val="5"/>
            <w:tcBorders>
              <w:top w:val="nil"/>
              <w:left w:val="nil"/>
              <w:bottom w:val="single" w:sz="4" w:space="0" w:color="auto"/>
              <w:right w:val="single" w:sz="4" w:space="0" w:color="auto"/>
            </w:tcBorders>
            <w:shd w:val="clear" w:color="auto" w:fill="auto"/>
          </w:tcPr>
          <w:p w14:paraId="4C2D9F50" w14:textId="72C4095B" w:rsidR="0088111C" w:rsidRPr="00584B34" w:rsidRDefault="0088111C" w:rsidP="0088111C">
            <w:pPr>
              <w:pStyle w:val="ListParagraph"/>
              <w:numPr>
                <w:ilvl w:val="0"/>
                <w:numId w:val="36"/>
              </w:numPr>
              <w:tabs>
                <w:tab w:val="left" w:pos="1692"/>
                <w:tab w:val="left" w:pos="4932"/>
              </w:tabs>
              <w:ind w:left="432"/>
              <w:rPr>
                <w:rFonts w:ascii="Avenir Arabic Book" w:eastAsia="Times New Roman" w:hAnsi="Avenir Arabic Book" w:cs="Avenir Arabic Book"/>
                <w:sz w:val="14"/>
                <w:szCs w:val="14"/>
              </w:rPr>
            </w:pPr>
            <w:r w:rsidRPr="0088111C">
              <w:rPr>
                <w:rFonts w:ascii="Avenir Arabic Book" w:eastAsia="Times New Roman" w:hAnsi="Avenir Arabic Book" w:cs="Avenir Arabic Book"/>
                <w:sz w:val="14"/>
                <w:szCs w:val="14"/>
              </w:rPr>
              <w:t>A copy of a legal document must be attached to proof the authority of the delegated person to sign on such application (bylaws or the authority matrix approved by the Board of Directors).</w:t>
            </w:r>
          </w:p>
        </w:tc>
      </w:tr>
      <w:tr w:rsidR="004065A9" w:rsidRPr="00584B34" w14:paraId="47450E2D" w14:textId="77777777" w:rsidTr="0088111C">
        <w:tc>
          <w:tcPr>
            <w:tcW w:w="2456" w:type="dxa"/>
            <w:gridSpan w:val="4"/>
            <w:tcBorders>
              <w:top w:val="single" w:sz="4" w:space="0" w:color="auto"/>
            </w:tcBorders>
            <w:shd w:val="clear" w:color="auto" w:fill="001E33"/>
            <w:vAlign w:val="center"/>
          </w:tcPr>
          <w:p w14:paraId="3B85F31C" w14:textId="572A53B7" w:rsidR="00A915B2" w:rsidRPr="0088111C" w:rsidRDefault="0088111C" w:rsidP="0088111C">
            <w:pPr>
              <w:contextualSpacing/>
              <w:jc w:val="center"/>
              <w:rPr>
                <w:rFonts w:ascii="Avenir Arabic Book" w:hAnsi="Avenir Arabic Book" w:cs="Avenir Arabic Book"/>
                <w:b/>
                <w:bCs/>
                <w:color w:val="FFFFFF" w:themeColor="background1"/>
                <w:sz w:val="16"/>
                <w:szCs w:val="16"/>
                <w:rtl/>
              </w:rPr>
            </w:pPr>
            <w:r>
              <w:rPr>
                <w:rFonts w:ascii="Avenir Arabic Book" w:hAnsi="Avenir Arabic Book" w:cs="Avenir Arabic Book"/>
                <w:b/>
                <w:bCs/>
                <w:color w:val="FFFFFF" w:themeColor="background1"/>
                <w:sz w:val="16"/>
                <w:szCs w:val="16"/>
                <w:rtl/>
              </w:rPr>
              <w:t xml:space="preserve">اسم صاحب الصلاحية </w:t>
            </w:r>
          </w:p>
          <w:p w14:paraId="1CCC59E8" w14:textId="77777777" w:rsidR="00A915B2" w:rsidRPr="0088111C" w:rsidRDefault="00A915B2" w:rsidP="00A915B2">
            <w:pPr>
              <w:bidi/>
              <w:contextualSpacing/>
              <w:jc w:val="center"/>
              <w:rPr>
                <w:rFonts w:ascii="Avenir Arabic Book" w:hAnsi="Avenir Arabic Book" w:cs="Avenir Arabic Book"/>
                <w:b/>
                <w:bCs/>
                <w:color w:val="FFFFFF" w:themeColor="background1"/>
                <w:sz w:val="16"/>
                <w:szCs w:val="16"/>
              </w:rPr>
            </w:pPr>
            <w:r w:rsidRPr="0088111C">
              <w:rPr>
                <w:rFonts w:ascii="Avenir Arabic Book" w:hAnsi="Avenir Arabic Book" w:cs="Avenir Arabic Book"/>
                <w:b/>
                <w:bCs/>
                <w:color w:val="FFFFFF" w:themeColor="background1"/>
                <w:sz w:val="16"/>
                <w:szCs w:val="16"/>
              </w:rPr>
              <w:t>Authorized Person Name</w:t>
            </w:r>
          </w:p>
        </w:tc>
        <w:tc>
          <w:tcPr>
            <w:tcW w:w="3073" w:type="dxa"/>
            <w:gridSpan w:val="5"/>
            <w:tcBorders>
              <w:top w:val="single" w:sz="4" w:space="0" w:color="auto"/>
            </w:tcBorders>
            <w:shd w:val="clear" w:color="auto" w:fill="001E33"/>
            <w:vAlign w:val="center"/>
          </w:tcPr>
          <w:p w14:paraId="66A1DFDD" w14:textId="77777777" w:rsidR="00A915B2" w:rsidRPr="0088111C" w:rsidRDefault="00A915B2" w:rsidP="00A915B2">
            <w:pPr>
              <w:bidi/>
              <w:contextualSpacing/>
              <w:jc w:val="center"/>
              <w:rPr>
                <w:rFonts w:ascii="Avenir Arabic Book" w:hAnsi="Avenir Arabic Book" w:cs="Avenir Arabic Book"/>
                <w:b/>
                <w:bCs/>
                <w:color w:val="FFFFFF" w:themeColor="background1"/>
                <w:sz w:val="16"/>
                <w:szCs w:val="16"/>
                <w:rtl/>
              </w:rPr>
            </w:pPr>
            <w:r w:rsidRPr="0088111C">
              <w:rPr>
                <w:rFonts w:ascii="Avenir Arabic Book" w:hAnsi="Avenir Arabic Book" w:cs="Avenir Arabic Book"/>
                <w:b/>
                <w:bCs/>
                <w:color w:val="FFFFFF" w:themeColor="background1"/>
                <w:sz w:val="16"/>
                <w:szCs w:val="16"/>
                <w:rtl/>
              </w:rPr>
              <w:t>التوقيع</w:t>
            </w:r>
          </w:p>
          <w:p w14:paraId="6B15FF2B" w14:textId="77777777" w:rsidR="00A915B2" w:rsidRPr="0088111C" w:rsidRDefault="00A915B2" w:rsidP="00A915B2">
            <w:pPr>
              <w:bidi/>
              <w:contextualSpacing/>
              <w:jc w:val="center"/>
              <w:rPr>
                <w:rFonts w:ascii="Avenir Arabic Book" w:hAnsi="Avenir Arabic Book" w:cs="Avenir Arabic Book"/>
                <w:b/>
                <w:bCs/>
                <w:color w:val="FFFFFF" w:themeColor="background1"/>
                <w:sz w:val="16"/>
                <w:szCs w:val="16"/>
              </w:rPr>
            </w:pPr>
            <w:r w:rsidRPr="0088111C">
              <w:rPr>
                <w:rFonts w:ascii="Avenir Arabic Book" w:hAnsi="Avenir Arabic Book" w:cs="Avenir Arabic Book"/>
                <w:b/>
                <w:bCs/>
                <w:color w:val="FFFFFF" w:themeColor="background1"/>
                <w:sz w:val="16"/>
                <w:szCs w:val="16"/>
              </w:rPr>
              <w:t>Signature</w:t>
            </w:r>
          </w:p>
        </w:tc>
        <w:tc>
          <w:tcPr>
            <w:tcW w:w="2911" w:type="dxa"/>
            <w:gridSpan w:val="4"/>
            <w:tcBorders>
              <w:top w:val="single" w:sz="4" w:space="0" w:color="auto"/>
            </w:tcBorders>
            <w:shd w:val="clear" w:color="auto" w:fill="001E33"/>
            <w:vAlign w:val="center"/>
          </w:tcPr>
          <w:p w14:paraId="45EB0550" w14:textId="77777777" w:rsidR="00A915B2" w:rsidRPr="0088111C" w:rsidRDefault="00A915B2" w:rsidP="00A915B2">
            <w:pPr>
              <w:bidi/>
              <w:contextualSpacing/>
              <w:jc w:val="center"/>
              <w:rPr>
                <w:rFonts w:ascii="Avenir Arabic Book" w:hAnsi="Avenir Arabic Book" w:cs="Avenir Arabic Book"/>
                <w:b/>
                <w:bCs/>
                <w:color w:val="FFFFFF" w:themeColor="background1"/>
                <w:sz w:val="16"/>
                <w:szCs w:val="16"/>
                <w:rtl/>
              </w:rPr>
            </w:pPr>
            <w:r w:rsidRPr="0088111C">
              <w:rPr>
                <w:rFonts w:ascii="Avenir Arabic Book" w:hAnsi="Avenir Arabic Book" w:cs="Avenir Arabic Book"/>
                <w:b/>
                <w:bCs/>
                <w:color w:val="FFFFFF" w:themeColor="background1"/>
                <w:sz w:val="16"/>
                <w:szCs w:val="16"/>
                <w:rtl/>
              </w:rPr>
              <w:t>الختم</w:t>
            </w:r>
          </w:p>
          <w:p w14:paraId="6437AF18" w14:textId="77777777" w:rsidR="00A915B2" w:rsidRPr="0088111C" w:rsidRDefault="00A915B2" w:rsidP="00A915B2">
            <w:pPr>
              <w:bidi/>
              <w:contextualSpacing/>
              <w:jc w:val="center"/>
              <w:rPr>
                <w:rFonts w:ascii="Avenir Arabic Book" w:hAnsi="Avenir Arabic Book" w:cs="Avenir Arabic Book"/>
                <w:b/>
                <w:bCs/>
                <w:color w:val="FFFFFF" w:themeColor="background1"/>
                <w:sz w:val="16"/>
                <w:szCs w:val="16"/>
                <w:rtl/>
              </w:rPr>
            </w:pPr>
            <w:r w:rsidRPr="0088111C">
              <w:rPr>
                <w:rFonts w:ascii="Avenir Arabic Book" w:hAnsi="Avenir Arabic Book" w:cs="Avenir Arabic Book"/>
                <w:b/>
                <w:bCs/>
                <w:color w:val="FFFFFF" w:themeColor="background1"/>
                <w:sz w:val="16"/>
                <w:szCs w:val="16"/>
              </w:rPr>
              <w:t>Stamp</w:t>
            </w:r>
          </w:p>
        </w:tc>
      </w:tr>
      <w:tr w:rsidR="004065A9" w:rsidRPr="00584B34" w14:paraId="690B58B8" w14:textId="77777777" w:rsidTr="0088111C">
        <w:trPr>
          <w:trHeight w:val="415"/>
        </w:trPr>
        <w:sdt>
          <w:sdtPr>
            <w:rPr>
              <w:rFonts w:ascii="Avenir Arabic Book" w:hAnsi="Avenir Arabic Book" w:cs="Avenir Arabic Book"/>
              <w:sz w:val="16"/>
              <w:szCs w:val="16"/>
              <w:rtl/>
            </w:rPr>
            <w:id w:val="2000073921"/>
            <w:showingPlcHdr/>
            <w:text/>
          </w:sdtPr>
          <w:sdtEndPr/>
          <w:sdtContent>
            <w:tc>
              <w:tcPr>
                <w:tcW w:w="2456" w:type="dxa"/>
                <w:gridSpan w:val="4"/>
                <w:vAlign w:val="center"/>
              </w:tcPr>
              <w:p w14:paraId="3F3DA1C0" w14:textId="77777777" w:rsidR="00A915B2" w:rsidRPr="00584B34" w:rsidRDefault="00A915B2" w:rsidP="00A915B2">
                <w:pPr>
                  <w:bidi/>
                  <w:jc w:val="center"/>
                  <w:rPr>
                    <w:rFonts w:ascii="Avenir Arabic Book" w:hAnsi="Avenir Arabic Book" w:cs="Avenir Arabic Book"/>
                    <w:sz w:val="16"/>
                    <w:szCs w:val="16"/>
                    <w:rtl/>
                  </w:rPr>
                </w:pPr>
                <w:r w:rsidRPr="00584B34">
                  <w:rPr>
                    <w:rStyle w:val="PlaceholderText"/>
                    <w:rFonts w:ascii="Avenir Arabic Book" w:hAnsi="Avenir Arabic Book" w:cs="Avenir Arabic Book"/>
                    <w:sz w:val="16"/>
                    <w:szCs w:val="16"/>
                  </w:rPr>
                  <w:t>Click here to enter text.</w:t>
                </w:r>
              </w:p>
            </w:tc>
          </w:sdtContent>
        </w:sdt>
        <w:tc>
          <w:tcPr>
            <w:tcW w:w="3073" w:type="dxa"/>
            <w:gridSpan w:val="5"/>
            <w:vMerge w:val="restart"/>
            <w:vAlign w:val="center"/>
          </w:tcPr>
          <w:p w14:paraId="3A730E94" w14:textId="77777777" w:rsidR="00A915B2" w:rsidRPr="00584B34" w:rsidRDefault="00A915B2" w:rsidP="00A915B2">
            <w:pPr>
              <w:bidi/>
              <w:jc w:val="center"/>
              <w:rPr>
                <w:rFonts w:ascii="Avenir Arabic Book" w:hAnsi="Avenir Arabic Book" w:cs="Avenir Arabic Book"/>
                <w:sz w:val="16"/>
                <w:szCs w:val="16"/>
                <w:rtl/>
              </w:rPr>
            </w:pPr>
          </w:p>
          <w:p w14:paraId="6B0316B5" w14:textId="77777777" w:rsidR="00A915B2" w:rsidRPr="00584B34" w:rsidRDefault="00A915B2" w:rsidP="00A915B2">
            <w:pPr>
              <w:bidi/>
              <w:jc w:val="center"/>
              <w:rPr>
                <w:rFonts w:ascii="Avenir Arabic Book" w:hAnsi="Avenir Arabic Book" w:cs="Avenir Arabic Book"/>
                <w:sz w:val="16"/>
                <w:szCs w:val="16"/>
                <w:rtl/>
              </w:rPr>
            </w:pPr>
          </w:p>
          <w:p w14:paraId="708B20E0" w14:textId="77777777" w:rsidR="00A915B2" w:rsidRPr="00584B34" w:rsidRDefault="00A915B2" w:rsidP="00A915B2">
            <w:pPr>
              <w:bidi/>
              <w:jc w:val="center"/>
              <w:rPr>
                <w:rFonts w:ascii="Avenir Arabic Book" w:hAnsi="Avenir Arabic Book" w:cs="Avenir Arabic Book"/>
                <w:sz w:val="16"/>
                <w:szCs w:val="16"/>
                <w:rtl/>
              </w:rPr>
            </w:pPr>
          </w:p>
          <w:p w14:paraId="24792CC9" w14:textId="77777777" w:rsidR="00A915B2" w:rsidRPr="00584B34" w:rsidRDefault="00A915B2" w:rsidP="00A915B2">
            <w:pPr>
              <w:bidi/>
              <w:jc w:val="center"/>
              <w:rPr>
                <w:rFonts w:ascii="Avenir Arabic Book" w:hAnsi="Avenir Arabic Book" w:cs="Avenir Arabic Book"/>
                <w:sz w:val="16"/>
                <w:szCs w:val="16"/>
                <w:rtl/>
              </w:rPr>
            </w:pPr>
          </w:p>
          <w:p w14:paraId="57B7D4CA" w14:textId="77777777" w:rsidR="00A915B2" w:rsidRPr="00584B34" w:rsidRDefault="00A915B2" w:rsidP="00A915B2">
            <w:pPr>
              <w:bidi/>
              <w:jc w:val="center"/>
              <w:rPr>
                <w:rFonts w:ascii="Avenir Arabic Book" w:hAnsi="Avenir Arabic Book" w:cs="Avenir Arabic Book"/>
                <w:sz w:val="16"/>
                <w:szCs w:val="16"/>
                <w:rtl/>
              </w:rPr>
            </w:pPr>
          </w:p>
          <w:p w14:paraId="426B24F2" w14:textId="77777777" w:rsidR="00A915B2" w:rsidRPr="00584B34" w:rsidRDefault="00A915B2" w:rsidP="00A915B2">
            <w:pPr>
              <w:bidi/>
              <w:jc w:val="center"/>
              <w:rPr>
                <w:rFonts w:ascii="Avenir Arabic Book" w:hAnsi="Avenir Arabic Book" w:cs="Avenir Arabic Book"/>
                <w:sz w:val="16"/>
                <w:szCs w:val="16"/>
                <w:rtl/>
              </w:rPr>
            </w:pPr>
          </w:p>
          <w:p w14:paraId="23753068" w14:textId="77777777" w:rsidR="00A915B2" w:rsidRPr="00584B34" w:rsidRDefault="00A915B2" w:rsidP="00A915B2">
            <w:pPr>
              <w:bidi/>
              <w:jc w:val="center"/>
              <w:rPr>
                <w:rFonts w:ascii="Avenir Arabic Book" w:hAnsi="Avenir Arabic Book" w:cs="Avenir Arabic Book"/>
                <w:sz w:val="16"/>
                <w:szCs w:val="16"/>
              </w:rPr>
            </w:pPr>
          </w:p>
          <w:p w14:paraId="61CECD1C" w14:textId="77777777" w:rsidR="00A915B2" w:rsidRPr="00584B34" w:rsidRDefault="00A915B2" w:rsidP="00A915B2">
            <w:pPr>
              <w:bidi/>
              <w:jc w:val="center"/>
              <w:rPr>
                <w:rFonts w:ascii="Avenir Arabic Book" w:hAnsi="Avenir Arabic Book" w:cs="Avenir Arabic Book"/>
                <w:sz w:val="16"/>
                <w:szCs w:val="16"/>
                <w:rtl/>
              </w:rPr>
            </w:pPr>
          </w:p>
        </w:tc>
        <w:tc>
          <w:tcPr>
            <w:tcW w:w="2911" w:type="dxa"/>
            <w:gridSpan w:val="4"/>
            <w:vMerge w:val="restart"/>
            <w:vAlign w:val="center"/>
          </w:tcPr>
          <w:p w14:paraId="559FA860" w14:textId="77777777" w:rsidR="00A915B2" w:rsidRPr="00584B34" w:rsidRDefault="00A915B2" w:rsidP="00A915B2">
            <w:pPr>
              <w:bidi/>
              <w:jc w:val="center"/>
              <w:rPr>
                <w:rFonts w:ascii="Avenir Arabic Book" w:hAnsi="Avenir Arabic Book" w:cs="Avenir Arabic Book"/>
                <w:sz w:val="16"/>
                <w:szCs w:val="16"/>
                <w:rtl/>
              </w:rPr>
            </w:pPr>
          </w:p>
        </w:tc>
      </w:tr>
      <w:tr w:rsidR="004065A9" w:rsidRPr="00584B34" w14:paraId="6F4DA8B2" w14:textId="77777777" w:rsidTr="0088111C">
        <w:trPr>
          <w:trHeight w:val="388"/>
        </w:trPr>
        <w:tc>
          <w:tcPr>
            <w:tcW w:w="2456" w:type="dxa"/>
            <w:gridSpan w:val="4"/>
            <w:shd w:val="clear" w:color="auto" w:fill="001E33"/>
            <w:vAlign w:val="center"/>
          </w:tcPr>
          <w:p w14:paraId="7E9B2969" w14:textId="77777777" w:rsidR="0088111C" w:rsidRDefault="00A915B2" w:rsidP="00A915B2">
            <w:pPr>
              <w:pStyle w:val="ListParagraph"/>
              <w:bidi/>
              <w:ind w:left="0"/>
              <w:jc w:val="center"/>
              <w:rPr>
                <w:rFonts w:ascii="Avenir Arabic Book" w:hAnsi="Avenir Arabic Book" w:cs="Avenir Arabic Book"/>
                <w:b/>
                <w:bCs/>
                <w:color w:val="FFFFFF" w:themeColor="background1"/>
                <w:sz w:val="16"/>
                <w:szCs w:val="16"/>
              </w:rPr>
            </w:pPr>
            <w:r w:rsidRPr="0088111C">
              <w:rPr>
                <w:rFonts w:ascii="Avenir Arabic Book" w:hAnsi="Avenir Arabic Book" w:cs="Avenir Arabic Book"/>
                <w:b/>
                <w:bCs/>
                <w:color w:val="FFFFFF" w:themeColor="background1"/>
                <w:sz w:val="16"/>
                <w:szCs w:val="16"/>
                <w:rtl/>
              </w:rPr>
              <w:t xml:space="preserve">بصفته </w:t>
            </w:r>
          </w:p>
          <w:p w14:paraId="73576F9F" w14:textId="1D2AEF38" w:rsidR="00A915B2" w:rsidRPr="0088111C" w:rsidRDefault="00A915B2" w:rsidP="0088111C">
            <w:pPr>
              <w:pStyle w:val="ListParagraph"/>
              <w:bidi/>
              <w:ind w:left="0"/>
              <w:jc w:val="center"/>
              <w:rPr>
                <w:rFonts w:ascii="Avenir Arabic Book" w:hAnsi="Avenir Arabic Book" w:cs="Avenir Arabic Book"/>
                <w:b/>
                <w:bCs/>
                <w:color w:val="FFFFFF" w:themeColor="background1"/>
                <w:sz w:val="16"/>
                <w:szCs w:val="16"/>
                <w:rtl/>
              </w:rPr>
            </w:pPr>
            <w:r w:rsidRPr="0088111C">
              <w:rPr>
                <w:rFonts w:ascii="Avenir Arabic Book" w:hAnsi="Avenir Arabic Book" w:cs="Avenir Arabic Book"/>
                <w:b/>
                <w:bCs/>
                <w:color w:val="FFFFFF" w:themeColor="background1"/>
                <w:sz w:val="16"/>
                <w:szCs w:val="16"/>
              </w:rPr>
              <w:t xml:space="preserve">Job </w:t>
            </w:r>
            <w:r w:rsidR="0088111C">
              <w:rPr>
                <w:rFonts w:ascii="Avenir Arabic Book" w:hAnsi="Avenir Arabic Book" w:cs="Avenir Arabic Book"/>
                <w:b/>
                <w:bCs/>
                <w:color w:val="FFFFFF" w:themeColor="background1"/>
                <w:sz w:val="16"/>
                <w:szCs w:val="16"/>
              </w:rPr>
              <w:t>T</w:t>
            </w:r>
            <w:r w:rsidRPr="0088111C">
              <w:rPr>
                <w:rFonts w:ascii="Avenir Arabic Book" w:hAnsi="Avenir Arabic Book" w:cs="Avenir Arabic Book"/>
                <w:b/>
                <w:bCs/>
                <w:color w:val="FFFFFF" w:themeColor="background1"/>
                <w:sz w:val="16"/>
                <w:szCs w:val="16"/>
              </w:rPr>
              <w:t>itle</w:t>
            </w:r>
          </w:p>
        </w:tc>
        <w:tc>
          <w:tcPr>
            <w:tcW w:w="3073" w:type="dxa"/>
            <w:gridSpan w:val="5"/>
            <w:vMerge/>
            <w:vAlign w:val="center"/>
          </w:tcPr>
          <w:p w14:paraId="7C620C5C" w14:textId="77777777" w:rsidR="00A915B2" w:rsidRPr="00584B34" w:rsidRDefault="00A915B2" w:rsidP="00A915B2">
            <w:pPr>
              <w:bidi/>
              <w:jc w:val="center"/>
              <w:rPr>
                <w:rFonts w:ascii="Avenir Arabic Book" w:hAnsi="Avenir Arabic Book" w:cs="Avenir Arabic Book"/>
                <w:sz w:val="16"/>
                <w:szCs w:val="16"/>
                <w:rtl/>
              </w:rPr>
            </w:pPr>
          </w:p>
        </w:tc>
        <w:tc>
          <w:tcPr>
            <w:tcW w:w="2911" w:type="dxa"/>
            <w:gridSpan w:val="4"/>
            <w:vMerge/>
            <w:vAlign w:val="center"/>
          </w:tcPr>
          <w:p w14:paraId="58813150" w14:textId="77777777" w:rsidR="00A915B2" w:rsidRPr="00584B34" w:rsidRDefault="00A915B2" w:rsidP="00A915B2">
            <w:pPr>
              <w:bidi/>
              <w:jc w:val="center"/>
              <w:rPr>
                <w:rFonts w:ascii="Avenir Arabic Book" w:hAnsi="Avenir Arabic Book" w:cs="Avenir Arabic Book"/>
                <w:sz w:val="16"/>
                <w:szCs w:val="16"/>
                <w:rtl/>
              </w:rPr>
            </w:pPr>
          </w:p>
        </w:tc>
      </w:tr>
      <w:tr w:rsidR="004065A9" w:rsidRPr="00584B34" w14:paraId="58CBBAAF" w14:textId="77777777" w:rsidTr="0088111C">
        <w:trPr>
          <w:trHeight w:val="359"/>
        </w:trPr>
        <w:sdt>
          <w:sdtPr>
            <w:rPr>
              <w:rFonts w:ascii="Avenir Arabic Book" w:hAnsi="Avenir Arabic Book" w:cs="Avenir Arabic Book"/>
              <w:sz w:val="16"/>
              <w:szCs w:val="16"/>
              <w:rtl/>
            </w:rPr>
            <w:id w:val="-1311250924"/>
            <w:showingPlcHdr/>
            <w:text/>
          </w:sdtPr>
          <w:sdtEndPr/>
          <w:sdtContent>
            <w:tc>
              <w:tcPr>
                <w:tcW w:w="2456" w:type="dxa"/>
                <w:gridSpan w:val="4"/>
                <w:vAlign w:val="center"/>
              </w:tcPr>
              <w:p w14:paraId="114D9E51" w14:textId="77777777" w:rsidR="00A915B2" w:rsidRPr="00584B34" w:rsidRDefault="00A915B2" w:rsidP="00A915B2">
                <w:pPr>
                  <w:bidi/>
                  <w:jc w:val="center"/>
                  <w:rPr>
                    <w:rFonts w:ascii="Avenir Arabic Book" w:hAnsi="Avenir Arabic Book" w:cs="Avenir Arabic Book"/>
                    <w:sz w:val="16"/>
                    <w:szCs w:val="16"/>
                    <w:rtl/>
                  </w:rPr>
                </w:pPr>
                <w:r w:rsidRPr="00584B34">
                  <w:rPr>
                    <w:rStyle w:val="PlaceholderText"/>
                    <w:rFonts w:ascii="Avenir Arabic Book" w:hAnsi="Avenir Arabic Book" w:cs="Avenir Arabic Book"/>
                    <w:sz w:val="16"/>
                    <w:szCs w:val="16"/>
                  </w:rPr>
                  <w:t>Click here to enter text.</w:t>
                </w:r>
              </w:p>
            </w:tc>
          </w:sdtContent>
        </w:sdt>
        <w:tc>
          <w:tcPr>
            <w:tcW w:w="3073" w:type="dxa"/>
            <w:gridSpan w:val="5"/>
            <w:vMerge/>
          </w:tcPr>
          <w:p w14:paraId="69BF4165" w14:textId="77777777" w:rsidR="00A915B2" w:rsidRPr="00584B34" w:rsidRDefault="00A915B2" w:rsidP="00A915B2">
            <w:pPr>
              <w:bidi/>
              <w:rPr>
                <w:rFonts w:ascii="Avenir Arabic Book" w:hAnsi="Avenir Arabic Book" w:cs="Avenir Arabic Book"/>
                <w:sz w:val="16"/>
                <w:szCs w:val="16"/>
                <w:rtl/>
              </w:rPr>
            </w:pPr>
          </w:p>
        </w:tc>
        <w:tc>
          <w:tcPr>
            <w:tcW w:w="2911" w:type="dxa"/>
            <w:gridSpan w:val="4"/>
            <w:vMerge/>
          </w:tcPr>
          <w:p w14:paraId="693CB3D4" w14:textId="77777777" w:rsidR="00A915B2" w:rsidRPr="00584B34" w:rsidRDefault="00A915B2" w:rsidP="00A915B2">
            <w:pPr>
              <w:bidi/>
              <w:rPr>
                <w:rFonts w:ascii="Avenir Arabic Book" w:hAnsi="Avenir Arabic Book" w:cs="Avenir Arabic Book"/>
                <w:sz w:val="16"/>
                <w:szCs w:val="16"/>
                <w:rtl/>
              </w:rPr>
            </w:pPr>
          </w:p>
        </w:tc>
      </w:tr>
    </w:tbl>
    <w:p w14:paraId="1AC5B048" w14:textId="77485BAA" w:rsidR="00606B75" w:rsidRDefault="00606B75" w:rsidP="004709CF">
      <w:pPr>
        <w:bidi/>
        <w:spacing w:after="0"/>
        <w:rPr>
          <w:rFonts w:ascii="Avenir Arabic Book" w:hAnsi="Avenir Arabic Book" w:cs="Avenir Arabic Book"/>
          <w:sz w:val="6"/>
          <w:szCs w:val="6"/>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9"/>
        <w:gridCol w:w="4321"/>
      </w:tblGrid>
      <w:tr w:rsidR="00495423" w:rsidRPr="00242AEC" w14:paraId="6A291423" w14:textId="77777777" w:rsidTr="00797BAB">
        <w:trPr>
          <w:trHeight w:val="288"/>
        </w:trPr>
        <w:tc>
          <w:tcPr>
            <w:tcW w:w="4319" w:type="dxa"/>
            <w:shd w:val="clear" w:color="auto" w:fill="auto"/>
          </w:tcPr>
          <w:p w14:paraId="23369BCF" w14:textId="77777777" w:rsidR="00495423" w:rsidRDefault="00495423" w:rsidP="004709CF">
            <w:pPr>
              <w:pStyle w:val="ListParagraph"/>
              <w:bidi/>
              <w:spacing w:after="60"/>
              <w:ind w:left="360"/>
              <w:jc w:val="lowKashida"/>
              <w:rPr>
                <w:rFonts w:ascii="TheSansArabic Plain" w:hAnsi="TheSansArabic Plain" w:cs="TheSansArabic Plain"/>
                <w:sz w:val="12"/>
                <w:szCs w:val="12"/>
                <w:rtl/>
              </w:rPr>
            </w:pPr>
            <w:r w:rsidRPr="006D6FB8">
              <w:rPr>
                <w:rFonts w:ascii="TheSansArabic Plain" w:hAnsi="TheSansArabic Plain" w:cs="TheSansArabic Plain" w:hint="cs"/>
                <w:sz w:val="12"/>
                <w:szCs w:val="12"/>
                <w:rtl/>
              </w:rPr>
              <w:lastRenderedPageBreak/>
              <w:t>لا</w:t>
            </w:r>
            <w:r w:rsidRPr="006D6FB8">
              <w:rPr>
                <w:rFonts w:ascii="TheSansArabic Plain" w:hAnsi="TheSansArabic Plain" w:cs="TheSansArabic Plain"/>
                <w:sz w:val="12"/>
                <w:szCs w:val="12"/>
                <w:rtl/>
              </w:rPr>
              <w:t xml:space="preserve"> </w:t>
            </w:r>
            <w:r w:rsidRPr="006D6FB8">
              <w:rPr>
                <w:rFonts w:ascii="TheSansArabic Plain" w:hAnsi="TheSansArabic Plain" w:cs="TheSansArabic Plain" w:hint="cs"/>
                <w:sz w:val="12"/>
                <w:szCs w:val="12"/>
                <w:rtl/>
              </w:rPr>
              <w:t>تتحمل</w:t>
            </w:r>
            <w:r w:rsidRPr="006D6FB8">
              <w:rPr>
                <w:rFonts w:ascii="TheSansArabic Plain" w:hAnsi="TheSansArabic Plain" w:cs="TheSansArabic Plain"/>
                <w:sz w:val="12"/>
                <w:szCs w:val="12"/>
                <w:rtl/>
              </w:rPr>
              <w:t xml:space="preserve"> </w:t>
            </w:r>
            <w:r w:rsidRPr="006D6FB8">
              <w:rPr>
                <w:rFonts w:ascii="TheSansArabic Plain" w:hAnsi="TheSansArabic Plain" w:cs="TheSansArabic Plain" w:hint="cs"/>
                <w:sz w:val="12"/>
                <w:szCs w:val="12"/>
                <w:rtl/>
              </w:rPr>
              <w:t>إيداع</w:t>
            </w:r>
            <w:r w:rsidRPr="006D6FB8">
              <w:rPr>
                <w:rFonts w:ascii="TheSansArabic Plain" w:hAnsi="TheSansArabic Plain" w:cs="TheSansArabic Plain"/>
                <w:sz w:val="12"/>
                <w:szCs w:val="12"/>
                <w:rtl/>
              </w:rPr>
              <w:t xml:space="preserve"> </w:t>
            </w:r>
            <w:r w:rsidRPr="006D6FB8">
              <w:rPr>
                <w:rFonts w:ascii="TheSansArabic Plain" w:hAnsi="TheSansArabic Plain" w:cs="TheSansArabic Plain" w:hint="cs"/>
                <w:sz w:val="12"/>
                <w:szCs w:val="12"/>
                <w:rtl/>
              </w:rPr>
              <w:t>مسؤولية</w:t>
            </w:r>
            <w:r w:rsidRPr="006D6FB8">
              <w:rPr>
                <w:rFonts w:ascii="TheSansArabic Plain" w:hAnsi="TheSansArabic Plain" w:cs="TheSansArabic Plain"/>
                <w:sz w:val="12"/>
                <w:szCs w:val="12"/>
                <w:rtl/>
              </w:rPr>
              <w:t xml:space="preserve"> </w:t>
            </w:r>
            <w:r w:rsidRPr="006D6FB8">
              <w:rPr>
                <w:rFonts w:ascii="TheSansArabic Plain" w:hAnsi="TheSansArabic Plain" w:cs="TheSansArabic Plain" w:hint="cs"/>
                <w:sz w:val="12"/>
                <w:szCs w:val="12"/>
                <w:rtl/>
              </w:rPr>
              <w:t>عدم</w:t>
            </w:r>
            <w:r w:rsidRPr="006D6FB8">
              <w:rPr>
                <w:rFonts w:ascii="TheSansArabic Plain" w:hAnsi="TheSansArabic Plain" w:cs="TheSansArabic Plain"/>
                <w:sz w:val="12"/>
                <w:szCs w:val="12"/>
                <w:rtl/>
              </w:rPr>
              <w:t xml:space="preserve"> </w:t>
            </w:r>
            <w:r w:rsidRPr="006D6FB8">
              <w:rPr>
                <w:rFonts w:ascii="TheSansArabic Plain" w:hAnsi="TheSansArabic Plain" w:cs="TheSansArabic Plain" w:hint="cs"/>
                <w:sz w:val="12"/>
                <w:szCs w:val="12"/>
                <w:rtl/>
              </w:rPr>
              <w:t>صحة</w:t>
            </w:r>
            <w:r w:rsidRPr="006D6FB8">
              <w:rPr>
                <w:rFonts w:ascii="TheSansArabic Plain" w:hAnsi="TheSansArabic Plain" w:cs="TheSansArabic Plain"/>
                <w:sz w:val="12"/>
                <w:szCs w:val="12"/>
                <w:rtl/>
              </w:rPr>
              <w:t xml:space="preserve"> </w:t>
            </w:r>
            <w:r w:rsidRPr="006D6FB8">
              <w:rPr>
                <w:rFonts w:ascii="TheSansArabic Plain" w:hAnsi="TheSansArabic Plain" w:cs="TheSansArabic Plain" w:hint="cs"/>
                <w:sz w:val="12"/>
                <w:szCs w:val="12"/>
                <w:rtl/>
              </w:rPr>
              <w:t>المعلومات</w:t>
            </w:r>
            <w:r w:rsidRPr="006D6FB8">
              <w:rPr>
                <w:rFonts w:ascii="TheSansArabic Plain" w:hAnsi="TheSansArabic Plain" w:cs="TheSansArabic Plain"/>
                <w:sz w:val="12"/>
                <w:szCs w:val="12"/>
                <w:rtl/>
              </w:rPr>
              <w:t xml:space="preserve"> </w:t>
            </w:r>
            <w:r w:rsidRPr="006D6FB8">
              <w:rPr>
                <w:rFonts w:ascii="TheSansArabic Plain" w:hAnsi="TheSansArabic Plain" w:cs="TheSansArabic Plain" w:hint="cs"/>
                <w:sz w:val="12"/>
                <w:szCs w:val="12"/>
                <w:rtl/>
              </w:rPr>
              <w:t>والبيانات</w:t>
            </w:r>
            <w:r w:rsidRPr="006D6FB8">
              <w:rPr>
                <w:rFonts w:ascii="TheSansArabic Plain" w:hAnsi="TheSansArabic Plain" w:cs="TheSansArabic Plain"/>
                <w:sz w:val="12"/>
                <w:szCs w:val="12"/>
                <w:rtl/>
              </w:rPr>
              <w:t xml:space="preserve"> </w:t>
            </w:r>
            <w:r w:rsidRPr="006D6FB8">
              <w:rPr>
                <w:rFonts w:ascii="TheSansArabic Plain" w:hAnsi="TheSansArabic Plain" w:cs="TheSansArabic Plain" w:hint="cs"/>
                <w:sz w:val="12"/>
                <w:szCs w:val="12"/>
                <w:rtl/>
              </w:rPr>
              <w:t>والأرقام</w:t>
            </w:r>
            <w:r w:rsidRPr="006D6FB8">
              <w:rPr>
                <w:rFonts w:ascii="TheSansArabic Plain" w:hAnsi="TheSansArabic Plain" w:cs="TheSansArabic Plain"/>
                <w:sz w:val="12"/>
                <w:szCs w:val="12"/>
                <w:rtl/>
              </w:rPr>
              <w:t xml:space="preserve"> </w:t>
            </w:r>
            <w:r w:rsidRPr="006D6FB8">
              <w:rPr>
                <w:rFonts w:ascii="TheSansArabic Plain" w:hAnsi="TheSansArabic Plain" w:cs="TheSansArabic Plain" w:hint="cs"/>
                <w:sz w:val="12"/>
                <w:szCs w:val="12"/>
                <w:rtl/>
              </w:rPr>
              <w:t>والتواقيع</w:t>
            </w:r>
            <w:r w:rsidRPr="006D6FB8">
              <w:rPr>
                <w:rFonts w:ascii="TheSansArabic Plain" w:hAnsi="TheSansArabic Plain" w:cs="TheSansArabic Plain"/>
                <w:sz w:val="12"/>
                <w:szCs w:val="12"/>
                <w:rtl/>
              </w:rPr>
              <w:t xml:space="preserve"> </w:t>
            </w:r>
            <w:r w:rsidRPr="006D6FB8">
              <w:rPr>
                <w:rFonts w:ascii="TheSansArabic Plain" w:hAnsi="TheSansArabic Plain" w:cs="TheSansArabic Plain" w:hint="cs"/>
                <w:sz w:val="12"/>
                <w:szCs w:val="12"/>
                <w:rtl/>
              </w:rPr>
              <w:t>الواردة</w:t>
            </w:r>
            <w:r w:rsidRPr="006D6FB8">
              <w:rPr>
                <w:rFonts w:ascii="TheSansArabic Plain" w:hAnsi="TheSansArabic Plain" w:cs="TheSansArabic Plain"/>
                <w:sz w:val="12"/>
                <w:szCs w:val="12"/>
                <w:rtl/>
              </w:rPr>
              <w:t xml:space="preserve"> </w:t>
            </w:r>
            <w:r w:rsidRPr="006D6FB8">
              <w:rPr>
                <w:rFonts w:ascii="TheSansArabic Plain" w:hAnsi="TheSansArabic Plain" w:cs="TheSansArabic Plain" w:hint="cs"/>
                <w:sz w:val="12"/>
                <w:szCs w:val="12"/>
                <w:rtl/>
              </w:rPr>
              <w:t>في</w:t>
            </w:r>
            <w:r w:rsidRPr="006D6FB8">
              <w:rPr>
                <w:rFonts w:ascii="TheSansArabic Plain" w:hAnsi="TheSansArabic Plain" w:cs="TheSansArabic Plain"/>
                <w:sz w:val="12"/>
                <w:szCs w:val="12"/>
                <w:rtl/>
              </w:rPr>
              <w:t xml:space="preserve"> </w:t>
            </w:r>
            <w:r w:rsidRPr="006D6FB8">
              <w:rPr>
                <w:rFonts w:ascii="TheSansArabic Plain" w:hAnsi="TheSansArabic Plain" w:cs="TheSansArabic Plain" w:hint="cs"/>
                <w:sz w:val="12"/>
                <w:szCs w:val="12"/>
                <w:rtl/>
              </w:rPr>
              <w:t>هذا</w:t>
            </w:r>
            <w:r w:rsidRPr="006D6FB8">
              <w:rPr>
                <w:rFonts w:ascii="TheSansArabic Plain" w:hAnsi="TheSansArabic Plain" w:cs="TheSansArabic Plain"/>
                <w:sz w:val="12"/>
                <w:szCs w:val="12"/>
                <w:rtl/>
              </w:rPr>
              <w:t xml:space="preserve"> </w:t>
            </w:r>
            <w:r w:rsidRPr="006D6FB8">
              <w:rPr>
                <w:rFonts w:ascii="TheSansArabic Plain" w:hAnsi="TheSansArabic Plain" w:cs="TheSansArabic Plain" w:hint="cs"/>
                <w:sz w:val="12"/>
                <w:szCs w:val="12"/>
                <w:rtl/>
              </w:rPr>
              <w:t>الطلب</w:t>
            </w:r>
            <w:r w:rsidRPr="006D6FB8">
              <w:rPr>
                <w:rFonts w:ascii="TheSansArabic Plain" w:hAnsi="TheSansArabic Plain" w:cs="TheSansArabic Plain"/>
                <w:sz w:val="12"/>
                <w:szCs w:val="12"/>
                <w:rtl/>
              </w:rPr>
              <w:t xml:space="preserve"> </w:t>
            </w:r>
            <w:r w:rsidRPr="006D6FB8">
              <w:rPr>
                <w:rFonts w:ascii="TheSansArabic Plain" w:hAnsi="TheSansArabic Plain" w:cs="TheSansArabic Plain" w:hint="cs"/>
                <w:sz w:val="12"/>
                <w:szCs w:val="12"/>
                <w:rtl/>
              </w:rPr>
              <w:t>أو</w:t>
            </w:r>
            <w:r w:rsidRPr="006D6FB8">
              <w:rPr>
                <w:rFonts w:ascii="TheSansArabic Plain" w:hAnsi="TheSansArabic Plain" w:cs="TheSansArabic Plain"/>
                <w:sz w:val="12"/>
                <w:szCs w:val="12"/>
                <w:rtl/>
              </w:rPr>
              <w:t xml:space="preserve"> </w:t>
            </w:r>
            <w:r w:rsidRPr="006D6FB8">
              <w:rPr>
                <w:rFonts w:ascii="TheSansArabic Plain" w:hAnsi="TheSansArabic Plain" w:cs="TheSansArabic Plain" w:hint="cs"/>
                <w:sz w:val="12"/>
                <w:szCs w:val="12"/>
                <w:rtl/>
              </w:rPr>
              <w:t>دقتها</w:t>
            </w:r>
            <w:r w:rsidRPr="006D6FB8">
              <w:rPr>
                <w:rFonts w:ascii="TheSansArabic Plain" w:hAnsi="TheSansArabic Plain" w:cs="TheSansArabic Plain"/>
                <w:sz w:val="12"/>
                <w:szCs w:val="12"/>
                <w:rtl/>
              </w:rPr>
              <w:t xml:space="preserve"> </w:t>
            </w:r>
            <w:r w:rsidRPr="006D6FB8">
              <w:rPr>
                <w:rFonts w:ascii="TheSansArabic Plain" w:hAnsi="TheSansArabic Plain" w:cs="TheSansArabic Plain" w:hint="cs"/>
                <w:sz w:val="12"/>
                <w:szCs w:val="12"/>
                <w:rtl/>
              </w:rPr>
              <w:t>أو</w:t>
            </w:r>
            <w:r w:rsidRPr="006D6FB8">
              <w:rPr>
                <w:rFonts w:ascii="TheSansArabic Plain" w:hAnsi="TheSansArabic Plain" w:cs="TheSansArabic Plain"/>
                <w:sz w:val="12"/>
                <w:szCs w:val="12"/>
                <w:rtl/>
              </w:rPr>
              <w:t xml:space="preserve"> </w:t>
            </w:r>
            <w:r w:rsidRPr="006D6FB8">
              <w:rPr>
                <w:rFonts w:ascii="TheSansArabic Plain" w:hAnsi="TheSansArabic Plain" w:cs="TheSansArabic Plain" w:hint="cs"/>
                <w:sz w:val="12"/>
                <w:szCs w:val="12"/>
                <w:rtl/>
              </w:rPr>
              <w:t>سلامتها</w:t>
            </w:r>
            <w:r w:rsidRPr="006D6FB8">
              <w:rPr>
                <w:rFonts w:ascii="TheSansArabic Plain" w:hAnsi="TheSansArabic Plain" w:cs="TheSansArabic Plain"/>
                <w:sz w:val="12"/>
                <w:szCs w:val="12"/>
                <w:rtl/>
              </w:rPr>
              <w:t xml:space="preserve"> </w:t>
            </w:r>
            <w:r w:rsidRPr="006D6FB8">
              <w:rPr>
                <w:rFonts w:ascii="TheSansArabic Plain" w:hAnsi="TheSansArabic Plain" w:cs="TheSansArabic Plain" w:hint="cs"/>
                <w:sz w:val="12"/>
                <w:szCs w:val="12"/>
                <w:rtl/>
              </w:rPr>
              <w:t>أو</w:t>
            </w:r>
            <w:r w:rsidRPr="006D6FB8">
              <w:rPr>
                <w:rFonts w:ascii="TheSansArabic Plain" w:hAnsi="TheSansArabic Plain" w:cs="TheSansArabic Plain"/>
                <w:sz w:val="12"/>
                <w:szCs w:val="12"/>
                <w:rtl/>
              </w:rPr>
              <w:t xml:space="preserve"> </w:t>
            </w:r>
            <w:r w:rsidRPr="006D6FB8">
              <w:rPr>
                <w:rFonts w:ascii="TheSansArabic Plain" w:hAnsi="TheSansArabic Plain" w:cs="TheSansArabic Plain" w:hint="cs"/>
                <w:sz w:val="12"/>
                <w:szCs w:val="12"/>
                <w:rtl/>
              </w:rPr>
              <w:t>عدم</w:t>
            </w:r>
            <w:r w:rsidRPr="006D6FB8">
              <w:rPr>
                <w:rFonts w:ascii="TheSansArabic Plain" w:hAnsi="TheSansArabic Plain" w:cs="TheSansArabic Plain"/>
                <w:sz w:val="12"/>
                <w:szCs w:val="12"/>
                <w:rtl/>
              </w:rPr>
              <w:t xml:space="preserve"> </w:t>
            </w:r>
            <w:r w:rsidRPr="006D6FB8">
              <w:rPr>
                <w:rFonts w:ascii="TheSansArabic Plain" w:hAnsi="TheSansArabic Plain" w:cs="TheSansArabic Plain" w:hint="cs"/>
                <w:sz w:val="12"/>
                <w:szCs w:val="12"/>
                <w:rtl/>
              </w:rPr>
              <w:t>اكتمالها،</w:t>
            </w:r>
            <w:r w:rsidRPr="006D6FB8">
              <w:rPr>
                <w:rFonts w:ascii="TheSansArabic Plain" w:hAnsi="TheSansArabic Plain" w:cs="TheSansArabic Plain"/>
                <w:sz w:val="12"/>
                <w:szCs w:val="12"/>
                <w:rtl/>
              </w:rPr>
              <w:t xml:space="preserve"> </w:t>
            </w:r>
            <w:r w:rsidRPr="006D6FB8">
              <w:rPr>
                <w:rFonts w:ascii="TheSansArabic Plain" w:hAnsi="TheSansArabic Plain" w:cs="TheSansArabic Plain" w:hint="cs"/>
                <w:sz w:val="12"/>
                <w:szCs w:val="12"/>
                <w:rtl/>
              </w:rPr>
              <w:t>ويتحمل</w:t>
            </w:r>
            <w:r w:rsidRPr="006D6FB8">
              <w:rPr>
                <w:rFonts w:ascii="TheSansArabic Plain" w:hAnsi="TheSansArabic Plain" w:cs="TheSansArabic Plain"/>
                <w:sz w:val="12"/>
                <w:szCs w:val="12"/>
                <w:rtl/>
              </w:rPr>
              <w:t xml:space="preserve"> </w:t>
            </w:r>
            <w:r>
              <w:rPr>
                <w:rFonts w:ascii="TheSansArabic Plain" w:hAnsi="TheSansArabic Plain" w:cs="TheSansArabic Plain" w:hint="cs"/>
                <w:sz w:val="12"/>
                <w:szCs w:val="12"/>
                <w:rtl/>
              </w:rPr>
              <w:t xml:space="preserve">مقدم الطلب </w:t>
            </w:r>
            <w:r w:rsidRPr="006D6FB8">
              <w:rPr>
                <w:rFonts w:ascii="TheSansArabic Plain" w:hAnsi="TheSansArabic Plain" w:cs="TheSansArabic Plain" w:hint="cs"/>
                <w:sz w:val="12"/>
                <w:szCs w:val="12"/>
                <w:rtl/>
              </w:rPr>
              <w:t>وحده</w:t>
            </w:r>
            <w:r w:rsidRPr="006D6FB8">
              <w:rPr>
                <w:rFonts w:ascii="TheSansArabic Plain" w:hAnsi="TheSansArabic Plain" w:cs="TheSansArabic Plain"/>
                <w:sz w:val="12"/>
                <w:szCs w:val="12"/>
                <w:rtl/>
              </w:rPr>
              <w:t xml:space="preserve"> </w:t>
            </w:r>
            <w:r w:rsidRPr="006D6FB8">
              <w:rPr>
                <w:rFonts w:ascii="TheSansArabic Plain" w:hAnsi="TheSansArabic Plain" w:cs="TheSansArabic Plain" w:hint="cs"/>
                <w:sz w:val="12"/>
                <w:szCs w:val="12"/>
                <w:rtl/>
              </w:rPr>
              <w:t>كامل</w:t>
            </w:r>
            <w:r w:rsidRPr="006D6FB8">
              <w:rPr>
                <w:rFonts w:ascii="TheSansArabic Plain" w:hAnsi="TheSansArabic Plain" w:cs="TheSansArabic Plain"/>
                <w:sz w:val="12"/>
                <w:szCs w:val="12"/>
                <w:rtl/>
              </w:rPr>
              <w:t xml:space="preserve"> </w:t>
            </w:r>
            <w:r w:rsidRPr="006D6FB8">
              <w:rPr>
                <w:rFonts w:ascii="TheSansArabic Plain" w:hAnsi="TheSansArabic Plain" w:cs="TheSansArabic Plain" w:hint="cs"/>
                <w:sz w:val="12"/>
                <w:szCs w:val="12"/>
                <w:rtl/>
              </w:rPr>
              <w:t>المسؤولية</w:t>
            </w:r>
            <w:r w:rsidRPr="006D6FB8">
              <w:rPr>
                <w:rFonts w:ascii="TheSansArabic Plain" w:hAnsi="TheSansArabic Plain" w:cs="TheSansArabic Plain"/>
                <w:sz w:val="12"/>
                <w:szCs w:val="12"/>
                <w:rtl/>
              </w:rPr>
              <w:t xml:space="preserve"> </w:t>
            </w:r>
            <w:r w:rsidRPr="006D6FB8">
              <w:rPr>
                <w:rFonts w:ascii="TheSansArabic Plain" w:hAnsi="TheSansArabic Plain" w:cs="TheSansArabic Plain" w:hint="cs"/>
                <w:sz w:val="12"/>
                <w:szCs w:val="12"/>
                <w:rtl/>
              </w:rPr>
              <w:t>عن</w:t>
            </w:r>
            <w:r w:rsidRPr="006D6FB8">
              <w:rPr>
                <w:rFonts w:ascii="TheSansArabic Plain" w:hAnsi="TheSansArabic Plain" w:cs="TheSansArabic Plain"/>
                <w:sz w:val="12"/>
                <w:szCs w:val="12"/>
                <w:rtl/>
              </w:rPr>
              <w:t xml:space="preserve"> </w:t>
            </w:r>
            <w:r w:rsidRPr="006D6FB8">
              <w:rPr>
                <w:rFonts w:ascii="TheSansArabic Plain" w:hAnsi="TheSansArabic Plain" w:cs="TheSansArabic Plain" w:hint="cs"/>
                <w:sz w:val="12"/>
                <w:szCs w:val="12"/>
                <w:rtl/>
              </w:rPr>
              <w:t>ذلك</w:t>
            </w:r>
            <w:r>
              <w:rPr>
                <w:rFonts w:ascii="TheSansArabic Plain" w:hAnsi="TheSansArabic Plain" w:cs="TheSansArabic Plain" w:hint="cs"/>
                <w:sz w:val="12"/>
                <w:szCs w:val="12"/>
                <w:rtl/>
              </w:rPr>
              <w:t>.</w:t>
            </w:r>
          </w:p>
          <w:p w14:paraId="271D0BBC" w14:textId="768B5C45" w:rsidR="00495423" w:rsidRPr="006D6FB8" w:rsidRDefault="00495423" w:rsidP="004709CF">
            <w:pPr>
              <w:pStyle w:val="ListParagraph"/>
              <w:bidi/>
              <w:spacing w:after="60"/>
              <w:ind w:left="360"/>
              <w:jc w:val="lowKashida"/>
              <w:rPr>
                <w:rFonts w:ascii="TheSansArabic Plain" w:hAnsi="TheSansArabic Plain" w:cs="TheSansArabic Plain"/>
                <w:sz w:val="12"/>
                <w:szCs w:val="12"/>
                <w:rtl/>
              </w:rPr>
            </w:pPr>
            <w:r w:rsidRPr="006D6FB8">
              <w:rPr>
                <w:rFonts w:ascii="TheSansArabic Plain" w:hAnsi="TheSansArabic Plain" w:cs="TheSansArabic Plain"/>
                <w:sz w:val="12"/>
                <w:szCs w:val="12"/>
                <w:rtl/>
              </w:rPr>
              <w:t xml:space="preserve"> </w:t>
            </w:r>
          </w:p>
        </w:tc>
        <w:tc>
          <w:tcPr>
            <w:tcW w:w="4321" w:type="dxa"/>
            <w:tcBorders>
              <w:left w:val="nil"/>
            </w:tcBorders>
            <w:shd w:val="clear" w:color="auto" w:fill="auto"/>
          </w:tcPr>
          <w:p w14:paraId="2057FA46" w14:textId="32507025" w:rsidR="00495423" w:rsidRPr="00242AEC" w:rsidRDefault="00495423" w:rsidP="004709CF">
            <w:pPr>
              <w:spacing w:after="60"/>
              <w:rPr>
                <w:rFonts w:ascii="Effra" w:hAnsi="Effra" w:cs="Effra"/>
                <w:sz w:val="12"/>
                <w:szCs w:val="12"/>
              </w:rPr>
            </w:pPr>
            <w:r>
              <w:rPr>
                <w:rFonts w:ascii="Effra" w:hAnsi="Effra" w:cs="Effra"/>
                <w:sz w:val="12"/>
                <w:szCs w:val="12"/>
              </w:rPr>
              <w:t xml:space="preserve"> </w:t>
            </w:r>
            <w:r w:rsidRPr="00242AEC">
              <w:rPr>
                <w:rFonts w:ascii="Effra" w:hAnsi="Effra" w:cs="Effra"/>
                <w:sz w:val="12"/>
                <w:szCs w:val="12"/>
              </w:rPr>
              <w:t xml:space="preserve">Edaa shall assume no responsibility for </w:t>
            </w:r>
            <w:r w:rsidR="007D5BAD" w:rsidRPr="007D5BAD">
              <w:rPr>
                <w:rFonts w:ascii="Effra" w:hAnsi="Effra" w:cs="Effra"/>
                <w:sz w:val="12"/>
                <w:szCs w:val="12"/>
              </w:rPr>
              <w:t xml:space="preserve">accuracy </w:t>
            </w:r>
            <w:r>
              <w:rPr>
                <w:rFonts w:ascii="Effra" w:hAnsi="Effra" w:cs="Effra"/>
                <w:sz w:val="12"/>
                <w:szCs w:val="12"/>
              </w:rPr>
              <w:t xml:space="preserve">of information, data, </w:t>
            </w:r>
            <w:r w:rsidRPr="00242AEC">
              <w:rPr>
                <w:rFonts w:ascii="Effra" w:hAnsi="Effra" w:cs="Effra"/>
                <w:sz w:val="12"/>
                <w:szCs w:val="12"/>
              </w:rPr>
              <w:t xml:space="preserve">numbers, and signatures provided in this </w:t>
            </w:r>
            <w:r w:rsidR="007D5BAD" w:rsidRPr="00242AEC">
              <w:rPr>
                <w:rFonts w:ascii="Effra" w:hAnsi="Effra" w:cs="Effra"/>
                <w:sz w:val="12"/>
                <w:szCs w:val="12"/>
              </w:rPr>
              <w:t>Application,</w:t>
            </w:r>
            <w:r w:rsidR="007D5BAD" w:rsidRPr="007D5BAD">
              <w:rPr>
                <w:rFonts w:ascii="Effra" w:hAnsi="Effra" w:cs="Effra"/>
                <w:sz w:val="12"/>
                <w:szCs w:val="12"/>
              </w:rPr>
              <w:t xml:space="preserve"> The requester is solely responsible for this</w:t>
            </w:r>
          </w:p>
        </w:tc>
      </w:tr>
    </w:tbl>
    <w:p w14:paraId="2DF18F8E" w14:textId="77777777" w:rsidR="00495423" w:rsidRPr="007D5BAD" w:rsidRDefault="00495423" w:rsidP="004709CF">
      <w:pPr>
        <w:bidi/>
        <w:spacing w:after="0"/>
        <w:rPr>
          <w:rFonts w:ascii="Avenir Arabic Book" w:hAnsi="Avenir Arabic Book" w:cs="Avenir Arabic Book"/>
          <w:sz w:val="6"/>
          <w:szCs w:val="6"/>
          <w:rtl/>
        </w:rPr>
      </w:pPr>
    </w:p>
    <w:sectPr w:rsidR="00495423" w:rsidRPr="007D5BAD" w:rsidSect="0088111C">
      <w:headerReference w:type="default" r:id="rId8"/>
      <w:footerReference w:type="default" r:id="rId9"/>
      <w:type w:val="continuous"/>
      <w:pgSz w:w="12240" w:h="15840"/>
      <w:pgMar w:top="1710" w:right="1800" w:bottom="63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B4712F" w14:textId="77777777" w:rsidR="00607B6E" w:rsidRDefault="00607B6E" w:rsidP="00410BDD">
      <w:pPr>
        <w:spacing w:after="0" w:line="240" w:lineRule="auto"/>
      </w:pPr>
      <w:r>
        <w:separator/>
      </w:r>
    </w:p>
  </w:endnote>
  <w:endnote w:type="continuationSeparator" w:id="0">
    <w:p w14:paraId="371B5920" w14:textId="77777777" w:rsidR="00607B6E" w:rsidRDefault="00607B6E" w:rsidP="00410B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charset w:val="00"/>
    <w:family w:val="auto"/>
    <w:pitch w:val="variable"/>
    <w:sig w:usb0="A000207F" w:usb1="C000204B" w:usb2="00000008" w:usb3="00000000" w:csb0="000000D3"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Arabic Book">
    <w:altName w:val="Avenir Arabic"/>
    <w:panose1 w:val="00000000000000000000"/>
    <w:charset w:val="00"/>
    <w:family w:val="swiss"/>
    <w:notTrueType/>
    <w:pitch w:val="variable"/>
    <w:sig w:usb0="00000000" w:usb1="C000A04A"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heSansArabic Plain">
    <w:altName w:val="Segoe UI Light"/>
    <w:panose1 w:val="00000000000000000000"/>
    <w:charset w:val="00"/>
    <w:family w:val="swiss"/>
    <w:notTrueType/>
    <w:pitch w:val="variable"/>
    <w:sig w:usb0="00000000" w:usb1="D000204A" w:usb2="00000008" w:usb3="00000000" w:csb0="00000041" w:csb1="00000000"/>
  </w:font>
  <w:font w:name="Effra">
    <w:altName w:val="Arial"/>
    <w:charset w:val="00"/>
    <w:family w:val="swiss"/>
    <w:pitch w:val="variable"/>
    <w:sig w:usb0="00000000" w:usb1="D000A05B" w:usb2="00000008" w:usb3="00000000" w:csb0="000000D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DF562" w14:textId="0A3FC7AC" w:rsidR="00AB1D06" w:rsidRDefault="00E064B3">
    <w:pPr>
      <w:pStyle w:val="Footer"/>
    </w:pPr>
    <w:r w:rsidRPr="00E064B3">
      <w:rPr>
        <w:sz w:val="14"/>
        <w:szCs w:val="14"/>
      </w:rPr>
      <w:t>V1.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F19371" w14:textId="77777777" w:rsidR="00607B6E" w:rsidRDefault="00607B6E" w:rsidP="00410BDD">
      <w:pPr>
        <w:spacing w:after="0" w:line="240" w:lineRule="auto"/>
      </w:pPr>
      <w:r>
        <w:separator/>
      </w:r>
    </w:p>
  </w:footnote>
  <w:footnote w:type="continuationSeparator" w:id="0">
    <w:p w14:paraId="76C3406D" w14:textId="77777777" w:rsidR="00607B6E" w:rsidRDefault="00607B6E" w:rsidP="00410B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2"/>
      <w:gridCol w:w="6488"/>
    </w:tblGrid>
    <w:tr w:rsidR="00460015" w14:paraId="60E0B972" w14:textId="77777777" w:rsidTr="00444B28">
      <w:tc>
        <w:tcPr>
          <w:tcW w:w="2310" w:type="dxa"/>
          <w:vMerge w:val="restart"/>
        </w:tcPr>
        <w:p w14:paraId="77AB4933" w14:textId="77777777" w:rsidR="00460015" w:rsidRDefault="00460015" w:rsidP="00460015">
          <w:pPr>
            <w:pStyle w:val="Header"/>
            <w:rPr>
              <w:rFonts w:ascii="TheSansArabic Plain" w:hAnsi="TheSansArabic Plain" w:cs="TheSansArabic Plain"/>
              <w:noProof/>
              <w:sz w:val="18"/>
              <w:szCs w:val="18"/>
            </w:rPr>
          </w:pPr>
          <w:r>
            <w:rPr>
              <w:rFonts w:ascii="TheSansArabic Plain" w:hAnsi="TheSansArabic Plain" w:cs="TheSansArabic Plain"/>
              <w:noProof/>
              <w:sz w:val="18"/>
              <w:szCs w:val="18"/>
            </w:rPr>
            <w:drawing>
              <wp:anchor distT="0" distB="0" distL="114300" distR="114300" simplePos="0" relativeHeight="251659264" behindDoc="0" locked="0" layoutInCell="1" allowOverlap="1" wp14:anchorId="7EC16459" wp14:editId="5C339ACC">
                <wp:simplePos x="0" y="0"/>
                <wp:positionH relativeFrom="column">
                  <wp:posOffset>363220</wp:posOffset>
                </wp:positionH>
                <wp:positionV relativeFrom="paragraph">
                  <wp:posOffset>1270</wp:posOffset>
                </wp:positionV>
                <wp:extent cx="1096624" cy="715645"/>
                <wp:effectExtent l="0" t="0" r="0" b="0"/>
                <wp:wrapNone/>
                <wp:docPr id="3" name="Picture 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96624" cy="715645"/>
                        </a:xfrm>
                        <a:prstGeom prst="rect">
                          <a:avLst/>
                        </a:prstGeom>
                      </pic:spPr>
                    </pic:pic>
                  </a:graphicData>
                </a:graphic>
                <wp14:sizeRelH relativeFrom="page">
                  <wp14:pctWidth>0</wp14:pctWidth>
                </wp14:sizeRelH>
                <wp14:sizeRelV relativeFrom="page">
                  <wp14:pctHeight>0</wp14:pctHeight>
                </wp14:sizeRelV>
              </wp:anchor>
            </w:drawing>
          </w:r>
        </w:p>
      </w:tc>
      <w:tc>
        <w:tcPr>
          <w:tcW w:w="6933" w:type="dxa"/>
        </w:tcPr>
        <w:p w14:paraId="01241906" w14:textId="77777777" w:rsidR="00460015" w:rsidRPr="0096205E" w:rsidRDefault="00460015" w:rsidP="00460015">
          <w:pPr>
            <w:pStyle w:val="Header"/>
            <w:rPr>
              <w:b/>
              <w:bCs/>
              <w:sz w:val="18"/>
              <w:szCs w:val="18"/>
              <w:rtl/>
            </w:rPr>
          </w:pPr>
        </w:p>
      </w:tc>
    </w:tr>
    <w:tr w:rsidR="00460015" w14:paraId="2996EC43" w14:textId="77777777" w:rsidTr="00444B28">
      <w:tc>
        <w:tcPr>
          <w:tcW w:w="2310" w:type="dxa"/>
          <w:vMerge/>
        </w:tcPr>
        <w:p w14:paraId="28372215" w14:textId="77777777" w:rsidR="00460015" w:rsidRDefault="00460015" w:rsidP="00460015">
          <w:pPr>
            <w:pStyle w:val="Header"/>
            <w:rPr>
              <w:rtl/>
            </w:rPr>
          </w:pPr>
        </w:p>
      </w:tc>
      <w:tc>
        <w:tcPr>
          <w:tcW w:w="6933" w:type="dxa"/>
        </w:tcPr>
        <w:p w14:paraId="6623527F" w14:textId="1D9CC3E2" w:rsidR="00460015" w:rsidRPr="0096205E" w:rsidRDefault="00460015" w:rsidP="00460015">
          <w:pPr>
            <w:pStyle w:val="Header"/>
            <w:rPr>
              <w:b/>
              <w:bCs/>
              <w:sz w:val="18"/>
              <w:szCs w:val="18"/>
              <w:rtl/>
            </w:rPr>
          </w:pPr>
          <w:r>
            <w:rPr>
              <w:rFonts w:hint="cs"/>
              <w:b/>
              <w:bCs/>
              <w:sz w:val="18"/>
              <w:szCs w:val="18"/>
              <w:rtl/>
            </w:rPr>
            <w:t>نموذج التفويض</w:t>
          </w:r>
        </w:p>
        <w:p w14:paraId="7420CE4A" w14:textId="5279DC33" w:rsidR="00460015" w:rsidRPr="0096205E" w:rsidRDefault="00460015" w:rsidP="00460015">
          <w:pPr>
            <w:pStyle w:val="Header"/>
            <w:rPr>
              <w:b/>
              <w:bCs/>
              <w:sz w:val="18"/>
              <w:szCs w:val="18"/>
              <w:lang w:val="en-GB"/>
            </w:rPr>
          </w:pPr>
          <w:r>
            <w:rPr>
              <w:b/>
              <w:bCs/>
              <w:sz w:val="18"/>
              <w:szCs w:val="18"/>
              <w:lang w:val="en-GB"/>
            </w:rPr>
            <w:t>Delegation Form</w:t>
          </w:r>
        </w:p>
      </w:tc>
    </w:tr>
  </w:tbl>
  <w:p w14:paraId="117BABB5" w14:textId="52C39A45" w:rsidR="00DA5B3F" w:rsidRPr="00460015" w:rsidRDefault="00460015" w:rsidP="00460015">
    <w:pPr>
      <w:pStyle w:val="Header"/>
      <w:rPr>
        <w:rtl/>
      </w:rPr>
    </w:pPr>
    <w:r w:rsidRPr="0017429F">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B0AA6"/>
    <w:multiLevelType w:val="hybridMultilevel"/>
    <w:tmpl w:val="ADCE6AD8"/>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F13C84"/>
    <w:multiLevelType w:val="hybridMultilevel"/>
    <w:tmpl w:val="122C6B78"/>
    <w:lvl w:ilvl="0" w:tplc="01E63D34">
      <w:start w:val="1"/>
      <w:numFmt w:val="arabicAbjad"/>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1378F1"/>
    <w:multiLevelType w:val="hybridMultilevel"/>
    <w:tmpl w:val="2848BE5C"/>
    <w:lvl w:ilvl="0" w:tplc="D4F2D5E8">
      <w:start w:val="1"/>
      <w:numFmt w:val="arabicAbjad"/>
      <w:lvlText w:val="%1."/>
      <w:lvlJc w:val="left"/>
      <w:pPr>
        <w:ind w:left="864" w:hanging="720"/>
      </w:pPr>
      <w:rPr>
        <w:rFonts w:ascii="Sakkal Majalla" w:hAnsi="Sakkal Majalla" w:hint="default"/>
        <w:b w:val="0"/>
        <w:i w:val="0"/>
        <w:sz w:val="24"/>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3" w15:restartNumberingAfterBreak="0">
    <w:nsid w:val="115937A7"/>
    <w:multiLevelType w:val="hybridMultilevel"/>
    <w:tmpl w:val="0888BF28"/>
    <w:lvl w:ilvl="0" w:tplc="01E63D34">
      <w:start w:val="1"/>
      <w:numFmt w:val="arabicAbjad"/>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AA48B0"/>
    <w:multiLevelType w:val="hybridMultilevel"/>
    <w:tmpl w:val="93E684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367096B"/>
    <w:multiLevelType w:val="hybridMultilevel"/>
    <w:tmpl w:val="9C54D83E"/>
    <w:lvl w:ilvl="0" w:tplc="4DFC49B6">
      <w:start w:val="1"/>
      <w:numFmt w:val="decimal"/>
      <w:lvlText w:val="%1."/>
      <w:lvlJc w:val="left"/>
      <w:pPr>
        <w:ind w:left="720" w:hanging="360"/>
      </w:pPr>
      <w:rPr>
        <w:b w:val="0"/>
        <w:bCs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096E98"/>
    <w:multiLevelType w:val="hybridMultilevel"/>
    <w:tmpl w:val="2AEE3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265AD2"/>
    <w:multiLevelType w:val="hybridMultilevel"/>
    <w:tmpl w:val="FA960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5062B9"/>
    <w:multiLevelType w:val="hybridMultilevel"/>
    <w:tmpl w:val="0888BF28"/>
    <w:lvl w:ilvl="0" w:tplc="01E63D34">
      <w:start w:val="1"/>
      <w:numFmt w:val="arabicAbjad"/>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5211C1"/>
    <w:multiLevelType w:val="hybridMultilevel"/>
    <w:tmpl w:val="0888BF28"/>
    <w:lvl w:ilvl="0" w:tplc="01E63D34">
      <w:start w:val="1"/>
      <w:numFmt w:val="arabicAbjad"/>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36591F"/>
    <w:multiLevelType w:val="hybridMultilevel"/>
    <w:tmpl w:val="6E0EB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2B00C6"/>
    <w:multiLevelType w:val="hybridMultilevel"/>
    <w:tmpl w:val="EB92E910"/>
    <w:lvl w:ilvl="0" w:tplc="EDE64AE8">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4D7CA4"/>
    <w:multiLevelType w:val="hybridMultilevel"/>
    <w:tmpl w:val="6E0EB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EF2F5F"/>
    <w:multiLevelType w:val="hybridMultilevel"/>
    <w:tmpl w:val="6E0EB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DB0E14"/>
    <w:multiLevelType w:val="hybridMultilevel"/>
    <w:tmpl w:val="93A0DA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4C32C7"/>
    <w:multiLevelType w:val="hybridMultilevel"/>
    <w:tmpl w:val="96DA9A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676F99"/>
    <w:multiLevelType w:val="hybridMultilevel"/>
    <w:tmpl w:val="E56A91DE"/>
    <w:lvl w:ilvl="0" w:tplc="BA44731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0D333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77C468E"/>
    <w:multiLevelType w:val="hybridMultilevel"/>
    <w:tmpl w:val="F2428BDA"/>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9" w15:restartNumberingAfterBreak="0">
    <w:nsid w:val="3D03645E"/>
    <w:multiLevelType w:val="hybridMultilevel"/>
    <w:tmpl w:val="D1B0EE34"/>
    <w:lvl w:ilvl="0" w:tplc="01E63D34">
      <w:start w:val="1"/>
      <w:numFmt w:val="arabicAbjad"/>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9F1F53"/>
    <w:multiLevelType w:val="hybridMultilevel"/>
    <w:tmpl w:val="0888BF28"/>
    <w:lvl w:ilvl="0" w:tplc="01E63D34">
      <w:start w:val="1"/>
      <w:numFmt w:val="arabicAbjad"/>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BA1483"/>
    <w:multiLevelType w:val="hybridMultilevel"/>
    <w:tmpl w:val="E93C4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7E4D85"/>
    <w:multiLevelType w:val="hybridMultilevel"/>
    <w:tmpl w:val="0888BF28"/>
    <w:lvl w:ilvl="0" w:tplc="01E63D34">
      <w:start w:val="1"/>
      <w:numFmt w:val="arabicAbjad"/>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2355AE"/>
    <w:multiLevelType w:val="hybridMultilevel"/>
    <w:tmpl w:val="6A70B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0D44ED"/>
    <w:multiLevelType w:val="hybridMultilevel"/>
    <w:tmpl w:val="096A8B02"/>
    <w:lvl w:ilvl="0" w:tplc="01E63D34">
      <w:start w:val="1"/>
      <w:numFmt w:val="arabicAbjad"/>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897AE1"/>
    <w:multiLevelType w:val="hybridMultilevel"/>
    <w:tmpl w:val="A4F0FF7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6" w15:restartNumberingAfterBreak="0">
    <w:nsid w:val="5BD07580"/>
    <w:multiLevelType w:val="multilevel"/>
    <w:tmpl w:val="02BC3702"/>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D7D4164"/>
    <w:multiLevelType w:val="hybridMultilevel"/>
    <w:tmpl w:val="05084F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24C4E69"/>
    <w:multiLevelType w:val="hybridMultilevel"/>
    <w:tmpl w:val="9F644162"/>
    <w:lvl w:ilvl="0" w:tplc="01E63D34">
      <w:start w:val="1"/>
      <w:numFmt w:val="arabicAbjad"/>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C57D5E"/>
    <w:multiLevelType w:val="hybridMultilevel"/>
    <w:tmpl w:val="6E0EB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1F6732"/>
    <w:multiLevelType w:val="hybridMultilevel"/>
    <w:tmpl w:val="6E0EB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2E130B"/>
    <w:multiLevelType w:val="hybridMultilevel"/>
    <w:tmpl w:val="90849D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010BB8"/>
    <w:multiLevelType w:val="hybridMultilevel"/>
    <w:tmpl w:val="6E0EB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0418DA"/>
    <w:multiLevelType w:val="multilevel"/>
    <w:tmpl w:val="961C43DA"/>
    <w:lvl w:ilvl="0">
      <w:start w:val="1"/>
      <w:numFmt w:val="decimal"/>
      <w:lvlText w:val="%1."/>
      <w:lvlJc w:val="left"/>
      <w:pPr>
        <w:ind w:left="360" w:hanging="360"/>
      </w:pPr>
      <w:rPr>
        <w:rFonts w:hint="default"/>
      </w:rPr>
    </w:lvl>
    <w:lvl w:ilvl="1">
      <w:start w:val="1"/>
      <w:numFmt w:val="decimal"/>
      <w:lvlText w:val="%1-%2."/>
      <w:lvlJc w:val="left"/>
      <w:pPr>
        <w:ind w:left="52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0401649"/>
    <w:multiLevelType w:val="hybridMultilevel"/>
    <w:tmpl w:val="6E0EB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307D23"/>
    <w:multiLevelType w:val="hybridMultilevel"/>
    <w:tmpl w:val="62329750"/>
    <w:lvl w:ilvl="0" w:tplc="5BA8BB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B73074"/>
    <w:multiLevelType w:val="hybridMultilevel"/>
    <w:tmpl w:val="6E0EB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9478DA"/>
    <w:multiLevelType w:val="hybridMultilevel"/>
    <w:tmpl w:val="400EBA3A"/>
    <w:lvl w:ilvl="0" w:tplc="0409000F">
      <w:start w:val="1"/>
      <w:numFmt w:val="decimal"/>
      <w:lvlText w:val="%1."/>
      <w:lvlJc w:val="left"/>
      <w:pPr>
        <w:ind w:left="755" w:hanging="360"/>
      </w:pPr>
    </w:lvl>
    <w:lvl w:ilvl="1" w:tplc="04090019" w:tentative="1">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num w:numId="1">
    <w:abstractNumId w:val="17"/>
  </w:num>
  <w:num w:numId="2">
    <w:abstractNumId w:val="27"/>
  </w:num>
  <w:num w:numId="3">
    <w:abstractNumId w:val="11"/>
  </w:num>
  <w:num w:numId="4">
    <w:abstractNumId w:val="21"/>
  </w:num>
  <w:num w:numId="5">
    <w:abstractNumId w:val="24"/>
  </w:num>
  <w:num w:numId="6">
    <w:abstractNumId w:val="28"/>
  </w:num>
  <w:num w:numId="7">
    <w:abstractNumId w:val="20"/>
  </w:num>
  <w:num w:numId="8">
    <w:abstractNumId w:val="10"/>
  </w:num>
  <w:num w:numId="9">
    <w:abstractNumId w:val="2"/>
  </w:num>
  <w:num w:numId="10">
    <w:abstractNumId w:val="33"/>
  </w:num>
  <w:num w:numId="11">
    <w:abstractNumId w:val="26"/>
  </w:num>
  <w:num w:numId="12">
    <w:abstractNumId w:val="7"/>
  </w:num>
  <w:num w:numId="13">
    <w:abstractNumId w:val="35"/>
  </w:num>
  <w:num w:numId="14">
    <w:abstractNumId w:val="19"/>
  </w:num>
  <w:num w:numId="15">
    <w:abstractNumId w:val="25"/>
  </w:num>
  <w:num w:numId="16">
    <w:abstractNumId w:val="18"/>
  </w:num>
  <w:num w:numId="17">
    <w:abstractNumId w:val="1"/>
  </w:num>
  <w:num w:numId="18">
    <w:abstractNumId w:val="16"/>
  </w:num>
  <w:num w:numId="19">
    <w:abstractNumId w:val="31"/>
  </w:num>
  <w:num w:numId="20">
    <w:abstractNumId w:val="36"/>
  </w:num>
  <w:num w:numId="21">
    <w:abstractNumId w:val="22"/>
  </w:num>
  <w:num w:numId="22">
    <w:abstractNumId w:val="12"/>
  </w:num>
  <w:num w:numId="23">
    <w:abstractNumId w:val="9"/>
  </w:num>
  <w:num w:numId="24">
    <w:abstractNumId w:val="30"/>
  </w:num>
  <w:num w:numId="25">
    <w:abstractNumId w:val="3"/>
  </w:num>
  <w:num w:numId="26">
    <w:abstractNumId w:val="34"/>
  </w:num>
  <w:num w:numId="27">
    <w:abstractNumId w:val="13"/>
  </w:num>
  <w:num w:numId="28">
    <w:abstractNumId w:val="8"/>
  </w:num>
  <w:num w:numId="29">
    <w:abstractNumId w:val="32"/>
  </w:num>
  <w:num w:numId="30">
    <w:abstractNumId w:val="29"/>
  </w:num>
  <w:num w:numId="31">
    <w:abstractNumId w:val="14"/>
  </w:num>
  <w:num w:numId="32">
    <w:abstractNumId w:val="23"/>
  </w:num>
  <w:num w:numId="33">
    <w:abstractNumId w:val="6"/>
  </w:num>
  <w:num w:numId="34">
    <w:abstractNumId w:val="4"/>
  </w:num>
  <w:num w:numId="35">
    <w:abstractNumId w:val="15"/>
  </w:num>
  <w:num w:numId="36">
    <w:abstractNumId w:val="0"/>
  </w:num>
  <w:num w:numId="37">
    <w:abstractNumId w:val="37"/>
  </w:num>
  <w:num w:numId="38">
    <w:abstractNumId w:val="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ocumentProtection w:edit="forms" w:formatting="1" w:enforcement="1" w:cryptProviderType="rsaAES" w:cryptAlgorithmClass="hash" w:cryptAlgorithmType="typeAny" w:cryptAlgorithmSid="14" w:cryptSpinCount="100000" w:hash="n7l/CIJYnsCJ0/HO4gS1CwvOIYZV0TAlkXpeIuVuoIDMBbllwOvuD1YnTj0XSX8ku1ovaw5Q+jZtlwYN4MQDSw==" w:salt="KC+7rPqtNVnM2EAq8LoK+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zUHUuYmBhamhko6SsGpxcWZ+XkgBYa1ANdyhZgsAAAA"/>
  </w:docVars>
  <w:rsids>
    <w:rsidRoot w:val="009F39AB"/>
    <w:rsid w:val="0000439B"/>
    <w:rsid w:val="00007286"/>
    <w:rsid w:val="00014FED"/>
    <w:rsid w:val="00016073"/>
    <w:rsid w:val="00017098"/>
    <w:rsid w:val="00031F3E"/>
    <w:rsid w:val="00032BDF"/>
    <w:rsid w:val="00042B22"/>
    <w:rsid w:val="00043DF6"/>
    <w:rsid w:val="00047AF3"/>
    <w:rsid w:val="000551F4"/>
    <w:rsid w:val="00055944"/>
    <w:rsid w:val="000571C1"/>
    <w:rsid w:val="000634DB"/>
    <w:rsid w:val="00063BD8"/>
    <w:rsid w:val="00063DB3"/>
    <w:rsid w:val="00064E19"/>
    <w:rsid w:val="00073CD5"/>
    <w:rsid w:val="000840FB"/>
    <w:rsid w:val="0008522F"/>
    <w:rsid w:val="0009575D"/>
    <w:rsid w:val="000A1D6A"/>
    <w:rsid w:val="000B1EE2"/>
    <w:rsid w:val="000B5BDA"/>
    <w:rsid w:val="000C5ABA"/>
    <w:rsid w:val="000C6F36"/>
    <w:rsid w:val="000D0614"/>
    <w:rsid w:val="000D1691"/>
    <w:rsid w:val="000E71BE"/>
    <w:rsid w:val="000F1F56"/>
    <w:rsid w:val="000F4060"/>
    <w:rsid w:val="000F7673"/>
    <w:rsid w:val="00103126"/>
    <w:rsid w:val="00111244"/>
    <w:rsid w:val="00117228"/>
    <w:rsid w:val="0013187D"/>
    <w:rsid w:val="00146FA9"/>
    <w:rsid w:val="00152226"/>
    <w:rsid w:val="001532E9"/>
    <w:rsid w:val="00154204"/>
    <w:rsid w:val="00181912"/>
    <w:rsid w:val="00190AEC"/>
    <w:rsid w:val="00190E04"/>
    <w:rsid w:val="001919E8"/>
    <w:rsid w:val="00192859"/>
    <w:rsid w:val="00193940"/>
    <w:rsid w:val="00195633"/>
    <w:rsid w:val="001A6422"/>
    <w:rsid w:val="001B1900"/>
    <w:rsid w:val="001B2008"/>
    <w:rsid w:val="001B2BE3"/>
    <w:rsid w:val="001B41CE"/>
    <w:rsid w:val="001C1047"/>
    <w:rsid w:val="001C3E9A"/>
    <w:rsid w:val="001C46B1"/>
    <w:rsid w:val="001C504E"/>
    <w:rsid w:val="001C5863"/>
    <w:rsid w:val="001D440A"/>
    <w:rsid w:val="001D5F26"/>
    <w:rsid w:val="002079EE"/>
    <w:rsid w:val="00215059"/>
    <w:rsid w:val="002173B4"/>
    <w:rsid w:val="002210B8"/>
    <w:rsid w:val="00230C0D"/>
    <w:rsid w:val="00233328"/>
    <w:rsid w:val="00233ED8"/>
    <w:rsid w:val="002341CC"/>
    <w:rsid w:val="00236D3C"/>
    <w:rsid w:val="00244052"/>
    <w:rsid w:val="002524BE"/>
    <w:rsid w:val="00252E47"/>
    <w:rsid w:val="00262D9B"/>
    <w:rsid w:val="002667DC"/>
    <w:rsid w:val="0027080B"/>
    <w:rsid w:val="002715F7"/>
    <w:rsid w:val="00272780"/>
    <w:rsid w:val="00273807"/>
    <w:rsid w:val="002762E4"/>
    <w:rsid w:val="00285562"/>
    <w:rsid w:val="0028591A"/>
    <w:rsid w:val="00286044"/>
    <w:rsid w:val="00294199"/>
    <w:rsid w:val="00297A75"/>
    <w:rsid w:val="002A2671"/>
    <w:rsid w:val="002A393E"/>
    <w:rsid w:val="002B0A2A"/>
    <w:rsid w:val="002C05F1"/>
    <w:rsid w:val="002C1349"/>
    <w:rsid w:val="002D2A50"/>
    <w:rsid w:val="002D77CC"/>
    <w:rsid w:val="002D7B41"/>
    <w:rsid w:val="002E1AC0"/>
    <w:rsid w:val="00305387"/>
    <w:rsid w:val="00320E22"/>
    <w:rsid w:val="00321E37"/>
    <w:rsid w:val="00335461"/>
    <w:rsid w:val="00337674"/>
    <w:rsid w:val="003458FC"/>
    <w:rsid w:val="0035156D"/>
    <w:rsid w:val="00375029"/>
    <w:rsid w:val="003903BB"/>
    <w:rsid w:val="003920E6"/>
    <w:rsid w:val="00393465"/>
    <w:rsid w:val="003A2E71"/>
    <w:rsid w:val="003A3F10"/>
    <w:rsid w:val="003C0F07"/>
    <w:rsid w:val="003C3056"/>
    <w:rsid w:val="003D35C6"/>
    <w:rsid w:val="003E63BC"/>
    <w:rsid w:val="003E7471"/>
    <w:rsid w:val="003F1C17"/>
    <w:rsid w:val="0040077D"/>
    <w:rsid w:val="00401F4E"/>
    <w:rsid w:val="004065A9"/>
    <w:rsid w:val="00410BDD"/>
    <w:rsid w:val="00416FF1"/>
    <w:rsid w:val="00422234"/>
    <w:rsid w:val="00435ADC"/>
    <w:rsid w:val="0044363D"/>
    <w:rsid w:val="004462AB"/>
    <w:rsid w:val="00460015"/>
    <w:rsid w:val="004644A1"/>
    <w:rsid w:val="00466078"/>
    <w:rsid w:val="004709CF"/>
    <w:rsid w:val="00471675"/>
    <w:rsid w:val="0048411A"/>
    <w:rsid w:val="00485149"/>
    <w:rsid w:val="0048632C"/>
    <w:rsid w:val="00486D2B"/>
    <w:rsid w:val="004915BA"/>
    <w:rsid w:val="00495423"/>
    <w:rsid w:val="0049570F"/>
    <w:rsid w:val="004A1388"/>
    <w:rsid w:val="004A4994"/>
    <w:rsid w:val="004A5EFF"/>
    <w:rsid w:val="004B2F0F"/>
    <w:rsid w:val="004D0E97"/>
    <w:rsid w:val="004E41C4"/>
    <w:rsid w:val="004E4B80"/>
    <w:rsid w:val="004E721D"/>
    <w:rsid w:val="004F45B8"/>
    <w:rsid w:val="004F6A54"/>
    <w:rsid w:val="004F7AC0"/>
    <w:rsid w:val="00501EA5"/>
    <w:rsid w:val="00507AD1"/>
    <w:rsid w:val="00512902"/>
    <w:rsid w:val="00512D65"/>
    <w:rsid w:val="00530C19"/>
    <w:rsid w:val="005420B9"/>
    <w:rsid w:val="0054413D"/>
    <w:rsid w:val="0054417C"/>
    <w:rsid w:val="00552165"/>
    <w:rsid w:val="005548DF"/>
    <w:rsid w:val="00560C87"/>
    <w:rsid w:val="005636AA"/>
    <w:rsid w:val="00563BAB"/>
    <w:rsid w:val="00567679"/>
    <w:rsid w:val="00573F59"/>
    <w:rsid w:val="00575A46"/>
    <w:rsid w:val="00577948"/>
    <w:rsid w:val="005808CE"/>
    <w:rsid w:val="00584B34"/>
    <w:rsid w:val="00586883"/>
    <w:rsid w:val="0059154C"/>
    <w:rsid w:val="005951E6"/>
    <w:rsid w:val="005A0728"/>
    <w:rsid w:val="005A1F1F"/>
    <w:rsid w:val="005A6BD6"/>
    <w:rsid w:val="005B12C2"/>
    <w:rsid w:val="005B24A6"/>
    <w:rsid w:val="005B2DB1"/>
    <w:rsid w:val="005B6AB2"/>
    <w:rsid w:val="005B79EB"/>
    <w:rsid w:val="005C0740"/>
    <w:rsid w:val="005C74BA"/>
    <w:rsid w:val="005D3CAD"/>
    <w:rsid w:val="005E441C"/>
    <w:rsid w:val="005F26BE"/>
    <w:rsid w:val="005F4230"/>
    <w:rsid w:val="005F5067"/>
    <w:rsid w:val="00602597"/>
    <w:rsid w:val="00605025"/>
    <w:rsid w:val="00605B3A"/>
    <w:rsid w:val="00606B75"/>
    <w:rsid w:val="00606D0D"/>
    <w:rsid w:val="00607B6E"/>
    <w:rsid w:val="00613D48"/>
    <w:rsid w:val="006228E7"/>
    <w:rsid w:val="006251D6"/>
    <w:rsid w:val="00633D07"/>
    <w:rsid w:val="0064142A"/>
    <w:rsid w:val="00642421"/>
    <w:rsid w:val="00642BE6"/>
    <w:rsid w:val="006512DF"/>
    <w:rsid w:val="006524A3"/>
    <w:rsid w:val="00653700"/>
    <w:rsid w:val="00653D9D"/>
    <w:rsid w:val="00654C17"/>
    <w:rsid w:val="00657B47"/>
    <w:rsid w:val="0066277A"/>
    <w:rsid w:val="00670219"/>
    <w:rsid w:val="00684952"/>
    <w:rsid w:val="00684CA3"/>
    <w:rsid w:val="0069129F"/>
    <w:rsid w:val="00691A37"/>
    <w:rsid w:val="006A399F"/>
    <w:rsid w:val="006B3607"/>
    <w:rsid w:val="006B4BC7"/>
    <w:rsid w:val="006B70D6"/>
    <w:rsid w:val="006C5FD6"/>
    <w:rsid w:val="006D11F5"/>
    <w:rsid w:val="006D1A72"/>
    <w:rsid w:val="006D7772"/>
    <w:rsid w:val="006E2B86"/>
    <w:rsid w:val="006E52AD"/>
    <w:rsid w:val="006F0E4E"/>
    <w:rsid w:val="006F424D"/>
    <w:rsid w:val="00702298"/>
    <w:rsid w:val="00704629"/>
    <w:rsid w:val="00704AA1"/>
    <w:rsid w:val="00705331"/>
    <w:rsid w:val="00705B0F"/>
    <w:rsid w:val="00706436"/>
    <w:rsid w:val="00706D55"/>
    <w:rsid w:val="00711285"/>
    <w:rsid w:val="007139EA"/>
    <w:rsid w:val="00714116"/>
    <w:rsid w:val="007343CC"/>
    <w:rsid w:val="007349B8"/>
    <w:rsid w:val="007474F4"/>
    <w:rsid w:val="00754D71"/>
    <w:rsid w:val="00755DC6"/>
    <w:rsid w:val="00763392"/>
    <w:rsid w:val="00772D82"/>
    <w:rsid w:val="007747C5"/>
    <w:rsid w:val="00777B2E"/>
    <w:rsid w:val="00785B52"/>
    <w:rsid w:val="0079215E"/>
    <w:rsid w:val="00793CC4"/>
    <w:rsid w:val="007A5B76"/>
    <w:rsid w:val="007A6B09"/>
    <w:rsid w:val="007B068C"/>
    <w:rsid w:val="007B1ACB"/>
    <w:rsid w:val="007C3F1A"/>
    <w:rsid w:val="007C4871"/>
    <w:rsid w:val="007D1949"/>
    <w:rsid w:val="007D5BAD"/>
    <w:rsid w:val="007E34FF"/>
    <w:rsid w:val="007E3DBB"/>
    <w:rsid w:val="007E5CCB"/>
    <w:rsid w:val="007F499B"/>
    <w:rsid w:val="007F724A"/>
    <w:rsid w:val="008019B3"/>
    <w:rsid w:val="0080240F"/>
    <w:rsid w:val="00803192"/>
    <w:rsid w:val="008064D6"/>
    <w:rsid w:val="00813D22"/>
    <w:rsid w:val="00815DA7"/>
    <w:rsid w:val="0082568B"/>
    <w:rsid w:val="00827BFB"/>
    <w:rsid w:val="00833E22"/>
    <w:rsid w:val="008462BA"/>
    <w:rsid w:val="008476B4"/>
    <w:rsid w:val="00855483"/>
    <w:rsid w:val="00873612"/>
    <w:rsid w:val="00873915"/>
    <w:rsid w:val="0088111C"/>
    <w:rsid w:val="00881BF4"/>
    <w:rsid w:val="00882E9B"/>
    <w:rsid w:val="008874FB"/>
    <w:rsid w:val="008C36DC"/>
    <w:rsid w:val="008C61A7"/>
    <w:rsid w:val="008D6485"/>
    <w:rsid w:val="008E08DA"/>
    <w:rsid w:val="008E121B"/>
    <w:rsid w:val="008E19CD"/>
    <w:rsid w:val="008E38FD"/>
    <w:rsid w:val="008F5703"/>
    <w:rsid w:val="008F769F"/>
    <w:rsid w:val="00900399"/>
    <w:rsid w:val="00903209"/>
    <w:rsid w:val="00904E65"/>
    <w:rsid w:val="0090500B"/>
    <w:rsid w:val="0090537C"/>
    <w:rsid w:val="00920742"/>
    <w:rsid w:val="009240CB"/>
    <w:rsid w:val="009302CA"/>
    <w:rsid w:val="00936136"/>
    <w:rsid w:val="009366C8"/>
    <w:rsid w:val="00941E7A"/>
    <w:rsid w:val="00942606"/>
    <w:rsid w:val="0094785F"/>
    <w:rsid w:val="00947D2A"/>
    <w:rsid w:val="00947E3D"/>
    <w:rsid w:val="00954435"/>
    <w:rsid w:val="009552A0"/>
    <w:rsid w:val="00960625"/>
    <w:rsid w:val="00960AFF"/>
    <w:rsid w:val="00972CAA"/>
    <w:rsid w:val="00973AF2"/>
    <w:rsid w:val="00976F20"/>
    <w:rsid w:val="0098418C"/>
    <w:rsid w:val="00990322"/>
    <w:rsid w:val="009907A2"/>
    <w:rsid w:val="0099188E"/>
    <w:rsid w:val="009A016B"/>
    <w:rsid w:val="009A1E7C"/>
    <w:rsid w:val="009A3BC4"/>
    <w:rsid w:val="009A5816"/>
    <w:rsid w:val="009B74EE"/>
    <w:rsid w:val="009C51E8"/>
    <w:rsid w:val="009D014D"/>
    <w:rsid w:val="009D1AB7"/>
    <w:rsid w:val="009D2E3E"/>
    <w:rsid w:val="009D710A"/>
    <w:rsid w:val="009D7AC6"/>
    <w:rsid w:val="009E00FA"/>
    <w:rsid w:val="009F01B0"/>
    <w:rsid w:val="009F39AB"/>
    <w:rsid w:val="009F58B2"/>
    <w:rsid w:val="009F79FA"/>
    <w:rsid w:val="00A06760"/>
    <w:rsid w:val="00A10261"/>
    <w:rsid w:val="00A11533"/>
    <w:rsid w:val="00A118FA"/>
    <w:rsid w:val="00A16472"/>
    <w:rsid w:val="00A164FC"/>
    <w:rsid w:val="00A166F9"/>
    <w:rsid w:val="00A1705B"/>
    <w:rsid w:val="00A249EB"/>
    <w:rsid w:val="00A35022"/>
    <w:rsid w:val="00A4570D"/>
    <w:rsid w:val="00A65A1E"/>
    <w:rsid w:val="00A912B0"/>
    <w:rsid w:val="00A915B2"/>
    <w:rsid w:val="00A97D8E"/>
    <w:rsid w:val="00AA73F2"/>
    <w:rsid w:val="00AB1D06"/>
    <w:rsid w:val="00AB23B5"/>
    <w:rsid w:val="00AB66FB"/>
    <w:rsid w:val="00AC0ED6"/>
    <w:rsid w:val="00AD32AB"/>
    <w:rsid w:val="00AD4598"/>
    <w:rsid w:val="00AE57B9"/>
    <w:rsid w:val="00AF1ADC"/>
    <w:rsid w:val="00B01990"/>
    <w:rsid w:val="00B03BB7"/>
    <w:rsid w:val="00B048FA"/>
    <w:rsid w:val="00B23D81"/>
    <w:rsid w:val="00B2553D"/>
    <w:rsid w:val="00B316E9"/>
    <w:rsid w:val="00B328F0"/>
    <w:rsid w:val="00B430FD"/>
    <w:rsid w:val="00B46C6A"/>
    <w:rsid w:val="00B532ED"/>
    <w:rsid w:val="00B56DC7"/>
    <w:rsid w:val="00B6345B"/>
    <w:rsid w:val="00B64A2A"/>
    <w:rsid w:val="00B66987"/>
    <w:rsid w:val="00B66AFB"/>
    <w:rsid w:val="00B73B70"/>
    <w:rsid w:val="00B762CD"/>
    <w:rsid w:val="00B77524"/>
    <w:rsid w:val="00B82AB0"/>
    <w:rsid w:val="00B877F1"/>
    <w:rsid w:val="00B92D82"/>
    <w:rsid w:val="00B9646D"/>
    <w:rsid w:val="00B97555"/>
    <w:rsid w:val="00B97BB3"/>
    <w:rsid w:val="00BA0D57"/>
    <w:rsid w:val="00BA2710"/>
    <w:rsid w:val="00BB1162"/>
    <w:rsid w:val="00BB72C6"/>
    <w:rsid w:val="00BC0CCF"/>
    <w:rsid w:val="00BC0F57"/>
    <w:rsid w:val="00BC214F"/>
    <w:rsid w:val="00BC39A3"/>
    <w:rsid w:val="00BC7C25"/>
    <w:rsid w:val="00BD1047"/>
    <w:rsid w:val="00BD6F23"/>
    <w:rsid w:val="00BE0676"/>
    <w:rsid w:val="00BE2BEF"/>
    <w:rsid w:val="00BE4BDE"/>
    <w:rsid w:val="00C004D6"/>
    <w:rsid w:val="00C0285F"/>
    <w:rsid w:val="00C04DB2"/>
    <w:rsid w:val="00C05B90"/>
    <w:rsid w:val="00C1028D"/>
    <w:rsid w:val="00C133AE"/>
    <w:rsid w:val="00C223CE"/>
    <w:rsid w:val="00C27305"/>
    <w:rsid w:val="00C3024B"/>
    <w:rsid w:val="00C345B3"/>
    <w:rsid w:val="00C410A0"/>
    <w:rsid w:val="00C5755D"/>
    <w:rsid w:val="00C6533B"/>
    <w:rsid w:val="00C67BBE"/>
    <w:rsid w:val="00C72EE0"/>
    <w:rsid w:val="00C76748"/>
    <w:rsid w:val="00C80C71"/>
    <w:rsid w:val="00C815FD"/>
    <w:rsid w:val="00C87741"/>
    <w:rsid w:val="00C949AF"/>
    <w:rsid w:val="00CA015A"/>
    <w:rsid w:val="00CA621C"/>
    <w:rsid w:val="00CA7263"/>
    <w:rsid w:val="00CC598F"/>
    <w:rsid w:val="00CD0DC1"/>
    <w:rsid w:val="00CE2EE7"/>
    <w:rsid w:val="00CF03E0"/>
    <w:rsid w:val="00CF2D22"/>
    <w:rsid w:val="00D013C0"/>
    <w:rsid w:val="00D017EF"/>
    <w:rsid w:val="00D04DE9"/>
    <w:rsid w:val="00D16A81"/>
    <w:rsid w:val="00D17AA8"/>
    <w:rsid w:val="00D20A80"/>
    <w:rsid w:val="00D22EA5"/>
    <w:rsid w:val="00D23218"/>
    <w:rsid w:val="00D25858"/>
    <w:rsid w:val="00D259EB"/>
    <w:rsid w:val="00D32947"/>
    <w:rsid w:val="00D4243A"/>
    <w:rsid w:val="00D44674"/>
    <w:rsid w:val="00D4478B"/>
    <w:rsid w:val="00D50446"/>
    <w:rsid w:val="00D50D60"/>
    <w:rsid w:val="00D60ED9"/>
    <w:rsid w:val="00D6380B"/>
    <w:rsid w:val="00D64875"/>
    <w:rsid w:val="00D703F0"/>
    <w:rsid w:val="00D72138"/>
    <w:rsid w:val="00D7495D"/>
    <w:rsid w:val="00D75200"/>
    <w:rsid w:val="00D752F3"/>
    <w:rsid w:val="00D83AF9"/>
    <w:rsid w:val="00D93650"/>
    <w:rsid w:val="00D9447F"/>
    <w:rsid w:val="00DA350A"/>
    <w:rsid w:val="00DA5673"/>
    <w:rsid w:val="00DA5B3F"/>
    <w:rsid w:val="00DA66E1"/>
    <w:rsid w:val="00DB2694"/>
    <w:rsid w:val="00DC2EDF"/>
    <w:rsid w:val="00DD1931"/>
    <w:rsid w:val="00DD4DBB"/>
    <w:rsid w:val="00DE3226"/>
    <w:rsid w:val="00DE6533"/>
    <w:rsid w:val="00DE74FB"/>
    <w:rsid w:val="00DF7E0C"/>
    <w:rsid w:val="00E01751"/>
    <w:rsid w:val="00E064B3"/>
    <w:rsid w:val="00E070F9"/>
    <w:rsid w:val="00E14BA9"/>
    <w:rsid w:val="00E221B4"/>
    <w:rsid w:val="00E24266"/>
    <w:rsid w:val="00E25DDF"/>
    <w:rsid w:val="00E32434"/>
    <w:rsid w:val="00E47F97"/>
    <w:rsid w:val="00E659AE"/>
    <w:rsid w:val="00E66AEC"/>
    <w:rsid w:val="00E675B8"/>
    <w:rsid w:val="00E72725"/>
    <w:rsid w:val="00E75280"/>
    <w:rsid w:val="00E75B63"/>
    <w:rsid w:val="00E7789E"/>
    <w:rsid w:val="00E809F5"/>
    <w:rsid w:val="00E8199C"/>
    <w:rsid w:val="00E85C44"/>
    <w:rsid w:val="00E908F8"/>
    <w:rsid w:val="00E93D26"/>
    <w:rsid w:val="00EA253E"/>
    <w:rsid w:val="00EC2FF3"/>
    <w:rsid w:val="00EC6B0C"/>
    <w:rsid w:val="00EC73A4"/>
    <w:rsid w:val="00EC7B4B"/>
    <w:rsid w:val="00ED50A5"/>
    <w:rsid w:val="00EE576E"/>
    <w:rsid w:val="00EE6B2E"/>
    <w:rsid w:val="00EF5B9C"/>
    <w:rsid w:val="00EF5E06"/>
    <w:rsid w:val="00EF74ED"/>
    <w:rsid w:val="00F023EB"/>
    <w:rsid w:val="00F11279"/>
    <w:rsid w:val="00F16B01"/>
    <w:rsid w:val="00F17FFC"/>
    <w:rsid w:val="00F23D58"/>
    <w:rsid w:val="00F27F79"/>
    <w:rsid w:val="00F318B4"/>
    <w:rsid w:val="00F34AE0"/>
    <w:rsid w:val="00F35508"/>
    <w:rsid w:val="00F35689"/>
    <w:rsid w:val="00F367EB"/>
    <w:rsid w:val="00F442F2"/>
    <w:rsid w:val="00F46E48"/>
    <w:rsid w:val="00F52397"/>
    <w:rsid w:val="00F606DF"/>
    <w:rsid w:val="00F61165"/>
    <w:rsid w:val="00F659C6"/>
    <w:rsid w:val="00F65EDE"/>
    <w:rsid w:val="00F82213"/>
    <w:rsid w:val="00F84E1F"/>
    <w:rsid w:val="00F90109"/>
    <w:rsid w:val="00F92679"/>
    <w:rsid w:val="00F973F2"/>
    <w:rsid w:val="00F97B2C"/>
    <w:rsid w:val="00FB0231"/>
    <w:rsid w:val="00FB5AD4"/>
    <w:rsid w:val="00FC102E"/>
    <w:rsid w:val="00FC1522"/>
    <w:rsid w:val="00FD31E9"/>
    <w:rsid w:val="00FD52D8"/>
    <w:rsid w:val="00FE3EDE"/>
    <w:rsid w:val="00FE4C43"/>
    <w:rsid w:val="00FE75E8"/>
    <w:rsid w:val="00FF0AEB"/>
    <w:rsid w:val="00FF60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0C6F1D"/>
  <w15:docId w15:val="{0003ED60-04DD-4495-9725-46B76DE9C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F7E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F5E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5E06"/>
    <w:rPr>
      <w:rFonts w:ascii="Tahoma" w:hAnsi="Tahoma" w:cs="Tahoma"/>
      <w:sz w:val="16"/>
      <w:szCs w:val="16"/>
    </w:rPr>
  </w:style>
  <w:style w:type="paragraph" w:styleId="ListParagraph">
    <w:name w:val="List Paragraph"/>
    <w:basedOn w:val="Normal"/>
    <w:link w:val="ListParagraphChar"/>
    <w:uiPriority w:val="34"/>
    <w:qFormat/>
    <w:rsid w:val="00EF5E06"/>
    <w:pPr>
      <w:ind w:left="720"/>
      <w:contextualSpacing/>
    </w:pPr>
  </w:style>
  <w:style w:type="table" w:styleId="LightShading">
    <w:name w:val="Light Shading"/>
    <w:basedOn w:val="TableNormal"/>
    <w:uiPriority w:val="60"/>
    <w:rsid w:val="0054417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833E22"/>
    <w:rPr>
      <w:sz w:val="16"/>
      <w:szCs w:val="16"/>
    </w:rPr>
  </w:style>
  <w:style w:type="paragraph" w:styleId="CommentText">
    <w:name w:val="annotation text"/>
    <w:basedOn w:val="Normal"/>
    <w:link w:val="CommentTextChar"/>
    <w:uiPriority w:val="99"/>
    <w:unhideWhenUsed/>
    <w:rsid w:val="00833E22"/>
    <w:pPr>
      <w:spacing w:line="240" w:lineRule="auto"/>
    </w:pPr>
    <w:rPr>
      <w:sz w:val="20"/>
      <w:szCs w:val="20"/>
    </w:rPr>
  </w:style>
  <w:style w:type="character" w:customStyle="1" w:styleId="CommentTextChar">
    <w:name w:val="Comment Text Char"/>
    <w:basedOn w:val="DefaultParagraphFont"/>
    <w:link w:val="CommentText"/>
    <w:uiPriority w:val="99"/>
    <w:rsid w:val="00833E22"/>
    <w:rPr>
      <w:sz w:val="20"/>
      <w:szCs w:val="20"/>
    </w:rPr>
  </w:style>
  <w:style w:type="paragraph" w:styleId="CommentSubject">
    <w:name w:val="annotation subject"/>
    <w:basedOn w:val="CommentText"/>
    <w:next w:val="CommentText"/>
    <w:link w:val="CommentSubjectChar"/>
    <w:uiPriority w:val="99"/>
    <w:semiHidden/>
    <w:unhideWhenUsed/>
    <w:rsid w:val="00833E22"/>
    <w:rPr>
      <w:b/>
      <w:bCs/>
    </w:rPr>
  </w:style>
  <w:style w:type="character" w:customStyle="1" w:styleId="CommentSubjectChar">
    <w:name w:val="Comment Subject Char"/>
    <w:basedOn w:val="CommentTextChar"/>
    <w:link w:val="CommentSubject"/>
    <w:uiPriority w:val="99"/>
    <w:semiHidden/>
    <w:rsid w:val="00833E22"/>
    <w:rPr>
      <w:b/>
      <w:bCs/>
      <w:sz w:val="20"/>
      <w:szCs w:val="20"/>
    </w:rPr>
  </w:style>
  <w:style w:type="paragraph" w:styleId="Revision">
    <w:name w:val="Revision"/>
    <w:hidden/>
    <w:uiPriority w:val="99"/>
    <w:semiHidden/>
    <w:rsid w:val="00485149"/>
    <w:pPr>
      <w:spacing w:after="0" w:line="240" w:lineRule="auto"/>
    </w:pPr>
  </w:style>
  <w:style w:type="character" w:styleId="Hyperlink">
    <w:name w:val="Hyperlink"/>
    <w:basedOn w:val="DefaultParagraphFont"/>
    <w:uiPriority w:val="99"/>
    <w:unhideWhenUsed/>
    <w:rsid w:val="00E14BA9"/>
    <w:rPr>
      <w:color w:val="0000FF" w:themeColor="hyperlink"/>
      <w:u w:val="single"/>
    </w:rPr>
  </w:style>
  <w:style w:type="character" w:customStyle="1" w:styleId="ListParagraphChar">
    <w:name w:val="List Paragraph Char"/>
    <w:basedOn w:val="DefaultParagraphFont"/>
    <w:link w:val="ListParagraph"/>
    <w:uiPriority w:val="34"/>
    <w:locked/>
    <w:rsid w:val="00E14BA9"/>
  </w:style>
  <w:style w:type="paragraph" w:styleId="NoSpacing">
    <w:name w:val="No Spacing"/>
    <w:link w:val="NoSpacingChar"/>
    <w:uiPriority w:val="1"/>
    <w:qFormat/>
    <w:rsid w:val="00E14BA9"/>
    <w:pPr>
      <w:spacing w:after="0" w:line="240" w:lineRule="auto"/>
    </w:pPr>
    <w:rPr>
      <w:rFonts w:ascii="Calibri" w:eastAsia="Times New Roman" w:hAnsi="Calibri" w:cs="Arial"/>
    </w:rPr>
  </w:style>
  <w:style w:type="character" w:customStyle="1" w:styleId="NoSpacingChar">
    <w:name w:val="No Spacing Char"/>
    <w:basedOn w:val="DefaultParagraphFont"/>
    <w:link w:val="NoSpacing"/>
    <w:uiPriority w:val="1"/>
    <w:rsid w:val="00E14BA9"/>
    <w:rPr>
      <w:rFonts w:ascii="Calibri" w:eastAsia="Times New Roman" w:hAnsi="Calibri" w:cs="Arial"/>
    </w:rPr>
  </w:style>
  <w:style w:type="paragraph" w:styleId="Header">
    <w:name w:val="header"/>
    <w:basedOn w:val="Normal"/>
    <w:link w:val="HeaderChar"/>
    <w:uiPriority w:val="99"/>
    <w:unhideWhenUsed/>
    <w:rsid w:val="00410B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410BDD"/>
  </w:style>
  <w:style w:type="paragraph" w:styleId="Footer">
    <w:name w:val="footer"/>
    <w:basedOn w:val="Normal"/>
    <w:link w:val="FooterChar"/>
    <w:uiPriority w:val="99"/>
    <w:unhideWhenUsed/>
    <w:rsid w:val="00410BDD"/>
    <w:pPr>
      <w:tabs>
        <w:tab w:val="center" w:pos="4320"/>
        <w:tab w:val="right" w:pos="8640"/>
      </w:tabs>
      <w:spacing w:after="0" w:line="240" w:lineRule="auto"/>
    </w:pPr>
  </w:style>
  <w:style w:type="character" w:customStyle="1" w:styleId="FooterChar">
    <w:name w:val="Footer Char"/>
    <w:basedOn w:val="DefaultParagraphFont"/>
    <w:link w:val="Footer"/>
    <w:uiPriority w:val="99"/>
    <w:rsid w:val="00410BDD"/>
  </w:style>
  <w:style w:type="table" w:customStyle="1" w:styleId="TableGrid1">
    <w:name w:val="Table Grid1"/>
    <w:basedOn w:val="TableNormal"/>
    <w:next w:val="TableGrid"/>
    <w:uiPriority w:val="59"/>
    <w:rsid w:val="00CD0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C74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5C74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5216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84350DE7D874808877514E5549D35BD"/>
        <w:category>
          <w:name w:val="General"/>
          <w:gallery w:val="placeholder"/>
        </w:category>
        <w:types>
          <w:type w:val="bbPlcHdr"/>
        </w:types>
        <w:behaviors>
          <w:behavior w:val="content"/>
        </w:behaviors>
        <w:guid w:val="{8DF5F866-833A-4267-B131-1EAC4110BB4A}"/>
      </w:docPartPr>
      <w:docPartBody>
        <w:p w:rsidR="00017D1C" w:rsidRDefault="0085684B" w:rsidP="0085684B">
          <w:pPr>
            <w:pStyle w:val="E84350DE7D874808877514E5549D35BD"/>
          </w:pPr>
          <w:r w:rsidRPr="00EF3963">
            <w:rPr>
              <w:rStyle w:val="PlaceholderText"/>
            </w:rPr>
            <w:t>Click or tap to enter a date.</w:t>
          </w:r>
        </w:p>
      </w:docPartBody>
    </w:docPart>
    <w:docPart>
      <w:docPartPr>
        <w:name w:val="47B0A346403D412FABE753DE26AED83E"/>
        <w:category>
          <w:name w:val="General"/>
          <w:gallery w:val="placeholder"/>
        </w:category>
        <w:types>
          <w:type w:val="bbPlcHdr"/>
        </w:types>
        <w:behaviors>
          <w:behavior w:val="content"/>
        </w:behaviors>
        <w:guid w:val="{2D5A68EB-DCEC-42B8-8645-375DC8207B5B}"/>
      </w:docPartPr>
      <w:docPartBody>
        <w:p w:rsidR="00017D1C" w:rsidRDefault="0085684B" w:rsidP="0085684B">
          <w:pPr>
            <w:pStyle w:val="47B0A346403D412FABE753DE26AED83E"/>
          </w:pPr>
          <w:r w:rsidRPr="0028444A">
            <w:rPr>
              <w:rStyle w:val="PlaceholderText"/>
            </w:rPr>
            <w:t>Click or tap to enter a date.</w:t>
          </w:r>
        </w:p>
      </w:docPartBody>
    </w:docPart>
    <w:docPart>
      <w:docPartPr>
        <w:name w:val="0653EB1FECA648558EF710615572E514"/>
        <w:category>
          <w:name w:val="General"/>
          <w:gallery w:val="placeholder"/>
        </w:category>
        <w:types>
          <w:type w:val="bbPlcHdr"/>
        </w:types>
        <w:behaviors>
          <w:behavior w:val="content"/>
        </w:behaviors>
        <w:guid w:val="{53C44F9E-BA47-4FB1-A307-7CE485E329F5}"/>
      </w:docPartPr>
      <w:docPartBody>
        <w:p w:rsidR="00017D1C" w:rsidRDefault="0085684B" w:rsidP="0085684B">
          <w:pPr>
            <w:pStyle w:val="0653EB1FECA648558EF710615572E514"/>
          </w:pPr>
          <w:r w:rsidRPr="0028444A">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817BE6F7-C3CD-4DF6-A5DF-C45B4F98E3E9}"/>
      </w:docPartPr>
      <w:docPartBody>
        <w:p w:rsidR="00017D1C" w:rsidRDefault="0085684B">
          <w:r w:rsidRPr="00476DB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charset w:val="00"/>
    <w:family w:val="auto"/>
    <w:pitch w:val="variable"/>
    <w:sig w:usb0="A000207F" w:usb1="C000204B" w:usb2="00000008" w:usb3="00000000" w:csb0="000000D3"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Arabic Book">
    <w:altName w:val="Avenir Arabic"/>
    <w:panose1 w:val="00000000000000000000"/>
    <w:charset w:val="00"/>
    <w:family w:val="swiss"/>
    <w:notTrueType/>
    <w:pitch w:val="variable"/>
    <w:sig w:usb0="00000000" w:usb1="C000A04A"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heSansArabic Plain">
    <w:altName w:val="Segoe UI Light"/>
    <w:panose1 w:val="00000000000000000000"/>
    <w:charset w:val="00"/>
    <w:family w:val="swiss"/>
    <w:notTrueType/>
    <w:pitch w:val="variable"/>
    <w:sig w:usb0="00000000" w:usb1="D000204A" w:usb2="00000008" w:usb3="00000000" w:csb0="00000041" w:csb1="00000000"/>
  </w:font>
  <w:font w:name="Effra">
    <w:altName w:val="Arial"/>
    <w:charset w:val="00"/>
    <w:family w:val="swiss"/>
    <w:pitch w:val="variable"/>
    <w:sig w:usb0="00000000" w:usb1="D000A05B" w:usb2="00000008" w:usb3="00000000" w:csb0="000000D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255F4"/>
    <w:rsid w:val="00017D1C"/>
    <w:rsid w:val="000A5511"/>
    <w:rsid w:val="000D0180"/>
    <w:rsid w:val="001B0E20"/>
    <w:rsid w:val="003033ED"/>
    <w:rsid w:val="00366AB1"/>
    <w:rsid w:val="003F5D85"/>
    <w:rsid w:val="0046619A"/>
    <w:rsid w:val="004841F8"/>
    <w:rsid w:val="004A4AE7"/>
    <w:rsid w:val="00562E4C"/>
    <w:rsid w:val="00584B23"/>
    <w:rsid w:val="005B1BFA"/>
    <w:rsid w:val="00646210"/>
    <w:rsid w:val="00854D03"/>
    <w:rsid w:val="0085684B"/>
    <w:rsid w:val="009B2830"/>
    <w:rsid w:val="00A255F4"/>
    <w:rsid w:val="00AE3E79"/>
    <w:rsid w:val="00C544FF"/>
    <w:rsid w:val="00C54516"/>
    <w:rsid w:val="00C81887"/>
    <w:rsid w:val="00C93B41"/>
    <w:rsid w:val="00D05CE9"/>
    <w:rsid w:val="00DA7BB3"/>
    <w:rsid w:val="00E001BD"/>
    <w:rsid w:val="00EE3D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5684B"/>
    <w:rPr>
      <w:color w:val="808080"/>
    </w:rPr>
  </w:style>
  <w:style w:type="paragraph" w:customStyle="1" w:styleId="0564526CA4064EEE9083D417A9604755">
    <w:name w:val="0564526CA4064EEE9083D417A9604755"/>
    <w:rsid w:val="003F5D85"/>
    <w:pPr>
      <w:spacing w:after="160" w:line="259" w:lineRule="auto"/>
    </w:pPr>
  </w:style>
  <w:style w:type="paragraph" w:customStyle="1" w:styleId="B2D81841E6A94A8CB4D6C595BF64F7F6">
    <w:name w:val="B2D81841E6A94A8CB4D6C595BF64F7F6"/>
    <w:rsid w:val="0085684B"/>
    <w:pPr>
      <w:spacing w:after="160" w:line="259" w:lineRule="auto"/>
    </w:pPr>
  </w:style>
  <w:style w:type="paragraph" w:customStyle="1" w:styleId="E84350DE7D874808877514E5549D35BD">
    <w:name w:val="E84350DE7D874808877514E5549D35BD"/>
    <w:rsid w:val="0085684B"/>
    <w:pPr>
      <w:spacing w:after="160" w:line="259" w:lineRule="auto"/>
    </w:pPr>
  </w:style>
  <w:style w:type="paragraph" w:customStyle="1" w:styleId="CDCE470049404472871EB31272487519">
    <w:name w:val="CDCE470049404472871EB31272487519"/>
    <w:rsid w:val="0085684B"/>
    <w:pPr>
      <w:spacing w:after="160" w:line="259" w:lineRule="auto"/>
    </w:pPr>
  </w:style>
  <w:style w:type="paragraph" w:customStyle="1" w:styleId="CBD74099D52043D9A03E0C00A2E8162A">
    <w:name w:val="CBD74099D52043D9A03E0C00A2E8162A"/>
    <w:rsid w:val="0085684B"/>
    <w:pPr>
      <w:spacing w:after="160" w:line="259" w:lineRule="auto"/>
    </w:pPr>
  </w:style>
  <w:style w:type="paragraph" w:customStyle="1" w:styleId="47B0A346403D412FABE753DE26AED83E">
    <w:name w:val="47B0A346403D412FABE753DE26AED83E"/>
    <w:rsid w:val="0085684B"/>
    <w:pPr>
      <w:spacing w:after="160" w:line="259" w:lineRule="auto"/>
    </w:pPr>
  </w:style>
  <w:style w:type="paragraph" w:customStyle="1" w:styleId="0653EB1FECA648558EF710615572E514">
    <w:name w:val="0653EB1FECA648558EF710615572E514"/>
    <w:rsid w:val="0085684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DA175A-7F6D-42AD-9FFF-48033AF8F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45</Words>
  <Characters>311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siness Support</dc:creator>
  <cp:lastModifiedBy>Ghaida I. Al Hassan</cp:lastModifiedBy>
  <cp:revision>2</cp:revision>
  <cp:lastPrinted>2017-02-20T06:16:00Z</cp:lastPrinted>
  <dcterms:created xsi:type="dcterms:W3CDTF">2022-07-06T11:36:00Z</dcterms:created>
  <dcterms:modified xsi:type="dcterms:W3CDTF">2022-07-06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c3cd1e5-8fc7-4ce3-a46f-c54dcd875da9</vt:lpwstr>
  </property>
</Properties>
</file>